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webSettings.xml" ContentType="application/vnd.openxmlformats-officedocument.wordprocessingml.webSetting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docProps/custom.xml" ContentType="application/vnd.openxmlformats-officedocument.custom-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A19B87" w14:textId="2EE83057" w:rsidR="00BC6570" w:rsidRPr="00DE583D" w:rsidRDefault="009944DE" w:rsidP="00BC6570">
      <w:pPr>
        <w:jc w:val="center"/>
        <w:rPr>
          <w:rFonts w:ascii="Cambria" w:hAnsi="Cambria"/>
          <w:sz w:val="36"/>
          <w:szCs w:val="36"/>
        </w:rPr>
      </w:pPr>
      <w:r w:rsidRPr="005961B7">
        <w:rPr>
          <w:rFonts w:ascii="Cambria" w:hAnsi="Cambria"/>
          <w:sz w:val="36"/>
          <w:szCs w:val="36"/>
        </w:rPr>
        <w:t>Digital Logic Design Laboratory</w:t>
      </w:r>
    </w:p>
    <w:p w14:paraId="73D85784" w14:textId="77777777" w:rsidR="00AA3834" w:rsidRPr="00DE583D" w:rsidRDefault="00AA3834">
      <w:pPr>
        <w:rPr>
          <w:rFonts w:ascii="Cambria" w:hAnsi="Cambria"/>
        </w:rPr>
      </w:pPr>
    </w:p>
    <w:p w14:paraId="4DA25C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8B493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288ED6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A096237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50995F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BCA4711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1A1555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F7B395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53E3BF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2E54FD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D7F1C94" w14:textId="0BCF2723" w:rsidR="00AA3834" w:rsidRPr="00F84FF7" w:rsidRDefault="00292701" w:rsidP="00AA3834">
      <w:pPr>
        <w:tabs>
          <w:tab w:val="left" w:pos="3940"/>
        </w:tabs>
        <w:rPr>
          <w:rFonts w:ascii="Cambria" w:hAnsi="Cambria"/>
          <w:sz w:val="40"/>
        </w:rPr>
      </w:pPr>
      <w:r w:rsidRPr="00DE583D">
        <w:rPr>
          <w:rFonts w:ascii="Cambria" w:hAnsi="Cambria"/>
          <w:sz w:val="40"/>
        </w:rPr>
        <w:t>Lab</w:t>
      </w:r>
      <w:r w:rsidR="00344F76">
        <w:rPr>
          <w:rFonts w:ascii="Cambria" w:hAnsi="Cambria"/>
          <w:sz w:val="40"/>
        </w:rPr>
        <w:t xml:space="preserve"> </w:t>
      </w:r>
      <w:r w:rsidR="00673582">
        <w:rPr>
          <w:rFonts w:ascii="Cambria" w:hAnsi="Cambria"/>
          <w:sz w:val="40"/>
        </w:rPr>
        <w:t>6</w:t>
      </w:r>
    </w:p>
    <w:p w14:paraId="6078017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4F2ABDFA" w14:textId="35661B49" w:rsidR="00AA3834" w:rsidRPr="00DE583D" w:rsidRDefault="00860C3C" w:rsidP="00AA3834">
      <w:pPr>
        <w:tabs>
          <w:tab w:val="left" w:pos="3940"/>
        </w:tabs>
        <w:rPr>
          <w:rFonts w:ascii="Cambria" w:hAnsi="Cambria"/>
        </w:rPr>
      </w:pPr>
      <w:r w:rsidRPr="00860C3C">
        <w:rPr>
          <w:rFonts w:ascii="Cambria" w:hAnsi="Cambria" w:cs="Tahoma"/>
          <w:sz w:val="72"/>
          <w:szCs w:val="72"/>
        </w:rPr>
        <w:t xml:space="preserve">Flip Flops </w:t>
      </w:r>
      <w:r>
        <w:rPr>
          <w:rFonts w:ascii="Cambria" w:hAnsi="Cambria" w:cs="Tahoma"/>
          <w:sz w:val="72"/>
          <w:szCs w:val="72"/>
        </w:rPr>
        <w:t>a</w:t>
      </w:r>
      <w:r w:rsidRPr="00860C3C">
        <w:rPr>
          <w:rFonts w:ascii="Cambria" w:hAnsi="Cambria" w:cs="Tahoma"/>
          <w:sz w:val="72"/>
          <w:szCs w:val="72"/>
        </w:rPr>
        <w:t>nd Counters</w:t>
      </w:r>
    </w:p>
    <w:p w14:paraId="35C6FB6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DA6B7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FCADB0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4425890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104C7A3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0FA152E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0B6731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5182A8B4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1C8EDC6E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2FAB360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644DB7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  <w:sz w:val="28"/>
        </w:rPr>
      </w:pPr>
    </w:p>
    <w:p w14:paraId="2AA39F00" w14:textId="0CA1C185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Full name:</w:t>
      </w:r>
      <w:r w:rsidR="00765FAF">
        <w:rPr>
          <w:rFonts w:ascii="Cambria" w:hAnsi="Cambria"/>
          <w:sz w:val="28"/>
        </w:rPr>
        <w:t xml:space="preserve"> </w:t>
      </w:r>
      <w:r w:rsidR="00765FAF">
        <w:rPr>
          <w:rFonts w:ascii="Cambria" w:hAnsi="Cambria"/>
          <w:sz w:val="28"/>
        </w:rPr>
        <w:tab/>
      </w:r>
      <w:r w:rsidR="00765FAF">
        <w:rPr>
          <w:rFonts w:ascii="Cambria" w:hAnsi="Cambria"/>
          <w:sz w:val="28"/>
        </w:rPr>
        <w:tab/>
      </w:r>
      <w:r w:rsidR="00765FAF">
        <w:rPr>
          <w:rFonts w:ascii="Cambria" w:hAnsi="Cambria"/>
          <w:sz w:val="28"/>
        </w:rPr>
        <w:tab/>
        <w:t xml:space="preserve">      </w:t>
      </w:r>
      <w:r w:rsidRPr="00D069EE">
        <w:rPr>
          <w:rFonts w:ascii="Cambria" w:hAnsi="Cambria"/>
          <w:sz w:val="28"/>
        </w:rPr>
        <w:t xml:space="preserve"> </w:t>
      </w:r>
      <w:r w:rsidR="00765FAF">
        <w:rPr>
          <w:rFonts w:ascii="Cambria" w:hAnsi="Cambria"/>
          <w:sz w:val="28"/>
        </w:rPr>
        <w:t>Phan Tiến Đạt</w:t>
      </w:r>
    </w:p>
    <w:p w14:paraId="62177CC5" w14:textId="6BFD3876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 xml:space="preserve">Student number: </w:t>
      </w:r>
      <w:r w:rsidR="00765FAF">
        <w:rPr>
          <w:rFonts w:ascii="Cambria" w:hAnsi="Cambria"/>
          <w:sz w:val="28"/>
        </w:rPr>
        <w:t xml:space="preserve">                  EEACIU22170</w:t>
      </w:r>
    </w:p>
    <w:p w14:paraId="3A1A6D21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Class: ………………………………………………....</w:t>
      </w:r>
      <w:r>
        <w:rPr>
          <w:rFonts w:ascii="Cambria" w:hAnsi="Cambria"/>
          <w:sz w:val="28"/>
          <w:lang w:val="vi-VN"/>
        </w:rPr>
        <w:t>...</w:t>
      </w:r>
    </w:p>
    <w:p w14:paraId="22D9637B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Date: ………………………………………………….</w:t>
      </w:r>
      <w:r>
        <w:rPr>
          <w:rFonts w:ascii="Cambria" w:hAnsi="Cambria"/>
          <w:sz w:val="28"/>
          <w:lang w:val="vi-VN"/>
        </w:rPr>
        <w:t>...</w:t>
      </w:r>
    </w:p>
    <w:p w14:paraId="08CA2D05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4F2DC94B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2A9030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891C72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B9148F5" w14:textId="77777777" w:rsidR="00016E51" w:rsidRPr="0006313F" w:rsidRDefault="003E2B8B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DE583D">
        <w:rPr>
          <w:rFonts w:ascii="Cambria" w:hAnsi="Cambria"/>
        </w:rPr>
        <w:br w:type="page"/>
      </w:r>
      <w:r w:rsidR="00DE583D" w:rsidRPr="00DE583D">
        <w:rPr>
          <w:rFonts w:ascii="Cambria" w:hAnsi="Cambria"/>
          <w:sz w:val="28"/>
          <w:szCs w:val="28"/>
        </w:rPr>
        <w:lastRenderedPageBreak/>
        <w:t xml:space="preserve">I. </w:t>
      </w:r>
      <w:r w:rsidR="00016E51" w:rsidRPr="0006313F">
        <w:rPr>
          <w:rFonts w:ascii="Times New Roman" w:hAnsi="Times New Roman" w:cs="Times New Roman"/>
          <w:sz w:val="28"/>
          <w:szCs w:val="28"/>
        </w:rPr>
        <w:t>Objectives</w:t>
      </w:r>
    </w:p>
    <w:p w14:paraId="07B5DE6B" w14:textId="26B734A1" w:rsidR="0006313F" w:rsidRPr="0006313F" w:rsidRDefault="00B95F93" w:rsidP="00632077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</w:rPr>
        <w:t xml:space="preserve">In this laboratory, </w:t>
      </w:r>
      <w:r w:rsidR="00214B74" w:rsidRPr="0006313F">
        <w:rPr>
          <w:b w:val="0"/>
          <w:color w:val="000000"/>
        </w:rPr>
        <w:t>students will study</w:t>
      </w:r>
      <w:r w:rsidR="0006313F" w:rsidRPr="0006313F">
        <w:rPr>
          <w:b w:val="0"/>
          <w:color w:val="000000"/>
          <w:lang w:val="vi-VN"/>
        </w:rPr>
        <w:t>:</w:t>
      </w:r>
    </w:p>
    <w:p w14:paraId="47B0114F" w14:textId="0FF40FF0" w:rsidR="00411BA9" w:rsidRPr="000B718F" w:rsidRDefault="0006313F" w:rsidP="000B718F">
      <w:pPr>
        <w:spacing w:line="360" w:lineRule="auto"/>
        <w:ind w:firstLine="360"/>
        <w:rPr>
          <w:b w:val="0"/>
          <w:color w:val="000000"/>
        </w:rPr>
      </w:pPr>
      <w:r w:rsidRPr="0006313F">
        <w:rPr>
          <w:b w:val="0"/>
          <w:color w:val="000000"/>
        </w:rPr>
        <w:t>-</w:t>
      </w:r>
      <w:r w:rsidR="005A7912">
        <w:rPr>
          <w:b w:val="0"/>
          <w:color w:val="000000"/>
        </w:rPr>
        <w:t xml:space="preserve">   </w:t>
      </w:r>
      <w:r w:rsidR="000B718F">
        <w:rPr>
          <w:b w:val="0"/>
          <w:color w:val="000000"/>
        </w:rPr>
        <w:t xml:space="preserve">Understand </w:t>
      </w:r>
      <w:r w:rsidR="00FA4D8D">
        <w:rPr>
          <w:b w:val="0"/>
          <w:color w:val="000000"/>
        </w:rPr>
        <w:t>t</w:t>
      </w:r>
      <w:r w:rsidR="00FA4D8D" w:rsidRPr="00FA4D8D">
        <w:rPr>
          <w:b w:val="0"/>
          <w:color w:val="000000"/>
        </w:rPr>
        <w:t xml:space="preserve">he operation of </w:t>
      </w:r>
      <w:r w:rsidR="00132F75">
        <w:rPr>
          <w:b w:val="0"/>
          <w:color w:val="000000"/>
        </w:rPr>
        <w:t>F</w:t>
      </w:r>
      <w:r w:rsidR="00FA4D8D" w:rsidRPr="00FA4D8D">
        <w:rPr>
          <w:b w:val="0"/>
          <w:color w:val="000000"/>
        </w:rPr>
        <w:t>lip</w:t>
      </w:r>
      <w:r w:rsidR="00132F75">
        <w:rPr>
          <w:b w:val="0"/>
          <w:color w:val="000000"/>
        </w:rPr>
        <w:t xml:space="preserve"> F</w:t>
      </w:r>
      <w:r w:rsidR="00FA4D8D" w:rsidRPr="00FA4D8D">
        <w:rPr>
          <w:b w:val="0"/>
          <w:color w:val="000000"/>
        </w:rPr>
        <w:t>lops.</w:t>
      </w:r>
    </w:p>
    <w:p w14:paraId="524AB6D5" w14:textId="01115881" w:rsidR="00942AC0" w:rsidRDefault="00942AC0" w:rsidP="00632077">
      <w:pPr>
        <w:spacing w:line="360" w:lineRule="auto"/>
        <w:ind w:left="540" w:hanging="18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-   </w:t>
      </w:r>
      <w:r w:rsidR="00A9375E" w:rsidRPr="00A9375E">
        <w:rPr>
          <w:b w:val="0"/>
          <w:color w:val="000000"/>
        </w:rPr>
        <w:t xml:space="preserve">Use a </w:t>
      </w:r>
      <w:r w:rsidR="00132F75">
        <w:rPr>
          <w:b w:val="0"/>
          <w:color w:val="000000"/>
        </w:rPr>
        <w:t>F</w:t>
      </w:r>
      <w:r w:rsidR="00132F75" w:rsidRPr="00FA4D8D">
        <w:rPr>
          <w:b w:val="0"/>
          <w:color w:val="000000"/>
        </w:rPr>
        <w:t>lip</w:t>
      </w:r>
      <w:r w:rsidR="00132F75">
        <w:rPr>
          <w:b w:val="0"/>
          <w:color w:val="000000"/>
        </w:rPr>
        <w:t xml:space="preserve"> F</w:t>
      </w:r>
      <w:r w:rsidR="00132F75" w:rsidRPr="00FA4D8D">
        <w:rPr>
          <w:b w:val="0"/>
          <w:color w:val="000000"/>
        </w:rPr>
        <w:t>lops</w:t>
      </w:r>
      <w:r w:rsidR="00A9375E" w:rsidRPr="00A9375E">
        <w:rPr>
          <w:b w:val="0"/>
          <w:color w:val="000000"/>
        </w:rPr>
        <w:t xml:space="preserve"> and design/implement a circuit based on a function definition.</w:t>
      </w:r>
    </w:p>
    <w:p w14:paraId="64C70750" w14:textId="3646AD60" w:rsidR="00A9375E" w:rsidRDefault="00A9375E" w:rsidP="00632077">
      <w:pPr>
        <w:spacing w:line="360" w:lineRule="auto"/>
        <w:ind w:left="540" w:hanging="180"/>
        <w:jc w:val="both"/>
        <w:rPr>
          <w:b w:val="0"/>
          <w:color w:val="000000"/>
        </w:rPr>
      </w:pPr>
      <w:r>
        <w:rPr>
          <w:b w:val="0"/>
          <w:color w:val="000000"/>
        </w:rPr>
        <w:t>-</w:t>
      </w:r>
      <w:r w:rsidR="00771CD0">
        <w:rPr>
          <w:b w:val="0"/>
          <w:color w:val="000000"/>
        </w:rPr>
        <w:t xml:space="preserve">   </w:t>
      </w:r>
      <w:r w:rsidR="00771CD0" w:rsidRPr="00771CD0">
        <w:rPr>
          <w:b w:val="0"/>
          <w:color w:val="000000"/>
        </w:rPr>
        <w:t xml:space="preserve">Design </w:t>
      </w:r>
      <w:r w:rsidR="00132F75">
        <w:rPr>
          <w:b w:val="0"/>
          <w:color w:val="000000"/>
        </w:rPr>
        <w:t>a counter based on Flip Flops</w:t>
      </w:r>
    </w:p>
    <w:p w14:paraId="6D06D0F0" w14:textId="77777777" w:rsidR="00A9375E" w:rsidRPr="00942AC0" w:rsidRDefault="00A9375E" w:rsidP="00632077">
      <w:pPr>
        <w:spacing w:line="360" w:lineRule="auto"/>
        <w:ind w:left="540" w:hanging="180"/>
        <w:jc w:val="both"/>
        <w:rPr>
          <w:b w:val="0"/>
          <w:color w:val="000000"/>
        </w:rPr>
      </w:pPr>
    </w:p>
    <w:p w14:paraId="4901E564" w14:textId="77777777" w:rsidR="00016E51" w:rsidRPr="0075765B" w:rsidRDefault="00DE583D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75765B">
        <w:rPr>
          <w:rFonts w:ascii="Times New Roman" w:hAnsi="Times New Roman" w:cs="Times New Roman"/>
          <w:sz w:val="28"/>
          <w:szCs w:val="28"/>
        </w:rPr>
        <w:t xml:space="preserve">II. </w:t>
      </w:r>
      <w:r w:rsidR="00214B74" w:rsidRPr="0075765B">
        <w:rPr>
          <w:rFonts w:ascii="Times New Roman" w:hAnsi="Times New Roman" w:cs="Times New Roman"/>
          <w:sz w:val="28"/>
          <w:szCs w:val="28"/>
        </w:rPr>
        <w:t>P</w:t>
      </w:r>
      <w:r w:rsidR="00686025" w:rsidRPr="0075765B">
        <w:rPr>
          <w:rFonts w:ascii="Times New Roman" w:hAnsi="Times New Roman" w:cs="Times New Roman"/>
          <w:sz w:val="28"/>
          <w:szCs w:val="28"/>
        </w:rPr>
        <w:t>rocedure</w:t>
      </w:r>
    </w:p>
    <w:p w14:paraId="6357E296" w14:textId="0953307A" w:rsidR="004A200E" w:rsidRPr="008B644B" w:rsidRDefault="004A200E" w:rsidP="004A200E">
      <w:pPr>
        <w:spacing w:line="360" w:lineRule="auto"/>
        <w:jc w:val="both"/>
        <w:rPr>
          <w:bCs w:val="0"/>
        </w:rPr>
      </w:pPr>
      <w:r>
        <w:rPr>
          <w:bCs w:val="0"/>
        </w:rPr>
        <w:t>1</w:t>
      </w:r>
      <w:r w:rsidRPr="008B644B">
        <w:rPr>
          <w:bCs w:val="0"/>
        </w:rPr>
        <w:t xml:space="preserve">. </w:t>
      </w:r>
      <w:r w:rsidR="00132F75">
        <w:rPr>
          <w:bCs w:val="0"/>
        </w:rPr>
        <w:t>Investigate Flip Flops</w:t>
      </w:r>
      <w:r w:rsidR="00E32ED8">
        <w:rPr>
          <w:bCs w:val="0"/>
        </w:rPr>
        <w:t xml:space="preserve"> (FF)</w:t>
      </w:r>
    </w:p>
    <w:p w14:paraId="63D353A1" w14:textId="0B8CD52E" w:rsidR="00ED60A1" w:rsidRDefault="00ED60A1" w:rsidP="0026624F">
      <w:pPr>
        <w:spacing w:line="360" w:lineRule="auto"/>
        <w:jc w:val="both"/>
        <w:rPr>
          <w:b w:val="0"/>
        </w:rPr>
      </w:pPr>
      <w:r w:rsidRPr="00ED60A1">
        <w:rPr>
          <w:b w:val="0"/>
        </w:rPr>
        <w:t xml:space="preserve">Flip flops are one of the most fundamental electronic components. These are used as one-bit storage elements, clock dividers and </w:t>
      </w:r>
      <w:r>
        <w:rPr>
          <w:b w:val="0"/>
        </w:rPr>
        <w:t>it</w:t>
      </w:r>
      <w:r w:rsidRPr="00ED60A1">
        <w:rPr>
          <w:b w:val="0"/>
        </w:rPr>
        <w:t xml:space="preserve"> can make counters, shift registers and storing registers by connecting the flip flops in particular sequences.</w:t>
      </w:r>
    </w:p>
    <w:p w14:paraId="60CEFAFD" w14:textId="77777777" w:rsidR="00ED60A1" w:rsidRPr="00ED60A1" w:rsidRDefault="00ED60A1" w:rsidP="0026624F">
      <w:pPr>
        <w:spacing w:line="360" w:lineRule="auto"/>
        <w:jc w:val="both"/>
        <w:rPr>
          <w:b w:val="0"/>
        </w:rPr>
      </w:pPr>
    </w:p>
    <w:p w14:paraId="77A5EF1C" w14:textId="51487592" w:rsidR="009C76A1" w:rsidRDefault="0026624F" w:rsidP="0026624F">
      <w:pPr>
        <w:spacing w:line="360" w:lineRule="auto"/>
        <w:jc w:val="both"/>
        <w:rPr>
          <w:bCs w:val="0"/>
        </w:rPr>
      </w:pPr>
      <w:r>
        <w:rPr>
          <w:bCs w:val="0"/>
        </w:rPr>
        <w:t>a</w:t>
      </w:r>
      <w:r w:rsidRPr="008B644B">
        <w:rPr>
          <w:bCs w:val="0"/>
        </w:rPr>
        <w:t xml:space="preserve">. </w:t>
      </w:r>
      <w:r w:rsidR="00E32ED8">
        <w:rPr>
          <w:bCs w:val="0"/>
        </w:rPr>
        <w:t>JK- Flip Flops</w:t>
      </w:r>
    </w:p>
    <w:p w14:paraId="09E92C43" w14:textId="31497E20" w:rsidR="0026624F" w:rsidRDefault="009003E2" w:rsidP="00E32ED8">
      <w:pPr>
        <w:spacing w:line="360" w:lineRule="auto"/>
        <w:jc w:val="both"/>
        <w:rPr>
          <w:b w:val="0"/>
        </w:rPr>
      </w:pPr>
      <w:r>
        <w:rPr>
          <w:b w:val="0"/>
        </w:rPr>
        <w:t xml:space="preserve">Given the </w:t>
      </w:r>
      <w:r w:rsidR="00D07E4D">
        <w:rPr>
          <w:b w:val="0"/>
        </w:rPr>
        <w:t>JK Flip Flop as shown in Figure 1.</w:t>
      </w:r>
      <w:r w:rsidR="00ED60A1">
        <w:rPr>
          <w:b w:val="0"/>
        </w:rPr>
        <w:t xml:space="preserve"> </w:t>
      </w:r>
      <w:r w:rsidR="00EB7EDE" w:rsidRPr="00EB7EDE">
        <w:rPr>
          <w:b w:val="0"/>
        </w:rPr>
        <w:t>The J-K flip-flop is the most versatile of the basic flip-flops</w:t>
      </w:r>
      <w:r w:rsidR="006E41BE">
        <w:rPr>
          <w:b w:val="0"/>
        </w:rPr>
        <w:t xml:space="preserve">. It has </w:t>
      </w:r>
      <w:r w:rsidR="006E41BE" w:rsidRPr="006E41BE">
        <w:rPr>
          <w:b w:val="0"/>
        </w:rPr>
        <w:t>two inputs,</w:t>
      </w:r>
      <w:r w:rsidR="006E41BE">
        <w:rPr>
          <w:b w:val="0"/>
        </w:rPr>
        <w:t xml:space="preserve"> </w:t>
      </w:r>
      <w:r w:rsidR="006E41BE" w:rsidRPr="006E41BE">
        <w:rPr>
          <w:b w:val="0"/>
        </w:rPr>
        <w:t>traditionally labeled J and K. If J and K are different then the output Q takes the value of J at the next clock edge</w:t>
      </w:r>
      <w:r w:rsidR="006E41BE">
        <w:rPr>
          <w:b w:val="0"/>
        </w:rPr>
        <w:t>.</w:t>
      </w:r>
    </w:p>
    <w:p w14:paraId="509A9E3A" w14:textId="3D7EDDDE" w:rsidR="00E32ED8" w:rsidRDefault="00163F98" w:rsidP="00D07E4D">
      <w:pPr>
        <w:spacing w:line="360" w:lineRule="auto"/>
        <w:jc w:val="center"/>
        <w:rPr>
          <w:b w:val="0"/>
        </w:rPr>
      </w:pPr>
      <w:r>
        <w:rPr>
          <w:b w:val="0"/>
          <w:noProof/>
        </w:rPr>
        <w:drawing>
          <wp:inline distT="0" distB="0" distL="0" distR="0" wp14:anchorId="32A78E71" wp14:editId="4874DE7B">
            <wp:extent cx="3838887" cy="2796540"/>
            <wp:effectExtent l="0" t="0" r="9525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4480" cy="2800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14F6F" w14:textId="22C69B31" w:rsidR="00D07E4D" w:rsidRDefault="00D07E4D" w:rsidP="00D07E4D">
      <w:pPr>
        <w:spacing w:line="360" w:lineRule="auto"/>
        <w:jc w:val="center"/>
        <w:rPr>
          <w:b w:val="0"/>
        </w:rPr>
      </w:pPr>
      <w:r>
        <w:rPr>
          <w:b w:val="0"/>
        </w:rPr>
        <w:t>Figure 1. JK Flip Flop</w:t>
      </w:r>
    </w:p>
    <w:p w14:paraId="13FBDE97" w14:textId="4D0549DE" w:rsidR="00087C44" w:rsidRDefault="00087C44" w:rsidP="00E32ED8">
      <w:pPr>
        <w:spacing w:line="360" w:lineRule="auto"/>
        <w:jc w:val="both"/>
        <w:rPr>
          <w:b w:val="0"/>
        </w:rPr>
      </w:pPr>
    </w:p>
    <w:p w14:paraId="5EEF9DA4" w14:textId="297F8E2C" w:rsidR="000048B3" w:rsidRDefault="000048B3" w:rsidP="00E32ED8">
      <w:pPr>
        <w:spacing w:line="360" w:lineRule="auto"/>
        <w:jc w:val="both"/>
        <w:rPr>
          <w:b w:val="0"/>
        </w:rPr>
      </w:pPr>
    </w:p>
    <w:p w14:paraId="1D7DEF8D" w14:textId="77777777" w:rsidR="000048B3" w:rsidRDefault="000048B3" w:rsidP="00E32ED8">
      <w:pPr>
        <w:spacing w:line="360" w:lineRule="auto"/>
        <w:jc w:val="both"/>
        <w:rPr>
          <w:b w:val="0"/>
        </w:rPr>
      </w:pPr>
    </w:p>
    <w:p w14:paraId="184A79EB" w14:textId="6AF86C7C" w:rsidR="00B97560" w:rsidRDefault="00B97560" w:rsidP="00E32ED8">
      <w:pPr>
        <w:spacing w:line="360" w:lineRule="auto"/>
        <w:jc w:val="both"/>
        <w:rPr>
          <w:b w:val="0"/>
        </w:rPr>
      </w:pPr>
      <w:r w:rsidRPr="009C76A1">
        <w:rPr>
          <w:b w:val="0"/>
        </w:rPr>
        <w:t>Built the truth table:</w:t>
      </w:r>
    </w:p>
    <w:tbl>
      <w:tblPr>
        <w:tblpPr w:leftFromText="180" w:rightFromText="180" w:vertAnchor="text" w:horzAnchor="margin" w:tblpXSpec="center" w:tblpY="100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8"/>
        <w:gridCol w:w="540"/>
        <w:gridCol w:w="780"/>
        <w:gridCol w:w="2347"/>
      </w:tblGrid>
      <w:tr w:rsidR="00CD10EA" w:rsidRPr="00E54A75" w14:paraId="5EF10C2E" w14:textId="77777777" w:rsidTr="00494D19">
        <w:tc>
          <w:tcPr>
            <w:tcW w:w="468" w:type="dxa"/>
            <w:vAlign w:val="center"/>
          </w:tcPr>
          <w:p w14:paraId="0D34D790" w14:textId="77777777" w:rsidR="00CD10EA" w:rsidRPr="00E54A75" w:rsidRDefault="00CD10EA" w:rsidP="00CD10EA">
            <w:pPr>
              <w:spacing w:after="120"/>
              <w:jc w:val="center"/>
              <w:rPr>
                <w:b w:val="0"/>
              </w:rPr>
            </w:pPr>
            <w:r w:rsidRPr="00E54A75">
              <w:t>J</w:t>
            </w:r>
          </w:p>
        </w:tc>
        <w:tc>
          <w:tcPr>
            <w:tcW w:w="540" w:type="dxa"/>
            <w:vAlign w:val="bottom"/>
          </w:tcPr>
          <w:p w14:paraId="17E76BC9" w14:textId="7DE66593" w:rsidR="00CD10EA" w:rsidRPr="00E54A75" w:rsidRDefault="00CD10EA" w:rsidP="00CD10EA">
            <w:pPr>
              <w:spacing w:after="120"/>
              <w:jc w:val="center"/>
            </w:pPr>
            <w:r w:rsidRPr="00E54A75">
              <w:t>K</w:t>
            </w:r>
          </w:p>
        </w:tc>
        <w:tc>
          <w:tcPr>
            <w:tcW w:w="780" w:type="dxa"/>
            <w:tcBorders>
              <w:right w:val="double" w:sz="4" w:space="0" w:color="auto"/>
            </w:tcBorders>
            <w:vAlign w:val="bottom"/>
          </w:tcPr>
          <w:p w14:paraId="3F3E63C3" w14:textId="5EE1B651" w:rsidR="00CD10EA" w:rsidRPr="00E54A75" w:rsidRDefault="00CD10EA" w:rsidP="00CD10EA">
            <w:pPr>
              <w:spacing w:after="120"/>
              <w:jc w:val="center"/>
              <w:rPr>
                <w:b w:val="0"/>
              </w:rPr>
            </w:pPr>
            <w:r>
              <w:t>CLK</w:t>
            </w:r>
          </w:p>
        </w:tc>
        <w:tc>
          <w:tcPr>
            <w:tcW w:w="2347" w:type="dxa"/>
            <w:tcBorders>
              <w:left w:val="double" w:sz="4" w:space="0" w:color="auto"/>
            </w:tcBorders>
            <w:vAlign w:val="bottom"/>
          </w:tcPr>
          <w:p w14:paraId="4D08A00E" w14:textId="77777777" w:rsidR="00CD10EA" w:rsidRPr="00E54A75" w:rsidRDefault="00CD10EA" w:rsidP="00CD10EA">
            <w:pPr>
              <w:spacing w:after="120"/>
              <w:jc w:val="center"/>
              <w:rPr>
                <w:b w:val="0"/>
              </w:rPr>
            </w:pPr>
            <w:r w:rsidRPr="00E54A75">
              <w:t>Q</w:t>
            </w:r>
            <w:r w:rsidRPr="00E54A75">
              <w:rPr>
                <w:vertAlign w:val="superscript"/>
              </w:rPr>
              <w:t>+</w:t>
            </w:r>
          </w:p>
        </w:tc>
      </w:tr>
      <w:tr w:rsidR="00CD10EA" w:rsidRPr="00E54A75" w14:paraId="629300D5" w14:textId="77777777" w:rsidTr="00494D19">
        <w:tc>
          <w:tcPr>
            <w:tcW w:w="468" w:type="dxa"/>
            <w:vAlign w:val="bottom"/>
          </w:tcPr>
          <w:p w14:paraId="606D2B68" w14:textId="77777777" w:rsidR="00CD10EA" w:rsidRPr="006C72E0" w:rsidRDefault="00CD10EA" w:rsidP="00CD10EA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vAlign w:val="bottom"/>
          </w:tcPr>
          <w:p w14:paraId="3E2FD959" w14:textId="0AD3B5FC" w:rsidR="00CD10EA" w:rsidRPr="006C72E0" w:rsidRDefault="00CD10EA" w:rsidP="00CD10EA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0</w:t>
            </w:r>
          </w:p>
        </w:tc>
        <w:tc>
          <w:tcPr>
            <w:tcW w:w="780" w:type="dxa"/>
            <w:tcBorders>
              <w:right w:val="double" w:sz="4" w:space="0" w:color="auto"/>
            </w:tcBorders>
            <w:vAlign w:val="bottom"/>
          </w:tcPr>
          <w:p w14:paraId="572727CC" w14:textId="1FA9CB9A" w:rsidR="00135080" w:rsidRPr="00135080" w:rsidRDefault="00135080" w:rsidP="00135080">
            <w:pPr>
              <w:spacing w:after="120"/>
              <w:jc w:val="center"/>
              <w:rPr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↑</w:t>
            </w:r>
          </w:p>
        </w:tc>
        <w:tc>
          <w:tcPr>
            <w:tcW w:w="2347" w:type="dxa"/>
            <w:tcBorders>
              <w:left w:val="double" w:sz="4" w:space="0" w:color="auto"/>
            </w:tcBorders>
            <w:vAlign w:val="bottom"/>
          </w:tcPr>
          <w:p w14:paraId="595665FA" w14:textId="1C9C325D" w:rsidR="00CD10EA" w:rsidRPr="006C72E0" w:rsidRDefault="00494D19" w:rsidP="00CD10EA">
            <w:pPr>
              <w:spacing w:after="12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No change</w:t>
            </w:r>
          </w:p>
        </w:tc>
      </w:tr>
      <w:tr w:rsidR="00CD10EA" w:rsidRPr="00E54A75" w14:paraId="0225BA7F" w14:textId="77777777" w:rsidTr="00494D19">
        <w:tc>
          <w:tcPr>
            <w:tcW w:w="468" w:type="dxa"/>
            <w:vAlign w:val="bottom"/>
          </w:tcPr>
          <w:p w14:paraId="3C93E37D" w14:textId="77777777" w:rsidR="00CD10EA" w:rsidRPr="006C72E0" w:rsidRDefault="00CD10EA" w:rsidP="00CD10EA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0</w:t>
            </w:r>
          </w:p>
        </w:tc>
        <w:tc>
          <w:tcPr>
            <w:tcW w:w="540" w:type="dxa"/>
            <w:vAlign w:val="bottom"/>
          </w:tcPr>
          <w:p w14:paraId="0D5DAA25" w14:textId="76F94881" w:rsidR="00CD10EA" w:rsidRPr="006C72E0" w:rsidRDefault="00CD10EA" w:rsidP="00CD10EA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1</w:t>
            </w:r>
          </w:p>
        </w:tc>
        <w:tc>
          <w:tcPr>
            <w:tcW w:w="780" w:type="dxa"/>
            <w:tcBorders>
              <w:right w:val="double" w:sz="4" w:space="0" w:color="auto"/>
            </w:tcBorders>
            <w:vAlign w:val="bottom"/>
          </w:tcPr>
          <w:p w14:paraId="108B12C5" w14:textId="2E2E11AF" w:rsidR="00CD10EA" w:rsidRPr="006C72E0" w:rsidRDefault="00135080" w:rsidP="00CD10EA">
            <w:pPr>
              <w:spacing w:after="120"/>
              <w:jc w:val="center"/>
              <w:rPr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↑</w:t>
            </w:r>
          </w:p>
        </w:tc>
        <w:tc>
          <w:tcPr>
            <w:tcW w:w="2347" w:type="dxa"/>
            <w:tcBorders>
              <w:left w:val="double" w:sz="4" w:space="0" w:color="auto"/>
            </w:tcBorders>
            <w:vAlign w:val="bottom"/>
          </w:tcPr>
          <w:p w14:paraId="58BA679C" w14:textId="05DCE386" w:rsidR="00CD10EA" w:rsidRPr="006C72E0" w:rsidRDefault="00494D19" w:rsidP="00CD10EA">
            <w:pPr>
              <w:spacing w:after="12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</w:tr>
      <w:tr w:rsidR="00CD10EA" w:rsidRPr="00E54A75" w14:paraId="30196D77" w14:textId="77777777" w:rsidTr="00494D19">
        <w:tc>
          <w:tcPr>
            <w:tcW w:w="468" w:type="dxa"/>
            <w:vAlign w:val="bottom"/>
          </w:tcPr>
          <w:p w14:paraId="7C70400C" w14:textId="77777777" w:rsidR="00CD10EA" w:rsidRPr="006C72E0" w:rsidRDefault="00CD10EA" w:rsidP="00CD10EA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vAlign w:val="bottom"/>
          </w:tcPr>
          <w:p w14:paraId="1E62142D" w14:textId="545F7366" w:rsidR="00CD10EA" w:rsidRPr="006C72E0" w:rsidRDefault="00CD10EA" w:rsidP="00CD10EA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0</w:t>
            </w:r>
          </w:p>
        </w:tc>
        <w:tc>
          <w:tcPr>
            <w:tcW w:w="780" w:type="dxa"/>
            <w:tcBorders>
              <w:right w:val="double" w:sz="4" w:space="0" w:color="auto"/>
            </w:tcBorders>
            <w:vAlign w:val="bottom"/>
          </w:tcPr>
          <w:p w14:paraId="7956091D" w14:textId="38693C98" w:rsidR="00CD10EA" w:rsidRPr="006C72E0" w:rsidRDefault="00135080" w:rsidP="00CD10EA">
            <w:pPr>
              <w:spacing w:after="120"/>
              <w:jc w:val="center"/>
              <w:rPr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↑</w:t>
            </w:r>
          </w:p>
        </w:tc>
        <w:tc>
          <w:tcPr>
            <w:tcW w:w="2347" w:type="dxa"/>
            <w:tcBorders>
              <w:left w:val="double" w:sz="4" w:space="0" w:color="auto"/>
            </w:tcBorders>
            <w:vAlign w:val="bottom"/>
          </w:tcPr>
          <w:p w14:paraId="03E62B57" w14:textId="06114C75" w:rsidR="00CD10EA" w:rsidRPr="006C72E0" w:rsidRDefault="00494D19" w:rsidP="00CD10EA">
            <w:pPr>
              <w:spacing w:after="12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</w:tr>
      <w:tr w:rsidR="00CD10EA" w:rsidRPr="00E54A75" w14:paraId="0C6842D2" w14:textId="77777777" w:rsidTr="00494D19">
        <w:tc>
          <w:tcPr>
            <w:tcW w:w="468" w:type="dxa"/>
            <w:vAlign w:val="bottom"/>
          </w:tcPr>
          <w:p w14:paraId="5A89454C" w14:textId="77777777" w:rsidR="00CD10EA" w:rsidRPr="006C72E0" w:rsidRDefault="00CD10EA" w:rsidP="00CD10EA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1</w:t>
            </w:r>
          </w:p>
        </w:tc>
        <w:tc>
          <w:tcPr>
            <w:tcW w:w="540" w:type="dxa"/>
            <w:vAlign w:val="bottom"/>
          </w:tcPr>
          <w:p w14:paraId="4C24FD12" w14:textId="6CDAF7AE" w:rsidR="00CD10EA" w:rsidRPr="006C72E0" w:rsidRDefault="00CD10EA" w:rsidP="00CD10EA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1</w:t>
            </w:r>
          </w:p>
        </w:tc>
        <w:tc>
          <w:tcPr>
            <w:tcW w:w="780" w:type="dxa"/>
            <w:tcBorders>
              <w:right w:val="double" w:sz="4" w:space="0" w:color="auto"/>
            </w:tcBorders>
            <w:vAlign w:val="bottom"/>
          </w:tcPr>
          <w:p w14:paraId="5F3450FF" w14:textId="38465AC7" w:rsidR="00CD10EA" w:rsidRPr="006C72E0" w:rsidRDefault="00135080" w:rsidP="00CD10EA">
            <w:pPr>
              <w:spacing w:after="120"/>
              <w:jc w:val="center"/>
              <w:rPr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↑</w:t>
            </w:r>
          </w:p>
        </w:tc>
        <w:tc>
          <w:tcPr>
            <w:tcW w:w="2347" w:type="dxa"/>
            <w:tcBorders>
              <w:left w:val="double" w:sz="4" w:space="0" w:color="auto"/>
            </w:tcBorders>
            <w:vAlign w:val="bottom"/>
          </w:tcPr>
          <w:p w14:paraId="1FF81C74" w14:textId="29DB2603" w:rsidR="00CD10EA" w:rsidRPr="006C72E0" w:rsidRDefault="00494D19" w:rsidP="00CD10EA">
            <w:pPr>
              <w:spacing w:after="12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No change</w:t>
            </w:r>
          </w:p>
        </w:tc>
      </w:tr>
    </w:tbl>
    <w:p w14:paraId="2F027AFC" w14:textId="77777777" w:rsidR="006C72E0" w:rsidRDefault="006C72E0" w:rsidP="00E32ED8">
      <w:pPr>
        <w:spacing w:line="360" w:lineRule="auto"/>
        <w:jc w:val="both"/>
        <w:rPr>
          <w:b w:val="0"/>
        </w:rPr>
      </w:pPr>
    </w:p>
    <w:p w14:paraId="7CE2EB78" w14:textId="77777777" w:rsidR="00087C44" w:rsidRDefault="00087C44" w:rsidP="00E32ED8">
      <w:pPr>
        <w:spacing w:line="360" w:lineRule="auto"/>
        <w:jc w:val="both"/>
        <w:rPr>
          <w:b w:val="0"/>
        </w:rPr>
      </w:pPr>
    </w:p>
    <w:p w14:paraId="7950EC5F" w14:textId="3088E3CF" w:rsidR="00E32ED8" w:rsidRDefault="00E32ED8" w:rsidP="00E32ED8">
      <w:pPr>
        <w:spacing w:line="360" w:lineRule="auto"/>
        <w:jc w:val="both"/>
        <w:rPr>
          <w:b w:val="0"/>
        </w:rPr>
      </w:pPr>
    </w:p>
    <w:p w14:paraId="0E985A3D" w14:textId="257664D2" w:rsidR="00E32ED8" w:rsidRDefault="00E32ED8" w:rsidP="00E32ED8">
      <w:pPr>
        <w:spacing w:line="360" w:lineRule="auto"/>
        <w:jc w:val="both"/>
        <w:rPr>
          <w:b w:val="0"/>
        </w:rPr>
      </w:pPr>
    </w:p>
    <w:p w14:paraId="4A06A4A1" w14:textId="7BE6943E" w:rsidR="00087C44" w:rsidRDefault="00087C44" w:rsidP="00E32ED8">
      <w:pPr>
        <w:spacing w:line="360" w:lineRule="auto"/>
        <w:jc w:val="both"/>
        <w:rPr>
          <w:b w:val="0"/>
        </w:rPr>
      </w:pPr>
    </w:p>
    <w:p w14:paraId="57D213F8" w14:textId="3154FE44" w:rsidR="00087C44" w:rsidRDefault="00087C44" w:rsidP="00E32ED8">
      <w:pPr>
        <w:spacing w:line="360" w:lineRule="auto"/>
        <w:jc w:val="both"/>
        <w:rPr>
          <w:b w:val="0"/>
        </w:rPr>
      </w:pPr>
    </w:p>
    <w:p w14:paraId="24AB4322" w14:textId="68D18690" w:rsidR="00087C44" w:rsidRDefault="00087C44" w:rsidP="00E32ED8">
      <w:pPr>
        <w:spacing w:line="360" w:lineRule="auto"/>
        <w:jc w:val="both"/>
        <w:rPr>
          <w:b w:val="0"/>
        </w:rPr>
      </w:pPr>
    </w:p>
    <w:p w14:paraId="00F75FFB" w14:textId="3C044E78" w:rsidR="00915E98" w:rsidRPr="00915E98" w:rsidRDefault="00AC1BDB" w:rsidP="00CE5198">
      <w:pPr>
        <w:spacing w:line="360" w:lineRule="auto"/>
        <w:jc w:val="both"/>
        <w:rPr>
          <w:b w:val="0"/>
          <w:bCs w:val="0"/>
        </w:rPr>
      </w:pPr>
      <w:r>
        <w:rPr>
          <w:b w:val="0"/>
        </w:rPr>
        <w:t>W</w:t>
      </w:r>
      <w:r w:rsidR="00A64DCA">
        <w:rPr>
          <w:b w:val="0"/>
        </w:rPr>
        <w:t>hat is the</w:t>
      </w:r>
      <w:r w:rsidR="00915E98">
        <w:rPr>
          <w:b w:val="0"/>
        </w:rPr>
        <w:t xml:space="preserve"> usage</w:t>
      </w:r>
      <w:r w:rsidR="00AD586C">
        <w:rPr>
          <w:b w:val="0"/>
        </w:rPr>
        <w:t xml:space="preserve"> of </w:t>
      </w:r>
      <w:r w:rsidR="00BE78F7" w:rsidRPr="00E54A75">
        <w:rPr>
          <w:position w:val="-4"/>
        </w:rPr>
        <w:object w:dxaOrig="540" w:dyaOrig="320" w14:anchorId="5E4C2EE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7.6pt;height:15.6pt" o:ole="">
            <v:imagedata r:id="rId11" o:title=""/>
          </v:shape>
          <o:OLEObject Type="Embed" ProgID="Equation.3" ShapeID="_x0000_i1025" DrawAspect="Content" ObjectID="_1778873363" r:id="rId12"/>
        </w:object>
      </w:r>
      <w:r w:rsidR="00BE78F7">
        <w:rPr>
          <w:b w:val="0"/>
          <w:bCs w:val="0"/>
        </w:rPr>
        <w:t xml:space="preserve"> and </w:t>
      </w:r>
      <w:r w:rsidR="00AD586C" w:rsidRPr="00E54A75">
        <w:rPr>
          <w:position w:val="-6"/>
        </w:rPr>
        <w:object w:dxaOrig="520" w:dyaOrig="340" w14:anchorId="6EF1DBA7">
          <v:shape id="_x0000_i1026" type="#_x0000_t75" style="width:26.4pt;height:17.4pt" o:ole="">
            <v:imagedata r:id="rId13" o:title=""/>
          </v:shape>
          <o:OLEObject Type="Embed" ProgID="Equation.3" ShapeID="_x0000_i1026" DrawAspect="Content" ObjectID="_1778873364" r:id="rId14"/>
        </w:object>
      </w:r>
      <w:r w:rsidR="00AD586C">
        <w:rPr>
          <w:b w:val="0"/>
          <w:bCs w:val="0"/>
        </w:rPr>
        <w:t>?</w:t>
      </w:r>
      <w:r w:rsidR="00915E98" w:rsidRPr="00915E98">
        <w:rPr>
          <w:b w:val="0"/>
          <w:bCs w:val="0"/>
        </w:rPr>
        <w:tab/>
      </w:r>
    </w:p>
    <w:p w14:paraId="05ED4AEA" w14:textId="77777777" w:rsidR="00CE5198" w:rsidRPr="00AB1A02" w:rsidRDefault="00CE5198" w:rsidP="00CE5198">
      <w:pPr>
        <w:tabs>
          <w:tab w:val="left" w:pos="180"/>
          <w:tab w:val="right" w:leader="dot" w:pos="8640"/>
        </w:tabs>
        <w:spacing w:line="360" w:lineRule="auto"/>
        <w:jc w:val="both"/>
        <w:rPr>
          <w:b w:val="0"/>
          <w:bCs w:val="0"/>
        </w:rPr>
      </w:pPr>
      <w:r w:rsidRPr="00E54A75">
        <w:rPr>
          <w:position w:val="-4"/>
        </w:rPr>
        <w:object w:dxaOrig="540" w:dyaOrig="320" w14:anchorId="7136955D">
          <v:shape id="_x0000_i1027" type="#_x0000_t75" style="width:27.6pt;height:15.6pt" o:ole="">
            <v:imagedata r:id="rId11" o:title=""/>
          </v:shape>
          <o:OLEObject Type="Embed" ProgID="Equation.3" ShapeID="_x0000_i1027" DrawAspect="Content" ObjectID="_1778873365" r:id="rId15"/>
        </w:object>
      </w:r>
      <w:r>
        <w:rPr>
          <w:b w:val="0"/>
          <w:bCs w:val="0"/>
        </w:rPr>
        <w:t xml:space="preserve">: when </w:t>
      </w:r>
      <w:r w:rsidRPr="00E54A75">
        <w:rPr>
          <w:position w:val="-4"/>
        </w:rPr>
        <w:object w:dxaOrig="540" w:dyaOrig="320" w14:anchorId="560D084B">
          <v:shape id="_x0000_i1028" type="#_x0000_t75" style="width:27.6pt;height:15.6pt" o:ole="">
            <v:imagedata r:id="rId11" o:title=""/>
          </v:shape>
          <o:OLEObject Type="Embed" ProgID="Equation.3" ShapeID="_x0000_i1028" DrawAspect="Content" ObjectID="_1778873366" r:id="rId16"/>
        </w:object>
      </w:r>
      <w:r>
        <w:rPr>
          <w:b w:val="0"/>
          <w:bCs w:val="0"/>
        </w:rPr>
        <w:t xml:space="preserve">is active Q is immediately set to </w:t>
      </w:r>
      <w:proofErr w:type="gramStart"/>
      <w:r>
        <w:rPr>
          <w:b w:val="0"/>
          <w:bCs w:val="0"/>
        </w:rPr>
        <w:t>1</w:t>
      </w:r>
      <w:proofErr w:type="gramEnd"/>
    </w:p>
    <w:p w14:paraId="7B5FB1A5" w14:textId="77777777" w:rsidR="00CE5198" w:rsidRPr="00915E98" w:rsidRDefault="00CE5198" w:rsidP="00CE5198">
      <w:pPr>
        <w:tabs>
          <w:tab w:val="left" w:pos="180"/>
          <w:tab w:val="right" w:leader="dot" w:pos="8640"/>
        </w:tabs>
        <w:spacing w:line="360" w:lineRule="auto"/>
        <w:jc w:val="both"/>
        <w:rPr>
          <w:b w:val="0"/>
          <w:bCs w:val="0"/>
        </w:rPr>
      </w:pPr>
      <w:r w:rsidRPr="00915E98">
        <w:rPr>
          <w:b w:val="0"/>
          <w:bCs w:val="0"/>
          <w:position w:val="-6"/>
        </w:rPr>
        <w:object w:dxaOrig="520" w:dyaOrig="340" w14:anchorId="4D041AA9">
          <v:shape id="_x0000_i1029" type="#_x0000_t75" style="width:26.4pt;height:17.4pt" o:ole="">
            <v:imagedata r:id="rId13" o:title=""/>
          </v:shape>
          <o:OLEObject Type="Embed" ProgID="Equation.3" ShapeID="_x0000_i1029" DrawAspect="Content" ObjectID="_1778873367" r:id="rId17"/>
        </w:object>
      </w:r>
      <w:proofErr w:type="gramStart"/>
      <w:r>
        <w:rPr>
          <w:b w:val="0"/>
          <w:bCs w:val="0"/>
        </w:rPr>
        <w:t>:when</w:t>
      </w:r>
      <w:proofErr w:type="gramEnd"/>
      <w:r>
        <w:rPr>
          <w:b w:val="0"/>
          <w:bCs w:val="0"/>
        </w:rPr>
        <w:t xml:space="preserve"> </w:t>
      </w:r>
      <w:r w:rsidRPr="00915E98">
        <w:rPr>
          <w:b w:val="0"/>
          <w:bCs w:val="0"/>
          <w:position w:val="-6"/>
        </w:rPr>
        <w:object w:dxaOrig="520" w:dyaOrig="340" w14:anchorId="317F9113">
          <v:shape id="_x0000_i1030" type="#_x0000_t75" style="width:26.4pt;height:17.4pt" o:ole="">
            <v:imagedata r:id="rId13" o:title=""/>
          </v:shape>
          <o:OLEObject Type="Embed" ProgID="Equation.3" ShapeID="_x0000_i1030" DrawAspect="Content" ObjectID="_1778873368" r:id="rId18"/>
        </w:object>
      </w:r>
      <w:r>
        <w:rPr>
          <w:b w:val="0"/>
          <w:bCs w:val="0"/>
        </w:rPr>
        <w:t>is active Q is reset to 0.</w:t>
      </w:r>
    </w:p>
    <w:p w14:paraId="548448A4" w14:textId="77777777" w:rsidR="00AD586C" w:rsidRDefault="00AD586C" w:rsidP="00E32ED8">
      <w:pPr>
        <w:spacing w:line="360" w:lineRule="auto"/>
        <w:jc w:val="both"/>
        <w:rPr>
          <w:b w:val="0"/>
        </w:rPr>
      </w:pPr>
    </w:p>
    <w:p w14:paraId="48988286" w14:textId="11CBCC12" w:rsidR="00B07B2F" w:rsidRDefault="00B07B2F" w:rsidP="00B07B2F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</w:t>
      </w:r>
      <w:r>
        <w:rPr>
          <w:b w:val="0"/>
        </w:rPr>
        <w:t xml:space="preserve">(Figure 1) </w:t>
      </w:r>
      <w:r w:rsidRPr="008B3855">
        <w:rPr>
          <w:b w:val="0"/>
          <w:lang w:val="vi-VN"/>
        </w:rPr>
        <w:t xml:space="preserve">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52609B1D" w14:textId="1D8E2ADB" w:rsidR="00B07B2F" w:rsidRDefault="0013427B" w:rsidP="00B07B2F">
      <w:pPr>
        <w:spacing w:line="360" w:lineRule="auto"/>
        <w:jc w:val="both"/>
        <w:rPr>
          <w:b w:val="0"/>
          <w:lang w:val="vi-VN"/>
        </w:rPr>
      </w:pPr>
      <w:r w:rsidRPr="0013427B">
        <w:rPr>
          <w:b w:val="0"/>
          <w:noProof/>
          <w:lang w:val="vi-VN"/>
        </w:rPr>
        <w:drawing>
          <wp:inline distT="0" distB="0" distL="0" distR="0" wp14:anchorId="720ED86A" wp14:editId="4C696D6F">
            <wp:extent cx="5760720" cy="3181985"/>
            <wp:effectExtent l="0" t="0" r="0" b="0"/>
            <wp:docPr id="19082305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230552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79FCC" w14:textId="1ED34E79" w:rsidR="009A2C61" w:rsidRDefault="009A2C61" w:rsidP="00B07B2F">
      <w:pPr>
        <w:spacing w:line="360" w:lineRule="auto"/>
        <w:jc w:val="both"/>
        <w:rPr>
          <w:b w:val="0"/>
          <w:lang w:val="vi-VN"/>
        </w:rPr>
      </w:pPr>
    </w:p>
    <w:p w14:paraId="2B762FDB" w14:textId="77777777" w:rsidR="009A2C61" w:rsidRDefault="009A2C61" w:rsidP="00B07B2F">
      <w:pPr>
        <w:spacing w:line="360" w:lineRule="auto"/>
        <w:jc w:val="both"/>
        <w:rPr>
          <w:b w:val="0"/>
          <w:lang w:val="vi-VN"/>
        </w:rPr>
      </w:pPr>
    </w:p>
    <w:p w14:paraId="004625DF" w14:textId="1BCD5A71" w:rsidR="009A2C61" w:rsidRDefault="009A2C61" w:rsidP="00B07B2F">
      <w:pPr>
        <w:spacing w:line="360" w:lineRule="auto"/>
        <w:jc w:val="both"/>
        <w:rPr>
          <w:b w:val="0"/>
          <w:lang w:val="vi-VN"/>
        </w:rPr>
      </w:pPr>
    </w:p>
    <w:p w14:paraId="301369F5" w14:textId="73D4ABBA" w:rsidR="009A2C61" w:rsidRDefault="009A2C61" w:rsidP="00B07B2F">
      <w:pPr>
        <w:spacing w:line="360" w:lineRule="auto"/>
        <w:jc w:val="both"/>
        <w:rPr>
          <w:b w:val="0"/>
          <w:lang w:val="vi-VN"/>
        </w:rPr>
      </w:pPr>
    </w:p>
    <w:p w14:paraId="40CCE29A" w14:textId="0F1DF44E" w:rsidR="009A2C61" w:rsidRDefault="009A2C61" w:rsidP="00B07B2F">
      <w:pPr>
        <w:spacing w:line="360" w:lineRule="auto"/>
        <w:jc w:val="both"/>
        <w:rPr>
          <w:b w:val="0"/>
          <w:lang w:val="vi-VN"/>
        </w:rPr>
      </w:pPr>
    </w:p>
    <w:p w14:paraId="0F89E1AF" w14:textId="2121A270" w:rsidR="009A2C61" w:rsidRDefault="00283539" w:rsidP="009A2C61">
      <w:pPr>
        <w:spacing w:line="360" w:lineRule="auto"/>
        <w:jc w:val="both"/>
        <w:rPr>
          <w:bCs w:val="0"/>
        </w:rPr>
      </w:pPr>
      <w:r>
        <w:rPr>
          <w:bCs w:val="0"/>
        </w:rPr>
        <w:lastRenderedPageBreak/>
        <w:t>b</w:t>
      </w:r>
      <w:r w:rsidR="009A2C61" w:rsidRPr="008B644B">
        <w:rPr>
          <w:bCs w:val="0"/>
        </w:rPr>
        <w:t>.</w:t>
      </w:r>
      <w:r w:rsidR="009A2C61">
        <w:rPr>
          <w:bCs w:val="0"/>
        </w:rPr>
        <w:t xml:space="preserve"> D- Flip Flops</w:t>
      </w:r>
    </w:p>
    <w:p w14:paraId="55C2C3C3" w14:textId="77777777" w:rsidR="00091237" w:rsidRDefault="00091237" w:rsidP="00091237">
      <w:pPr>
        <w:spacing w:line="360" w:lineRule="auto"/>
        <w:jc w:val="both"/>
        <w:rPr>
          <w:b w:val="0"/>
        </w:rPr>
      </w:pPr>
      <w:r w:rsidRPr="00091237">
        <w:rPr>
          <w:b w:val="0"/>
        </w:rPr>
        <w:t>The D flip-flop tracks the input, making transitions with match those of the input D. The D stands for "data"; this flip-flop stores the value that is on the data line. It can be thought of as a basic memory cell</w:t>
      </w:r>
      <w:r>
        <w:rPr>
          <w:b w:val="0"/>
        </w:rPr>
        <w:t>.</w:t>
      </w:r>
    </w:p>
    <w:p w14:paraId="66632068" w14:textId="2969BB67" w:rsidR="00091237" w:rsidRDefault="00091237" w:rsidP="00091237">
      <w:pPr>
        <w:spacing w:line="360" w:lineRule="auto"/>
        <w:jc w:val="center"/>
        <w:rPr>
          <w:b w:val="0"/>
        </w:rPr>
      </w:pPr>
    </w:p>
    <w:p w14:paraId="159F7780" w14:textId="77FD329A" w:rsidR="00091237" w:rsidRPr="00091237" w:rsidRDefault="00091237" w:rsidP="00091237">
      <w:pPr>
        <w:spacing w:line="360" w:lineRule="auto"/>
        <w:jc w:val="center"/>
        <w:rPr>
          <w:b w:val="0"/>
        </w:rPr>
      </w:pPr>
      <w:r>
        <w:rPr>
          <w:b w:val="0"/>
        </w:rPr>
        <w:t xml:space="preserve">Figure </w:t>
      </w:r>
      <w:r w:rsidR="000D6C16">
        <w:rPr>
          <w:b w:val="0"/>
        </w:rPr>
        <w:t>2</w:t>
      </w:r>
      <w:r>
        <w:rPr>
          <w:b w:val="0"/>
        </w:rPr>
        <w:t xml:space="preserve">. </w:t>
      </w:r>
      <w:r w:rsidR="000D6C16">
        <w:rPr>
          <w:b w:val="0"/>
        </w:rPr>
        <w:t>D</w:t>
      </w:r>
      <w:r>
        <w:rPr>
          <w:b w:val="0"/>
        </w:rPr>
        <w:t xml:space="preserve"> Flip F</w:t>
      </w:r>
      <w:r w:rsidR="00223227">
        <w:rPr>
          <w:noProof/>
          <w:lang w:val="vi-VN"/>
        </w:rPr>
        <w:drawing>
          <wp:inline distT="0" distB="0" distL="0" distR="0" wp14:anchorId="478B2712" wp14:editId="4066B162">
            <wp:extent cx="3623605" cy="2575560"/>
            <wp:effectExtent l="0" t="0" r="0" b="0"/>
            <wp:docPr id="5" name="Picture 5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6287" cy="2584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 w:val="0"/>
        </w:rPr>
        <w:t>lop</w:t>
      </w:r>
    </w:p>
    <w:p w14:paraId="31A0B8F2" w14:textId="7DE3F9DF" w:rsidR="00091237" w:rsidRDefault="00091237" w:rsidP="00091237">
      <w:pPr>
        <w:jc w:val="center"/>
        <w:rPr>
          <w:lang w:val="vi-VN"/>
        </w:rPr>
      </w:pPr>
    </w:p>
    <w:p w14:paraId="2DF5D7AC" w14:textId="2E18459F" w:rsidR="00091237" w:rsidRDefault="00091237" w:rsidP="00CB1C1C">
      <w:pPr>
        <w:rPr>
          <w:lang w:val="vi-VN"/>
        </w:rPr>
      </w:pPr>
    </w:p>
    <w:p w14:paraId="7B3EA400" w14:textId="77777777" w:rsidR="00CB1C1C" w:rsidRDefault="00CB1C1C" w:rsidP="00CB1C1C">
      <w:pPr>
        <w:spacing w:line="360" w:lineRule="auto"/>
        <w:jc w:val="both"/>
        <w:rPr>
          <w:b w:val="0"/>
        </w:rPr>
      </w:pPr>
      <w:r w:rsidRPr="009C76A1">
        <w:rPr>
          <w:b w:val="0"/>
        </w:rPr>
        <w:t>Built the truth table:</w:t>
      </w:r>
    </w:p>
    <w:tbl>
      <w:tblPr>
        <w:tblpPr w:leftFromText="180" w:rightFromText="180" w:vertAnchor="text" w:horzAnchor="margin" w:tblpXSpec="center" w:tblpY="100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40"/>
        <w:gridCol w:w="780"/>
        <w:gridCol w:w="540"/>
      </w:tblGrid>
      <w:tr w:rsidR="00345C9B" w:rsidRPr="00E54A75" w14:paraId="3EF680F5" w14:textId="77777777" w:rsidTr="00345C9B">
        <w:tc>
          <w:tcPr>
            <w:tcW w:w="540" w:type="dxa"/>
            <w:vAlign w:val="bottom"/>
          </w:tcPr>
          <w:p w14:paraId="3B136C05" w14:textId="5A55C435" w:rsidR="00345C9B" w:rsidRPr="00E54A75" w:rsidRDefault="00345C9B" w:rsidP="00D245E7">
            <w:pPr>
              <w:spacing w:after="120"/>
              <w:jc w:val="center"/>
            </w:pPr>
            <w:r>
              <w:t>D</w:t>
            </w:r>
          </w:p>
        </w:tc>
        <w:tc>
          <w:tcPr>
            <w:tcW w:w="780" w:type="dxa"/>
            <w:tcBorders>
              <w:right w:val="double" w:sz="4" w:space="0" w:color="auto"/>
            </w:tcBorders>
            <w:vAlign w:val="bottom"/>
          </w:tcPr>
          <w:p w14:paraId="7323C731" w14:textId="77777777" w:rsidR="00345C9B" w:rsidRPr="00E54A75" w:rsidRDefault="00345C9B" w:rsidP="00D245E7">
            <w:pPr>
              <w:spacing w:after="120"/>
              <w:jc w:val="center"/>
              <w:rPr>
                <w:b w:val="0"/>
              </w:rPr>
            </w:pPr>
            <w:r>
              <w:t>CLK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vAlign w:val="bottom"/>
          </w:tcPr>
          <w:p w14:paraId="3E9D98AA" w14:textId="77777777" w:rsidR="00345C9B" w:rsidRPr="00E54A75" w:rsidRDefault="00345C9B" w:rsidP="00D245E7">
            <w:pPr>
              <w:spacing w:after="120"/>
              <w:jc w:val="center"/>
              <w:rPr>
                <w:b w:val="0"/>
              </w:rPr>
            </w:pPr>
            <w:r w:rsidRPr="00E54A75">
              <w:t>Q</w:t>
            </w:r>
            <w:r w:rsidRPr="00E54A75">
              <w:rPr>
                <w:vertAlign w:val="superscript"/>
              </w:rPr>
              <w:t>+</w:t>
            </w:r>
          </w:p>
        </w:tc>
      </w:tr>
      <w:tr w:rsidR="00345C9B" w:rsidRPr="00E54A75" w14:paraId="486470EF" w14:textId="77777777" w:rsidTr="00345C9B">
        <w:tc>
          <w:tcPr>
            <w:tcW w:w="540" w:type="dxa"/>
            <w:vAlign w:val="bottom"/>
          </w:tcPr>
          <w:p w14:paraId="43906087" w14:textId="77777777" w:rsidR="00345C9B" w:rsidRPr="006C72E0" w:rsidRDefault="00345C9B" w:rsidP="00D245E7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0</w:t>
            </w:r>
          </w:p>
        </w:tc>
        <w:tc>
          <w:tcPr>
            <w:tcW w:w="780" w:type="dxa"/>
            <w:tcBorders>
              <w:right w:val="double" w:sz="4" w:space="0" w:color="auto"/>
            </w:tcBorders>
            <w:vAlign w:val="bottom"/>
          </w:tcPr>
          <w:p w14:paraId="14D400CC" w14:textId="079D9F85" w:rsidR="00345C9B" w:rsidRPr="006C72E0" w:rsidRDefault="00D17D12" w:rsidP="00D245E7">
            <w:pPr>
              <w:spacing w:after="120"/>
              <w:jc w:val="center"/>
              <w:rPr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↑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vAlign w:val="bottom"/>
          </w:tcPr>
          <w:p w14:paraId="242F5F36" w14:textId="68017540" w:rsidR="00345C9B" w:rsidRPr="006C72E0" w:rsidRDefault="00DB6C63" w:rsidP="00D245E7">
            <w:pPr>
              <w:spacing w:after="12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</w:tr>
      <w:tr w:rsidR="00345C9B" w:rsidRPr="00E54A75" w14:paraId="39A168B8" w14:textId="77777777" w:rsidTr="00345C9B">
        <w:tc>
          <w:tcPr>
            <w:tcW w:w="540" w:type="dxa"/>
            <w:vAlign w:val="bottom"/>
          </w:tcPr>
          <w:p w14:paraId="440BECE0" w14:textId="77777777" w:rsidR="00345C9B" w:rsidRPr="006C72E0" w:rsidRDefault="00345C9B" w:rsidP="00D245E7">
            <w:pPr>
              <w:spacing w:after="120"/>
              <w:jc w:val="center"/>
              <w:rPr>
                <w:b w:val="0"/>
                <w:bCs w:val="0"/>
              </w:rPr>
            </w:pPr>
            <w:r w:rsidRPr="006C72E0">
              <w:rPr>
                <w:b w:val="0"/>
                <w:bCs w:val="0"/>
              </w:rPr>
              <w:t>1</w:t>
            </w:r>
          </w:p>
        </w:tc>
        <w:tc>
          <w:tcPr>
            <w:tcW w:w="780" w:type="dxa"/>
            <w:tcBorders>
              <w:right w:val="double" w:sz="4" w:space="0" w:color="auto"/>
            </w:tcBorders>
            <w:vAlign w:val="bottom"/>
          </w:tcPr>
          <w:p w14:paraId="188B305C" w14:textId="44FD5A3A" w:rsidR="00345C9B" w:rsidRPr="006C72E0" w:rsidRDefault="00D17D12" w:rsidP="00D245E7">
            <w:pPr>
              <w:spacing w:after="120"/>
              <w:jc w:val="center"/>
              <w:rPr>
                <w:b w:val="0"/>
                <w:bCs w:val="0"/>
              </w:rPr>
            </w:pPr>
            <w:r>
              <w:rPr>
                <w:rFonts w:ascii="Arial" w:hAnsi="Arial" w:cs="Arial"/>
                <w:b w:val="0"/>
                <w:bCs w:val="0"/>
              </w:rPr>
              <w:t>↑</w:t>
            </w:r>
          </w:p>
        </w:tc>
        <w:tc>
          <w:tcPr>
            <w:tcW w:w="540" w:type="dxa"/>
            <w:tcBorders>
              <w:left w:val="double" w:sz="4" w:space="0" w:color="auto"/>
            </w:tcBorders>
            <w:vAlign w:val="bottom"/>
          </w:tcPr>
          <w:p w14:paraId="2ECAEAE0" w14:textId="1AFC1143" w:rsidR="00345C9B" w:rsidRPr="006C72E0" w:rsidRDefault="00DB6C63" w:rsidP="00D245E7">
            <w:pPr>
              <w:spacing w:after="120"/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</w:tr>
    </w:tbl>
    <w:p w14:paraId="23915856" w14:textId="77777777" w:rsidR="00CB1C1C" w:rsidRDefault="00CB1C1C" w:rsidP="00CB1C1C">
      <w:pPr>
        <w:spacing w:line="360" w:lineRule="auto"/>
        <w:jc w:val="both"/>
        <w:rPr>
          <w:b w:val="0"/>
        </w:rPr>
      </w:pPr>
    </w:p>
    <w:p w14:paraId="19F6B396" w14:textId="77777777" w:rsidR="00CB1C1C" w:rsidRDefault="00CB1C1C" w:rsidP="00CB1C1C">
      <w:pPr>
        <w:spacing w:line="360" w:lineRule="auto"/>
        <w:jc w:val="both"/>
        <w:rPr>
          <w:b w:val="0"/>
        </w:rPr>
      </w:pPr>
    </w:p>
    <w:p w14:paraId="28543AE4" w14:textId="77777777" w:rsidR="00CB1C1C" w:rsidRDefault="00CB1C1C" w:rsidP="00CB1C1C">
      <w:pPr>
        <w:spacing w:line="360" w:lineRule="auto"/>
        <w:jc w:val="both"/>
        <w:rPr>
          <w:b w:val="0"/>
        </w:rPr>
      </w:pPr>
    </w:p>
    <w:p w14:paraId="4263F58D" w14:textId="77777777" w:rsidR="00CB1C1C" w:rsidRDefault="00CB1C1C" w:rsidP="00CB1C1C">
      <w:pPr>
        <w:spacing w:line="360" w:lineRule="auto"/>
        <w:jc w:val="both"/>
        <w:rPr>
          <w:b w:val="0"/>
        </w:rPr>
      </w:pPr>
    </w:p>
    <w:p w14:paraId="088CDC5F" w14:textId="77777777" w:rsidR="003F3432" w:rsidRPr="00AD586C" w:rsidRDefault="003F3432" w:rsidP="003F3432">
      <w:pPr>
        <w:spacing w:line="360" w:lineRule="auto"/>
        <w:jc w:val="both"/>
        <w:rPr>
          <w:b w:val="0"/>
          <w:bCs w:val="0"/>
        </w:rPr>
      </w:pPr>
      <w:r>
        <w:rPr>
          <w:b w:val="0"/>
        </w:rPr>
        <w:t xml:space="preserve">What is the usage of </w:t>
      </w:r>
      <w:r w:rsidRPr="00E54A75">
        <w:rPr>
          <w:position w:val="-4"/>
        </w:rPr>
        <w:object w:dxaOrig="540" w:dyaOrig="320" w14:anchorId="45239B13">
          <v:shape id="_x0000_i1031" type="#_x0000_t75" style="width:27.6pt;height:15.6pt" o:ole="">
            <v:imagedata r:id="rId11" o:title=""/>
          </v:shape>
          <o:OLEObject Type="Embed" ProgID="Equation.3" ShapeID="_x0000_i1031" DrawAspect="Content" ObjectID="_1778873369" r:id="rId21"/>
        </w:object>
      </w:r>
      <w:r>
        <w:rPr>
          <w:b w:val="0"/>
          <w:bCs w:val="0"/>
        </w:rPr>
        <w:t xml:space="preserve"> and </w:t>
      </w:r>
      <w:r w:rsidRPr="00E54A75">
        <w:rPr>
          <w:position w:val="-6"/>
        </w:rPr>
        <w:object w:dxaOrig="520" w:dyaOrig="340" w14:anchorId="0200F648">
          <v:shape id="_x0000_i1032" type="#_x0000_t75" style="width:26.4pt;height:17.4pt" o:ole="">
            <v:imagedata r:id="rId13" o:title=""/>
          </v:shape>
          <o:OLEObject Type="Embed" ProgID="Equation.3" ShapeID="_x0000_i1032" DrawAspect="Content" ObjectID="_1778873370" r:id="rId22"/>
        </w:object>
      </w:r>
      <w:r>
        <w:rPr>
          <w:b w:val="0"/>
          <w:bCs w:val="0"/>
        </w:rPr>
        <w:t>?</w:t>
      </w:r>
    </w:p>
    <w:p w14:paraId="25EC4BF5" w14:textId="77777777" w:rsidR="00CE5198" w:rsidRPr="00915E98" w:rsidRDefault="00CE5198" w:rsidP="00CE5198">
      <w:pPr>
        <w:tabs>
          <w:tab w:val="left" w:pos="180"/>
          <w:tab w:val="right" w:leader="dot" w:pos="8640"/>
        </w:tabs>
        <w:spacing w:line="360" w:lineRule="auto"/>
        <w:jc w:val="both"/>
        <w:rPr>
          <w:b w:val="0"/>
          <w:bCs w:val="0"/>
        </w:rPr>
      </w:pPr>
      <w:r w:rsidRPr="00E54A75">
        <w:rPr>
          <w:position w:val="-4"/>
        </w:rPr>
        <w:object w:dxaOrig="540" w:dyaOrig="320" w14:anchorId="079EC681">
          <v:shape id="_x0000_i1033" type="#_x0000_t75" style="width:27.6pt;height:15.6pt" o:ole="">
            <v:imagedata r:id="rId11" o:title=""/>
          </v:shape>
          <o:OLEObject Type="Embed" ProgID="Equation.3" ShapeID="_x0000_i1033" DrawAspect="Content" ObjectID="_1778873371" r:id="rId23"/>
        </w:object>
      </w:r>
      <w:r w:rsidRPr="00915E98">
        <w:rPr>
          <w:b w:val="0"/>
          <w:bCs w:val="0"/>
        </w:rPr>
        <w:tab/>
      </w:r>
    </w:p>
    <w:p w14:paraId="752ACCFE" w14:textId="77777777" w:rsidR="00CE5198" w:rsidRPr="00915E98" w:rsidRDefault="00CE5198" w:rsidP="00CE5198">
      <w:pPr>
        <w:tabs>
          <w:tab w:val="left" w:pos="180"/>
          <w:tab w:val="right" w:leader="dot" w:pos="8640"/>
        </w:tabs>
        <w:spacing w:line="360" w:lineRule="auto"/>
        <w:jc w:val="both"/>
        <w:rPr>
          <w:b w:val="0"/>
          <w:bCs w:val="0"/>
        </w:rPr>
      </w:pPr>
      <w:r w:rsidRPr="00915E98">
        <w:rPr>
          <w:b w:val="0"/>
          <w:bCs w:val="0"/>
          <w:position w:val="-6"/>
        </w:rPr>
        <w:object w:dxaOrig="520" w:dyaOrig="340" w14:anchorId="7131FE0E">
          <v:shape id="_x0000_i1034" type="#_x0000_t75" style="width:26.4pt;height:17.4pt" o:ole="">
            <v:imagedata r:id="rId13" o:title=""/>
          </v:shape>
          <o:OLEObject Type="Embed" ProgID="Equation.3" ShapeID="_x0000_i1034" DrawAspect="Content" ObjectID="_1778873372" r:id="rId24"/>
        </w:object>
      </w:r>
      <w:r w:rsidRPr="00915E98">
        <w:rPr>
          <w:b w:val="0"/>
          <w:bCs w:val="0"/>
        </w:rPr>
        <w:tab/>
      </w:r>
    </w:p>
    <w:p w14:paraId="0FCFE8F5" w14:textId="3DB3B868" w:rsidR="00CB1C1C" w:rsidRDefault="00CB1C1C" w:rsidP="00CB1C1C">
      <w:pPr>
        <w:spacing w:line="360" w:lineRule="auto"/>
        <w:jc w:val="both"/>
        <w:rPr>
          <w:b w:val="0"/>
        </w:rPr>
      </w:pPr>
    </w:p>
    <w:p w14:paraId="17E8F949" w14:textId="217A5A9B" w:rsidR="003F3432" w:rsidRDefault="003F3432" w:rsidP="003F3432">
      <w:pPr>
        <w:spacing w:line="360" w:lineRule="auto"/>
        <w:jc w:val="both"/>
        <w:rPr>
          <w:b w:val="0"/>
          <w:lang w:val="vi-VN"/>
        </w:rPr>
      </w:pPr>
      <w:bookmarkStart w:id="0" w:name="_Hlk87971892"/>
      <w:r w:rsidRPr="008B3855">
        <w:rPr>
          <w:b w:val="0"/>
          <w:lang w:val="vi-VN"/>
        </w:rPr>
        <w:t xml:space="preserve">Implement the circuit </w:t>
      </w:r>
      <w:r>
        <w:rPr>
          <w:b w:val="0"/>
        </w:rPr>
        <w:t xml:space="preserve">(Figure </w:t>
      </w:r>
      <w:r w:rsidR="000D6C16">
        <w:rPr>
          <w:b w:val="0"/>
        </w:rPr>
        <w:t>2</w:t>
      </w:r>
      <w:r>
        <w:rPr>
          <w:b w:val="0"/>
        </w:rPr>
        <w:t xml:space="preserve">) </w:t>
      </w:r>
      <w:r w:rsidRPr="008B3855">
        <w:rPr>
          <w:b w:val="0"/>
          <w:lang w:val="vi-VN"/>
        </w:rPr>
        <w:t xml:space="preserve">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bookmarkEnd w:id="0"/>
    <w:p w14:paraId="32B65509" w14:textId="6FBA404E" w:rsidR="003F3432" w:rsidRPr="003F3432" w:rsidRDefault="004E65FC" w:rsidP="00CB1C1C">
      <w:pPr>
        <w:spacing w:line="360" w:lineRule="auto"/>
        <w:jc w:val="both"/>
        <w:rPr>
          <w:b w:val="0"/>
          <w:lang w:val="vi-VN"/>
        </w:rPr>
      </w:pPr>
      <w:r w:rsidRPr="004E65FC">
        <w:rPr>
          <w:b w:val="0"/>
          <w:noProof/>
          <w:lang w:val="vi-VN"/>
        </w:rPr>
        <w:lastRenderedPageBreak/>
        <w:drawing>
          <wp:inline distT="0" distB="0" distL="0" distR="0" wp14:anchorId="5741D1BE" wp14:editId="5DAB9237">
            <wp:extent cx="5760720" cy="3957320"/>
            <wp:effectExtent l="0" t="0" r="0" b="5080"/>
            <wp:docPr id="922570071" name="Picture 1" descr="A computer screen shot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570071" name="Picture 1" descr="A computer screen shot of a dia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95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8C477" w14:textId="77777777" w:rsidR="00CB1C1C" w:rsidRDefault="00CB1C1C" w:rsidP="00CB1C1C">
      <w:pPr>
        <w:spacing w:line="360" w:lineRule="auto"/>
        <w:jc w:val="both"/>
        <w:rPr>
          <w:b w:val="0"/>
        </w:rPr>
      </w:pPr>
    </w:p>
    <w:p w14:paraId="74339DEE" w14:textId="77777777" w:rsidR="00CB1C1C" w:rsidRPr="007B31A2" w:rsidRDefault="00CB1C1C" w:rsidP="00CB1C1C">
      <w:pPr>
        <w:rPr>
          <w:lang w:val="vi-VN"/>
        </w:rPr>
      </w:pPr>
    </w:p>
    <w:p w14:paraId="0DC87D30" w14:textId="77777777" w:rsidR="00283539" w:rsidRDefault="00283539" w:rsidP="00283539">
      <w:pPr>
        <w:spacing w:line="360" w:lineRule="auto"/>
        <w:jc w:val="both"/>
        <w:rPr>
          <w:bCs w:val="0"/>
        </w:rPr>
      </w:pPr>
      <w:r>
        <w:rPr>
          <w:bCs w:val="0"/>
        </w:rPr>
        <w:t>c</w:t>
      </w:r>
      <w:r w:rsidR="00F75AB7" w:rsidRPr="008B644B">
        <w:rPr>
          <w:bCs w:val="0"/>
        </w:rPr>
        <w:t>.</w:t>
      </w:r>
      <w:r w:rsidR="00F75AB7">
        <w:rPr>
          <w:bCs w:val="0"/>
        </w:rPr>
        <w:t xml:space="preserve"> </w:t>
      </w:r>
      <w:r w:rsidRPr="00283539">
        <w:rPr>
          <w:bCs w:val="0"/>
        </w:rPr>
        <w:t xml:space="preserve">Convert JK-FF into D-FF </w:t>
      </w:r>
    </w:p>
    <w:p w14:paraId="0C917DF8" w14:textId="4CEC45D7" w:rsidR="007B31A2" w:rsidRDefault="00B41340" w:rsidP="00283539">
      <w:pPr>
        <w:spacing w:line="360" w:lineRule="auto"/>
        <w:jc w:val="both"/>
        <w:rPr>
          <w:b w:val="0"/>
        </w:rPr>
      </w:pPr>
      <w:r w:rsidRPr="00B41340">
        <w:rPr>
          <w:b w:val="0"/>
        </w:rPr>
        <w:t>From the block diagram shown in figure 3, design the circuit to convert J</w:t>
      </w:r>
      <w:r w:rsidR="00A35428">
        <w:rPr>
          <w:b w:val="0"/>
        </w:rPr>
        <w:t xml:space="preserve"> </w:t>
      </w:r>
      <w:r w:rsidRPr="00B41340">
        <w:rPr>
          <w:b w:val="0"/>
        </w:rPr>
        <w:t>K-FF to D-FF:</w:t>
      </w:r>
    </w:p>
    <w:p w14:paraId="21CE3FB4" w14:textId="006E9E7B" w:rsidR="00DD220F" w:rsidRDefault="00DD220F" w:rsidP="00283539">
      <w:pPr>
        <w:spacing w:line="360" w:lineRule="auto"/>
        <w:jc w:val="both"/>
        <w:rPr>
          <w:b w:val="0"/>
        </w:rPr>
      </w:pPr>
    </w:p>
    <w:p w14:paraId="2A2860B9" w14:textId="050A704D" w:rsidR="00DD220F" w:rsidRDefault="00DD220F" w:rsidP="00860288">
      <w:pPr>
        <w:spacing w:line="360" w:lineRule="auto"/>
        <w:jc w:val="center"/>
        <w:rPr>
          <w:b w:val="0"/>
        </w:rPr>
      </w:pPr>
      <w:r>
        <w:rPr>
          <w:noProof/>
          <w:lang w:val="vi-VN"/>
        </w:rPr>
        <w:drawing>
          <wp:inline distT="0" distB="0" distL="0" distR="0" wp14:anchorId="6A32F845" wp14:editId="406B4F0D">
            <wp:extent cx="4894045" cy="2579914"/>
            <wp:effectExtent l="0" t="0" r="1905" b="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4363" cy="25853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82E43B" w14:textId="5E148793" w:rsidR="000A140F" w:rsidRDefault="000A140F" w:rsidP="000A140F">
      <w:pPr>
        <w:spacing w:line="360" w:lineRule="auto"/>
        <w:jc w:val="center"/>
        <w:rPr>
          <w:b w:val="0"/>
        </w:rPr>
      </w:pPr>
      <w:r>
        <w:rPr>
          <w:b w:val="0"/>
        </w:rPr>
        <w:t xml:space="preserve">Figure 3. </w:t>
      </w:r>
      <w:r w:rsidRPr="000A140F">
        <w:rPr>
          <w:b w:val="0"/>
        </w:rPr>
        <w:t>Convert JK-FF into D-FF</w:t>
      </w:r>
    </w:p>
    <w:p w14:paraId="0337D2D1" w14:textId="54E9D428" w:rsidR="00DD220F" w:rsidRDefault="00DD220F" w:rsidP="00283539">
      <w:pPr>
        <w:spacing w:line="360" w:lineRule="auto"/>
        <w:jc w:val="both"/>
        <w:rPr>
          <w:b w:val="0"/>
        </w:rPr>
      </w:pPr>
      <w:r w:rsidRPr="00DD220F">
        <w:rPr>
          <w:b w:val="0"/>
        </w:rPr>
        <w:lastRenderedPageBreak/>
        <w:t>Implement the circuit via simulation software and paste the result in here</w:t>
      </w:r>
    </w:p>
    <w:p w14:paraId="7309C9F2" w14:textId="6B45DC1C" w:rsidR="00860288" w:rsidRDefault="00BD7FCB" w:rsidP="00283539">
      <w:pPr>
        <w:spacing w:line="360" w:lineRule="auto"/>
        <w:jc w:val="both"/>
        <w:rPr>
          <w:b w:val="0"/>
        </w:rPr>
      </w:pPr>
      <w:r w:rsidRPr="00BD7FCB">
        <w:rPr>
          <w:b w:val="0"/>
          <w:noProof/>
        </w:rPr>
        <w:drawing>
          <wp:inline distT="0" distB="0" distL="0" distR="0" wp14:anchorId="721A13A8" wp14:editId="338BEE5A">
            <wp:extent cx="5760720" cy="3203575"/>
            <wp:effectExtent l="0" t="0" r="0" b="0"/>
            <wp:docPr id="2132312006" name="Picture 1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312006" name="Picture 1" descr="A diagram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0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4B780" w14:textId="77777777" w:rsidR="00860288" w:rsidRDefault="00860288" w:rsidP="00283539">
      <w:pPr>
        <w:spacing w:line="360" w:lineRule="auto"/>
        <w:jc w:val="both"/>
        <w:rPr>
          <w:b w:val="0"/>
        </w:rPr>
      </w:pPr>
    </w:p>
    <w:p w14:paraId="52C8083B" w14:textId="5EF0AC27" w:rsidR="00DD220F" w:rsidRDefault="00DD220F" w:rsidP="00283539">
      <w:pPr>
        <w:spacing w:line="360" w:lineRule="auto"/>
        <w:jc w:val="both"/>
        <w:rPr>
          <w:b w:val="0"/>
        </w:rPr>
      </w:pPr>
    </w:p>
    <w:p w14:paraId="52094383" w14:textId="05C90AD2" w:rsidR="00DD220F" w:rsidRDefault="00860288" w:rsidP="00283539">
      <w:pPr>
        <w:spacing w:line="360" w:lineRule="auto"/>
        <w:jc w:val="both"/>
        <w:rPr>
          <w:b w:val="0"/>
        </w:rPr>
      </w:pPr>
      <w:r w:rsidRPr="00860288">
        <w:rPr>
          <w:b w:val="0"/>
        </w:rPr>
        <w:t>Make comment on the results</w:t>
      </w:r>
    </w:p>
    <w:p w14:paraId="046FDD12" w14:textId="52809BD5" w:rsidR="00DD220F" w:rsidRDefault="00DD220F" w:rsidP="00283539">
      <w:pPr>
        <w:spacing w:line="360" w:lineRule="auto"/>
        <w:jc w:val="both"/>
        <w:rPr>
          <w:b w:val="0"/>
        </w:rPr>
      </w:pPr>
    </w:p>
    <w:p w14:paraId="2AE71F3C" w14:textId="7FA60700" w:rsidR="00DD220F" w:rsidRDefault="00DD220F" w:rsidP="00283539">
      <w:pPr>
        <w:spacing w:line="360" w:lineRule="auto"/>
        <w:jc w:val="both"/>
        <w:rPr>
          <w:b w:val="0"/>
        </w:rPr>
      </w:pPr>
    </w:p>
    <w:p w14:paraId="1F6792C6" w14:textId="63766E80" w:rsidR="00DD220F" w:rsidRDefault="00DD220F" w:rsidP="00283539">
      <w:pPr>
        <w:spacing w:line="360" w:lineRule="auto"/>
        <w:jc w:val="both"/>
        <w:rPr>
          <w:b w:val="0"/>
        </w:rPr>
      </w:pPr>
    </w:p>
    <w:p w14:paraId="517A03A8" w14:textId="50EB3818" w:rsidR="00DD220F" w:rsidRDefault="00DD220F" w:rsidP="00283539">
      <w:pPr>
        <w:spacing w:line="360" w:lineRule="auto"/>
        <w:jc w:val="both"/>
        <w:rPr>
          <w:b w:val="0"/>
        </w:rPr>
      </w:pPr>
    </w:p>
    <w:p w14:paraId="16DCB532" w14:textId="1241C690" w:rsidR="00533043" w:rsidRPr="008B644B" w:rsidRDefault="00533043" w:rsidP="00533043">
      <w:pPr>
        <w:spacing w:line="360" w:lineRule="auto"/>
        <w:jc w:val="both"/>
        <w:rPr>
          <w:bCs w:val="0"/>
        </w:rPr>
      </w:pPr>
      <w:r>
        <w:rPr>
          <w:bCs w:val="0"/>
        </w:rPr>
        <w:t>2</w:t>
      </w:r>
      <w:r w:rsidRPr="008B644B">
        <w:rPr>
          <w:bCs w:val="0"/>
        </w:rPr>
        <w:t xml:space="preserve">. </w:t>
      </w:r>
      <w:r w:rsidR="00E41032" w:rsidRPr="00E41032">
        <w:rPr>
          <w:bCs w:val="0"/>
        </w:rPr>
        <w:t>Analy</w:t>
      </w:r>
      <w:r w:rsidR="00E41032">
        <w:rPr>
          <w:bCs w:val="0"/>
        </w:rPr>
        <w:t>z</w:t>
      </w:r>
      <w:r w:rsidR="00E41032" w:rsidRPr="00E41032">
        <w:rPr>
          <w:bCs w:val="0"/>
        </w:rPr>
        <w:t>e and design asynchronous counters</w:t>
      </w:r>
    </w:p>
    <w:p w14:paraId="437936EF" w14:textId="59601FB1" w:rsidR="005F1365" w:rsidRPr="005F1365" w:rsidRDefault="005F1365" w:rsidP="00533043">
      <w:pPr>
        <w:spacing w:line="360" w:lineRule="auto"/>
        <w:jc w:val="both"/>
        <w:rPr>
          <w:bCs w:val="0"/>
        </w:rPr>
      </w:pPr>
      <w:r w:rsidRPr="005F1365">
        <w:rPr>
          <w:bCs w:val="0"/>
        </w:rPr>
        <w:t>a. Implement an asynchronous up counter having M = 8 using J-K Flip Flop</w:t>
      </w:r>
    </w:p>
    <w:p w14:paraId="6AD3D86B" w14:textId="3EDD41EA" w:rsidR="00DD220F" w:rsidRDefault="005103A2" w:rsidP="00533043">
      <w:pPr>
        <w:spacing w:line="360" w:lineRule="auto"/>
        <w:jc w:val="both"/>
        <w:rPr>
          <w:b w:val="0"/>
        </w:rPr>
      </w:pPr>
      <w:r w:rsidRPr="005103A2">
        <w:rPr>
          <w:b w:val="0"/>
        </w:rPr>
        <w:t xml:space="preserve">Implement the </w:t>
      </w:r>
      <w:r w:rsidR="000A140F">
        <w:rPr>
          <w:b w:val="0"/>
        </w:rPr>
        <w:t>below</w:t>
      </w:r>
      <w:r w:rsidRPr="005103A2">
        <w:rPr>
          <w:b w:val="0"/>
        </w:rPr>
        <w:t xml:space="preserve"> circuit in </w:t>
      </w:r>
      <w:r w:rsidR="000A140F">
        <w:rPr>
          <w:b w:val="0"/>
        </w:rPr>
        <w:t>F</w:t>
      </w:r>
      <w:r w:rsidRPr="005103A2">
        <w:rPr>
          <w:b w:val="0"/>
        </w:rPr>
        <w:t xml:space="preserve">igure </w:t>
      </w:r>
      <w:r w:rsidR="000A140F">
        <w:rPr>
          <w:b w:val="0"/>
        </w:rPr>
        <w:t>4</w:t>
      </w:r>
      <w:r w:rsidRPr="005103A2">
        <w:rPr>
          <w:b w:val="0"/>
        </w:rPr>
        <w:t xml:space="preserve">. Control </w:t>
      </w:r>
      <w:r w:rsidRPr="00E54A75">
        <w:rPr>
          <w:position w:val="-4"/>
        </w:rPr>
        <w:object w:dxaOrig="380" w:dyaOrig="320" w14:anchorId="32A9F81D">
          <v:shape id="_x0000_i1035" type="#_x0000_t75" style="width:21.6pt;height:18.6pt" o:ole="">
            <v:imagedata r:id="rId28" o:title=""/>
          </v:shape>
          <o:OLEObject Type="Embed" ProgID="Equation.3" ShapeID="_x0000_i1035" DrawAspect="Content" ObjectID="_1778873373" r:id="rId29"/>
        </w:object>
      </w:r>
      <w:r w:rsidRPr="005103A2">
        <w:rPr>
          <w:b w:val="0"/>
        </w:rPr>
        <w:t xml:space="preserve"> (SW1) and </w:t>
      </w:r>
      <w:r w:rsidRPr="00E54A75">
        <w:rPr>
          <w:position w:val="-6"/>
        </w:rPr>
        <w:object w:dxaOrig="360" w:dyaOrig="340" w14:anchorId="697E3F49">
          <v:shape id="_x0000_i1036" type="#_x0000_t75" style="width:16.8pt;height:15.6pt" o:ole="">
            <v:imagedata r:id="rId30" o:title=""/>
          </v:shape>
          <o:OLEObject Type="Embed" ProgID="Equation.3" ShapeID="_x0000_i1036" DrawAspect="Content" ObjectID="_1778873374" r:id="rId31"/>
        </w:object>
      </w:r>
      <w:r w:rsidRPr="005103A2">
        <w:rPr>
          <w:b w:val="0"/>
        </w:rPr>
        <w:t>(SW2) to make the circuit operate.</w:t>
      </w:r>
    </w:p>
    <w:p w14:paraId="2F3DB000" w14:textId="678E4FFA" w:rsidR="00DD220F" w:rsidRDefault="005103A2" w:rsidP="00283539">
      <w:pPr>
        <w:spacing w:line="360" w:lineRule="auto"/>
        <w:jc w:val="both"/>
        <w:rPr>
          <w:b w:val="0"/>
        </w:rPr>
      </w:pPr>
      <w:r>
        <w:rPr>
          <w:noProof/>
        </w:rPr>
        <w:lastRenderedPageBreak/>
        <w:drawing>
          <wp:inline distT="0" distB="0" distL="0" distR="0" wp14:anchorId="6D43E23E" wp14:editId="58198EF6">
            <wp:extent cx="5760720" cy="2165350"/>
            <wp:effectExtent l="0" t="0" r="0" b="6350"/>
            <wp:docPr id="4" name="Picture 4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schematic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6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F1724" w14:textId="30D2814F" w:rsidR="005103A2" w:rsidRDefault="000A140F" w:rsidP="000A140F">
      <w:pPr>
        <w:spacing w:line="360" w:lineRule="auto"/>
        <w:jc w:val="center"/>
        <w:rPr>
          <w:b w:val="0"/>
        </w:rPr>
      </w:pPr>
      <w:r w:rsidRPr="000A140F">
        <w:rPr>
          <w:b w:val="0"/>
        </w:rPr>
        <w:t xml:space="preserve">Figure </w:t>
      </w:r>
      <w:r>
        <w:rPr>
          <w:b w:val="0"/>
        </w:rPr>
        <w:t>4</w:t>
      </w:r>
      <w:r w:rsidRPr="000A140F">
        <w:rPr>
          <w:b w:val="0"/>
        </w:rPr>
        <w:t>. Logic diagram</w:t>
      </w:r>
    </w:p>
    <w:p w14:paraId="20FCBD24" w14:textId="26032C2E" w:rsidR="005103A2" w:rsidRDefault="005103A2" w:rsidP="00283539">
      <w:pPr>
        <w:spacing w:line="360" w:lineRule="auto"/>
        <w:jc w:val="both"/>
        <w:rPr>
          <w:b w:val="0"/>
        </w:rPr>
      </w:pPr>
      <w:bookmarkStart w:id="1" w:name="_Hlk88389231"/>
      <w:r w:rsidRPr="005103A2">
        <w:rPr>
          <w:b w:val="0"/>
        </w:rPr>
        <w:t>Implement the circuit via simulation software and paste the result in here</w:t>
      </w:r>
    </w:p>
    <w:bookmarkEnd w:id="1"/>
    <w:p w14:paraId="62C2AB56" w14:textId="6133FF25" w:rsidR="005103A2" w:rsidRDefault="005103A2" w:rsidP="00283539">
      <w:pPr>
        <w:spacing w:line="360" w:lineRule="auto"/>
        <w:jc w:val="both"/>
        <w:rPr>
          <w:b w:val="0"/>
        </w:rPr>
      </w:pPr>
    </w:p>
    <w:p w14:paraId="22D026C7" w14:textId="1CA1775F" w:rsidR="005103A2" w:rsidRDefault="00784BC2" w:rsidP="00283539">
      <w:pPr>
        <w:spacing w:line="360" w:lineRule="auto"/>
        <w:jc w:val="both"/>
        <w:rPr>
          <w:b w:val="0"/>
        </w:rPr>
      </w:pPr>
      <w:r w:rsidRPr="00784BC2">
        <w:rPr>
          <w:b w:val="0"/>
          <w:noProof/>
        </w:rPr>
        <w:drawing>
          <wp:inline distT="0" distB="0" distL="0" distR="0" wp14:anchorId="796D3759" wp14:editId="037066E3">
            <wp:extent cx="5760720" cy="2882900"/>
            <wp:effectExtent l="0" t="0" r="0" b="0"/>
            <wp:docPr id="1701709297" name="Picture 1" descr="A computer screen shot of a computer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709297" name="Picture 1" descr="A computer screen shot of a computer dia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8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F8FCB" w14:textId="54DC27CD" w:rsidR="006F452C" w:rsidRDefault="006F452C" w:rsidP="00283539">
      <w:pPr>
        <w:spacing w:line="360" w:lineRule="auto"/>
        <w:jc w:val="both"/>
        <w:rPr>
          <w:b w:val="0"/>
        </w:rPr>
      </w:pPr>
    </w:p>
    <w:p w14:paraId="1CEFC123" w14:textId="34D11124" w:rsidR="006F452C" w:rsidRDefault="006F452C" w:rsidP="00283539">
      <w:pPr>
        <w:spacing w:line="360" w:lineRule="auto"/>
        <w:jc w:val="both"/>
        <w:rPr>
          <w:b w:val="0"/>
        </w:rPr>
      </w:pPr>
    </w:p>
    <w:p w14:paraId="538B591C" w14:textId="77777777" w:rsidR="006F452C" w:rsidRDefault="006F452C" w:rsidP="00283539">
      <w:pPr>
        <w:spacing w:line="360" w:lineRule="auto"/>
        <w:jc w:val="both"/>
        <w:rPr>
          <w:b w:val="0"/>
        </w:rPr>
      </w:pPr>
    </w:p>
    <w:p w14:paraId="28F28EE8" w14:textId="336D2C14" w:rsidR="005103A2" w:rsidRDefault="005103A2" w:rsidP="00283539">
      <w:pPr>
        <w:spacing w:line="360" w:lineRule="auto"/>
        <w:jc w:val="both"/>
        <w:rPr>
          <w:b w:val="0"/>
        </w:rPr>
      </w:pPr>
    </w:p>
    <w:p w14:paraId="14344CE9" w14:textId="77777777" w:rsidR="006F452C" w:rsidRDefault="006F452C" w:rsidP="006F452C">
      <w:pPr>
        <w:spacing w:line="360" w:lineRule="auto"/>
        <w:jc w:val="both"/>
        <w:rPr>
          <w:b w:val="0"/>
        </w:rPr>
      </w:pPr>
      <w:r w:rsidRPr="00860288">
        <w:rPr>
          <w:b w:val="0"/>
        </w:rPr>
        <w:t>Make comment on the results</w:t>
      </w:r>
    </w:p>
    <w:p w14:paraId="3D2DE435" w14:textId="77777777" w:rsidR="006F452C" w:rsidRDefault="006F452C" w:rsidP="00283539">
      <w:pPr>
        <w:spacing w:line="360" w:lineRule="auto"/>
        <w:jc w:val="both"/>
        <w:rPr>
          <w:b w:val="0"/>
        </w:rPr>
      </w:pPr>
    </w:p>
    <w:p w14:paraId="352EB1E7" w14:textId="13D082BF" w:rsidR="005103A2" w:rsidRDefault="001A5349" w:rsidP="00283539">
      <w:pPr>
        <w:spacing w:line="360" w:lineRule="auto"/>
        <w:jc w:val="both"/>
        <w:rPr>
          <w:b w:val="0"/>
        </w:rPr>
      </w:pPr>
      <w:r>
        <w:rPr>
          <w:b w:val="0"/>
        </w:rPr>
        <w:t xml:space="preserve"> </w:t>
      </w:r>
    </w:p>
    <w:p w14:paraId="6DCCF30E" w14:textId="64847440" w:rsidR="00DD220F" w:rsidRDefault="00DD220F" w:rsidP="00283539">
      <w:pPr>
        <w:spacing w:line="360" w:lineRule="auto"/>
        <w:jc w:val="both"/>
        <w:rPr>
          <w:b w:val="0"/>
        </w:rPr>
      </w:pPr>
    </w:p>
    <w:p w14:paraId="486CA7E5" w14:textId="0B71E492" w:rsidR="005F1365" w:rsidRDefault="005F1365" w:rsidP="00283539">
      <w:pPr>
        <w:spacing w:line="360" w:lineRule="auto"/>
        <w:jc w:val="both"/>
        <w:rPr>
          <w:b w:val="0"/>
        </w:rPr>
      </w:pPr>
    </w:p>
    <w:p w14:paraId="2B5A697E" w14:textId="468DBFF2" w:rsidR="005F1365" w:rsidRDefault="005F1365" w:rsidP="00283539">
      <w:pPr>
        <w:spacing w:line="360" w:lineRule="auto"/>
        <w:jc w:val="both"/>
        <w:rPr>
          <w:b w:val="0"/>
        </w:rPr>
      </w:pPr>
    </w:p>
    <w:p w14:paraId="47097118" w14:textId="504478D0" w:rsidR="005F1365" w:rsidRDefault="005F1365" w:rsidP="00283539">
      <w:pPr>
        <w:spacing w:line="360" w:lineRule="auto"/>
        <w:jc w:val="both"/>
        <w:rPr>
          <w:b w:val="0"/>
        </w:rPr>
      </w:pPr>
    </w:p>
    <w:p w14:paraId="6DDBAE42" w14:textId="1FB90CFE" w:rsidR="005F1365" w:rsidRDefault="005F1365" w:rsidP="00283539">
      <w:pPr>
        <w:spacing w:line="360" w:lineRule="auto"/>
        <w:jc w:val="both"/>
        <w:rPr>
          <w:b w:val="0"/>
        </w:rPr>
      </w:pPr>
    </w:p>
    <w:p w14:paraId="19343F39" w14:textId="046A241C" w:rsidR="005F1365" w:rsidRDefault="005F1365" w:rsidP="00283539">
      <w:pPr>
        <w:spacing w:line="360" w:lineRule="auto"/>
        <w:jc w:val="both"/>
        <w:rPr>
          <w:b w:val="0"/>
        </w:rPr>
      </w:pPr>
    </w:p>
    <w:p w14:paraId="76F7F4B3" w14:textId="77777777" w:rsidR="005F1365" w:rsidRDefault="005F1365" w:rsidP="00283539">
      <w:pPr>
        <w:spacing w:line="360" w:lineRule="auto"/>
        <w:jc w:val="both"/>
        <w:rPr>
          <w:b w:val="0"/>
        </w:rPr>
      </w:pPr>
    </w:p>
    <w:p w14:paraId="7E0C3A87" w14:textId="77777777" w:rsidR="00DD220F" w:rsidRPr="007B31A2" w:rsidRDefault="00DD220F" w:rsidP="00283539">
      <w:pPr>
        <w:spacing w:line="360" w:lineRule="auto"/>
        <w:jc w:val="both"/>
        <w:rPr>
          <w:lang w:val="vi-VN"/>
        </w:rPr>
      </w:pPr>
    </w:p>
    <w:p w14:paraId="5FFFF246" w14:textId="4F5F085C" w:rsidR="00DD220F" w:rsidRDefault="005F1365" w:rsidP="005F1365">
      <w:pPr>
        <w:spacing w:line="360" w:lineRule="auto"/>
        <w:jc w:val="both"/>
        <w:rPr>
          <w:b w:val="0"/>
        </w:rPr>
      </w:pPr>
      <w:r w:rsidRPr="005103A2">
        <w:rPr>
          <w:b w:val="0"/>
        </w:rPr>
        <w:t>Implement the circuit via simulation software and paste the result in here</w:t>
      </w:r>
    </w:p>
    <w:p w14:paraId="0BD091DC" w14:textId="5B784FA1" w:rsidR="005F1365" w:rsidRDefault="005F1365" w:rsidP="005F1365">
      <w:pPr>
        <w:spacing w:line="360" w:lineRule="auto"/>
        <w:jc w:val="both"/>
        <w:rPr>
          <w:b w:val="0"/>
        </w:rPr>
      </w:pPr>
    </w:p>
    <w:p w14:paraId="3193C1DC" w14:textId="0C80DDC1" w:rsidR="005F1365" w:rsidRDefault="005F1365" w:rsidP="005F1365">
      <w:pPr>
        <w:spacing w:line="360" w:lineRule="auto"/>
        <w:jc w:val="both"/>
        <w:rPr>
          <w:b w:val="0"/>
        </w:rPr>
      </w:pPr>
    </w:p>
    <w:p w14:paraId="46C7FDDE" w14:textId="016315CE" w:rsidR="005F1365" w:rsidRDefault="005F1365" w:rsidP="005F1365">
      <w:pPr>
        <w:spacing w:line="360" w:lineRule="auto"/>
        <w:jc w:val="both"/>
        <w:rPr>
          <w:b w:val="0"/>
        </w:rPr>
      </w:pPr>
    </w:p>
    <w:p w14:paraId="51481F61" w14:textId="56E8B823" w:rsidR="005F1365" w:rsidRDefault="005F1365" w:rsidP="005F1365">
      <w:pPr>
        <w:spacing w:line="360" w:lineRule="auto"/>
        <w:jc w:val="both"/>
        <w:rPr>
          <w:b w:val="0"/>
        </w:rPr>
      </w:pPr>
    </w:p>
    <w:p w14:paraId="38ECEB3C" w14:textId="74093270" w:rsidR="005F1365" w:rsidRDefault="005F1365" w:rsidP="005F1365">
      <w:pPr>
        <w:spacing w:line="360" w:lineRule="auto"/>
        <w:jc w:val="both"/>
        <w:rPr>
          <w:b w:val="0"/>
        </w:rPr>
      </w:pPr>
    </w:p>
    <w:p w14:paraId="16341E76" w14:textId="6F713470" w:rsidR="005F1365" w:rsidRPr="005F1365" w:rsidRDefault="005F1365" w:rsidP="005F1365">
      <w:pPr>
        <w:spacing w:line="360" w:lineRule="auto"/>
        <w:jc w:val="both"/>
        <w:rPr>
          <w:bCs w:val="0"/>
        </w:rPr>
      </w:pPr>
      <w:r>
        <w:rPr>
          <w:bCs w:val="0"/>
        </w:rPr>
        <w:t>c</w:t>
      </w:r>
      <w:r w:rsidRPr="005F1365">
        <w:rPr>
          <w:bCs w:val="0"/>
        </w:rPr>
        <w:t>. Implement an asynchronous 3-bit down counter having M = 8</w:t>
      </w:r>
      <w:r w:rsidR="000A140F">
        <w:rPr>
          <w:bCs w:val="0"/>
        </w:rPr>
        <w:t xml:space="preserve"> </w:t>
      </w:r>
      <w:r w:rsidR="000A140F" w:rsidRPr="000A140F">
        <w:rPr>
          <w:bCs w:val="0"/>
        </w:rPr>
        <w:t>by using J-K Flip Flop</w:t>
      </w:r>
    </w:p>
    <w:p w14:paraId="1FE0E422" w14:textId="1D256682" w:rsidR="005F1365" w:rsidRDefault="000A140F" w:rsidP="005F1365">
      <w:pPr>
        <w:spacing w:line="360" w:lineRule="auto"/>
        <w:jc w:val="both"/>
        <w:rPr>
          <w:b w:val="0"/>
        </w:rPr>
      </w:pPr>
      <w:r w:rsidRPr="000A140F">
        <w:rPr>
          <w:b w:val="0"/>
        </w:rPr>
        <w:t xml:space="preserve">Implement the </w:t>
      </w:r>
      <w:r w:rsidR="00146BB1">
        <w:rPr>
          <w:b w:val="0"/>
        </w:rPr>
        <w:t>below</w:t>
      </w:r>
      <w:r w:rsidRPr="000A140F">
        <w:rPr>
          <w:b w:val="0"/>
        </w:rPr>
        <w:t xml:space="preserve"> circuit shown in </w:t>
      </w:r>
      <w:r w:rsidR="00146BB1">
        <w:rPr>
          <w:b w:val="0"/>
        </w:rPr>
        <w:t xml:space="preserve">Figure 5. </w:t>
      </w:r>
      <w:r w:rsidRPr="000A140F">
        <w:rPr>
          <w:b w:val="0"/>
        </w:rPr>
        <w:t xml:space="preserve">The </w:t>
      </w:r>
      <w:r w:rsidR="00146BB1" w:rsidRPr="00E54A75">
        <w:rPr>
          <w:position w:val="-4"/>
        </w:rPr>
        <w:object w:dxaOrig="380" w:dyaOrig="320" w14:anchorId="33E20738">
          <v:shape id="_x0000_i1037" type="#_x0000_t75" style="width:21.6pt;height:18.6pt" o:ole="">
            <v:imagedata r:id="rId28" o:title=""/>
          </v:shape>
          <o:OLEObject Type="Embed" ProgID="Equation.3" ShapeID="_x0000_i1037" DrawAspect="Content" ObjectID="_1778873375" r:id="rId34"/>
        </w:object>
      </w:r>
      <w:r w:rsidR="00146BB1" w:rsidRPr="005103A2">
        <w:rPr>
          <w:b w:val="0"/>
        </w:rPr>
        <w:t xml:space="preserve"> (SW1) and </w:t>
      </w:r>
      <w:r w:rsidR="00146BB1" w:rsidRPr="00E54A75">
        <w:rPr>
          <w:position w:val="-6"/>
        </w:rPr>
        <w:object w:dxaOrig="360" w:dyaOrig="340" w14:anchorId="013BBDDF">
          <v:shape id="_x0000_i1038" type="#_x0000_t75" style="width:16.8pt;height:15.6pt" o:ole="">
            <v:imagedata r:id="rId30" o:title=""/>
          </v:shape>
          <o:OLEObject Type="Embed" ProgID="Equation.3" ShapeID="_x0000_i1038" DrawAspect="Content" ObjectID="_1778873376" r:id="rId35"/>
        </w:object>
      </w:r>
      <w:r w:rsidR="00146BB1" w:rsidRPr="005103A2">
        <w:rPr>
          <w:b w:val="0"/>
        </w:rPr>
        <w:t>(SW2</w:t>
      </w:r>
      <w:r w:rsidR="00146BB1">
        <w:rPr>
          <w:b w:val="0"/>
        </w:rPr>
        <w:t xml:space="preserve">) </w:t>
      </w:r>
      <w:r w:rsidRPr="000A140F">
        <w:rPr>
          <w:b w:val="0"/>
        </w:rPr>
        <w:t>inputs are in the appropriate states to make the circuit operate:</w:t>
      </w:r>
    </w:p>
    <w:p w14:paraId="40B7D92C" w14:textId="3D1AC69B" w:rsidR="005F1365" w:rsidRDefault="000A140F" w:rsidP="005F1365">
      <w:pPr>
        <w:spacing w:line="360" w:lineRule="auto"/>
        <w:jc w:val="both"/>
        <w:rPr>
          <w:b w:val="0"/>
        </w:rPr>
      </w:pPr>
      <w:r>
        <w:rPr>
          <w:noProof/>
        </w:rPr>
        <w:drawing>
          <wp:inline distT="0" distB="0" distL="0" distR="0" wp14:anchorId="66985984" wp14:editId="7D352C21">
            <wp:extent cx="5760720" cy="2179955"/>
            <wp:effectExtent l="0" t="0" r="0" b="0"/>
            <wp:docPr id="8" name="Picture 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, schematic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7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F9AB4" w14:textId="70182884" w:rsidR="00146BB1" w:rsidRDefault="00146BB1" w:rsidP="00146BB1">
      <w:pPr>
        <w:spacing w:line="360" w:lineRule="auto"/>
        <w:jc w:val="center"/>
        <w:rPr>
          <w:b w:val="0"/>
        </w:rPr>
      </w:pPr>
      <w:r w:rsidRPr="000A140F">
        <w:rPr>
          <w:b w:val="0"/>
        </w:rPr>
        <w:t xml:space="preserve">Figure </w:t>
      </w:r>
      <w:r>
        <w:rPr>
          <w:b w:val="0"/>
        </w:rPr>
        <w:t>5</w:t>
      </w:r>
      <w:r w:rsidRPr="000A140F">
        <w:rPr>
          <w:b w:val="0"/>
        </w:rPr>
        <w:t>. Logic diagram</w:t>
      </w:r>
    </w:p>
    <w:p w14:paraId="68062F43" w14:textId="77777777" w:rsidR="00146BB1" w:rsidRDefault="00146BB1" w:rsidP="005F1365">
      <w:pPr>
        <w:spacing w:line="360" w:lineRule="auto"/>
        <w:jc w:val="both"/>
        <w:rPr>
          <w:b w:val="0"/>
        </w:rPr>
      </w:pPr>
    </w:p>
    <w:p w14:paraId="17DA755C" w14:textId="77777777" w:rsidR="006F452C" w:rsidRDefault="006F452C" w:rsidP="006F452C">
      <w:pPr>
        <w:spacing w:line="360" w:lineRule="auto"/>
        <w:jc w:val="both"/>
        <w:rPr>
          <w:b w:val="0"/>
        </w:rPr>
      </w:pPr>
      <w:r w:rsidRPr="005103A2">
        <w:rPr>
          <w:b w:val="0"/>
        </w:rPr>
        <w:t>Implement the circuit via simulation software and paste the result in here</w:t>
      </w:r>
    </w:p>
    <w:p w14:paraId="44073B8D" w14:textId="77777777" w:rsidR="005F1365" w:rsidRPr="005F1365" w:rsidRDefault="005F1365" w:rsidP="005F1365">
      <w:pPr>
        <w:spacing w:line="360" w:lineRule="auto"/>
        <w:jc w:val="both"/>
        <w:rPr>
          <w:b w:val="0"/>
        </w:rPr>
      </w:pPr>
    </w:p>
    <w:p w14:paraId="7A0A990F" w14:textId="23E66881" w:rsidR="007B31A2" w:rsidRDefault="007B31A2" w:rsidP="007B31A2">
      <w:pPr>
        <w:rPr>
          <w:lang w:val="vi-VN"/>
        </w:rPr>
      </w:pPr>
    </w:p>
    <w:p w14:paraId="5943F4D4" w14:textId="1F144C4C" w:rsidR="006F452C" w:rsidRDefault="006F452C" w:rsidP="007B31A2">
      <w:pPr>
        <w:rPr>
          <w:lang w:val="vi-VN"/>
        </w:rPr>
      </w:pPr>
    </w:p>
    <w:p w14:paraId="68BFCCEF" w14:textId="3189ACE9" w:rsidR="006F452C" w:rsidRDefault="006F452C" w:rsidP="007B31A2">
      <w:pPr>
        <w:rPr>
          <w:lang w:val="vi-VN"/>
        </w:rPr>
      </w:pPr>
    </w:p>
    <w:p w14:paraId="09BB30E7" w14:textId="77777777" w:rsidR="004F41B0" w:rsidRDefault="004F41B0" w:rsidP="007B31A2">
      <w:pPr>
        <w:rPr>
          <w:lang w:val="vi-VN"/>
        </w:rPr>
      </w:pPr>
    </w:p>
    <w:p w14:paraId="43DE1B6D" w14:textId="3ACF00FC" w:rsidR="006F452C" w:rsidRDefault="006F452C" w:rsidP="007B31A2">
      <w:pPr>
        <w:rPr>
          <w:lang w:val="vi-VN"/>
        </w:rPr>
      </w:pPr>
    </w:p>
    <w:p w14:paraId="32659BF7" w14:textId="7F1D1317" w:rsidR="006F452C" w:rsidRDefault="006F452C" w:rsidP="007B31A2">
      <w:pPr>
        <w:rPr>
          <w:lang w:val="vi-VN"/>
        </w:rPr>
      </w:pPr>
    </w:p>
    <w:p w14:paraId="19725AAF" w14:textId="530DB2D5" w:rsidR="006F452C" w:rsidRDefault="006F452C" w:rsidP="007B31A2">
      <w:pPr>
        <w:rPr>
          <w:lang w:val="vi-VN"/>
        </w:rPr>
      </w:pPr>
    </w:p>
    <w:p w14:paraId="3E433A37" w14:textId="77777777" w:rsidR="006F452C" w:rsidRDefault="006F452C" w:rsidP="006F452C">
      <w:pPr>
        <w:spacing w:line="360" w:lineRule="auto"/>
        <w:jc w:val="both"/>
        <w:rPr>
          <w:b w:val="0"/>
        </w:rPr>
      </w:pPr>
      <w:r w:rsidRPr="00860288">
        <w:rPr>
          <w:b w:val="0"/>
        </w:rPr>
        <w:t>Make comment on the results</w:t>
      </w:r>
    </w:p>
    <w:p w14:paraId="4F926540" w14:textId="77777777" w:rsidR="006F452C" w:rsidRPr="007B31A2" w:rsidRDefault="006F452C" w:rsidP="007B31A2">
      <w:pPr>
        <w:rPr>
          <w:lang w:val="vi-VN"/>
        </w:rPr>
      </w:pPr>
    </w:p>
    <w:p w14:paraId="7D2BD50A" w14:textId="1598CDE2" w:rsidR="007B31A2" w:rsidRPr="007B31A2" w:rsidRDefault="007B31A2" w:rsidP="007B31A2">
      <w:pPr>
        <w:rPr>
          <w:lang w:val="vi-VN"/>
        </w:rPr>
      </w:pPr>
    </w:p>
    <w:p w14:paraId="221F0449" w14:textId="1AF42C4E" w:rsidR="007B31A2" w:rsidRPr="007B31A2" w:rsidRDefault="007B31A2" w:rsidP="007B31A2">
      <w:pPr>
        <w:rPr>
          <w:lang w:val="vi-VN"/>
        </w:rPr>
      </w:pPr>
    </w:p>
    <w:p w14:paraId="24546043" w14:textId="53FDBF75" w:rsidR="007B31A2" w:rsidRPr="007B31A2" w:rsidRDefault="007B31A2" w:rsidP="007B31A2">
      <w:pPr>
        <w:rPr>
          <w:lang w:val="vi-VN"/>
        </w:rPr>
      </w:pPr>
    </w:p>
    <w:p w14:paraId="48A6D288" w14:textId="42E77BE1" w:rsidR="007B31A2" w:rsidRPr="007B31A2" w:rsidRDefault="007B31A2" w:rsidP="007B31A2">
      <w:pPr>
        <w:rPr>
          <w:lang w:val="vi-VN"/>
        </w:rPr>
      </w:pPr>
    </w:p>
    <w:p w14:paraId="458843B9" w14:textId="179AFA02" w:rsidR="007B31A2" w:rsidRDefault="007B31A2" w:rsidP="007B31A2">
      <w:pPr>
        <w:rPr>
          <w:b w:val="0"/>
        </w:rPr>
      </w:pPr>
    </w:p>
    <w:p w14:paraId="2F75E47C" w14:textId="58CB4701" w:rsidR="007B31A2" w:rsidRDefault="007B31A2" w:rsidP="007B31A2">
      <w:pPr>
        <w:rPr>
          <w:b w:val="0"/>
        </w:rPr>
      </w:pPr>
    </w:p>
    <w:p w14:paraId="011EC94D" w14:textId="3F52DB48" w:rsidR="00146BB1" w:rsidRPr="005F1365" w:rsidRDefault="00146BB1" w:rsidP="00146BB1">
      <w:pPr>
        <w:spacing w:line="360" w:lineRule="auto"/>
        <w:jc w:val="both"/>
        <w:rPr>
          <w:bCs w:val="0"/>
        </w:rPr>
      </w:pPr>
      <w:r>
        <w:rPr>
          <w:bCs w:val="0"/>
        </w:rPr>
        <w:t>d</w:t>
      </w:r>
      <w:r w:rsidRPr="005F1365">
        <w:rPr>
          <w:bCs w:val="0"/>
        </w:rPr>
        <w:t xml:space="preserve">. </w:t>
      </w:r>
      <w:r w:rsidRPr="00146BB1">
        <w:rPr>
          <w:bCs w:val="0"/>
        </w:rPr>
        <w:t>Implement an asynchronous 3-bit counter having M = 8, with a control for up/down counting</w:t>
      </w:r>
      <w:r>
        <w:rPr>
          <w:bCs w:val="0"/>
        </w:rPr>
        <w:t>.</w:t>
      </w:r>
    </w:p>
    <w:p w14:paraId="15C6916A" w14:textId="7E3EA4B5" w:rsidR="00146BB1" w:rsidRPr="00146BB1" w:rsidRDefault="00146BB1" w:rsidP="00146BB1">
      <w:pPr>
        <w:spacing w:line="360" w:lineRule="auto"/>
        <w:jc w:val="both"/>
        <w:rPr>
          <w:b w:val="0"/>
        </w:rPr>
      </w:pPr>
      <w:r w:rsidRPr="000A140F">
        <w:rPr>
          <w:b w:val="0"/>
        </w:rPr>
        <w:t xml:space="preserve">Implement the </w:t>
      </w:r>
      <w:r w:rsidR="004F41B0">
        <w:rPr>
          <w:b w:val="0"/>
        </w:rPr>
        <w:t>below</w:t>
      </w:r>
      <w:r w:rsidRPr="000A140F">
        <w:rPr>
          <w:b w:val="0"/>
        </w:rPr>
        <w:t xml:space="preserve"> circuit shown in </w:t>
      </w:r>
      <w:r>
        <w:rPr>
          <w:b w:val="0"/>
        </w:rPr>
        <w:t xml:space="preserve">Figure 6. </w:t>
      </w:r>
      <w:r w:rsidRPr="000A140F">
        <w:rPr>
          <w:b w:val="0"/>
        </w:rPr>
        <w:t xml:space="preserve">The </w:t>
      </w:r>
      <w:r w:rsidRPr="00E54A75">
        <w:rPr>
          <w:position w:val="-4"/>
        </w:rPr>
        <w:object w:dxaOrig="380" w:dyaOrig="320" w14:anchorId="3872D5AD">
          <v:shape id="_x0000_i1039" type="#_x0000_t75" style="width:21.6pt;height:18.6pt" o:ole="">
            <v:imagedata r:id="rId28" o:title=""/>
          </v:shape>
          <o:OLEObject Type="Embed" ProgID="Equation.3" ShapeID="_x0000_i1039" DrawAspect="Content" ObjectID="_1778873377" r:id="rId37"/>
        </w:object>
      </w:r>
      <w:r w:rsidRPr="005103A2">
        <w:rPr>
          <w:b w:val="0"/>
        </w:rPr>
        <w:t xml:space="preserve"> (SW1) and </w:t>
      </w:r>
      <w:r w:rsidRPr="00E54A75">
        <w:rPr>
          <w:position w:val="-6"/>
        </w:rPr>
        <w:object w:dxaOrig="360" w:dyaOrig="340" w14:anchorId="287C2FC8">
          <v:shape id="_x0000_i1040" type="#_x0000_t75" style="width:16.8pt;height:15.6pt" o:ole="">
            <v:imagedata r:id="rId30" o:title=""/>
          </v:shape>
          <o:OLEObject Type="Embed" ProgID="Equation.3" ShapeID="_x0000_i1040" DrawAspect="Content" ObjectID="_1778873378" r:id="rId38"/>
        </w:object>
      </w:r>
      <w:r w:rsidRPr="005103A2">
        <w:rPr>
          <w:b w:val="0"/>
        </w:rPr>
        <w:t>(SW2</w:t>
      </w:r>
      <w:r>
        <w:rPr>
          <w:b w:val="0"/>
        </w:rPr>
        <w:t xml:space="preserve">) </w:t>
      </w:r>
      <w:r w:rsidRPr="000A140F">
        <w:rPr>
          <w:b w:val="0"/>
        </w:rPr>
        <w:t>inputs are in the appropriate states to make the circuit operate:</w:t>
      </w:r>
    </w:p>
    <w:p w14:paraId="35A2D26A" w14:textId="54DBDA3E" w:rsidR="009A2C61" w:rsidRDefault="0098471C" w:rsidP="00B07B2F">
      <w:pPr>
        <w:spacing w:line="360" w:lineRule="auto"/>
        <w:jc w:val="both"/>
        <w:rPr>
          <w:b w:val="0"/>
          <w:lang w:val="vi-VN"/>
        </w:rPr>
      </w:pPr>
      <w:r>
        <w:rPr>
          <w:b w:val="0"/>
          <w:noProof/>
          <w:lang w:val="vi-VN"/>
        </w:rPr>
        <w:drawing>
          <wp:inline distT="0" distB="0" distL="0" distR="0" wp14:anchorId="46F811D5" wp14:editId="07E4E8E1">
            <wp:extent cx="5981700" cy="2076324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059" cy="2082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3DDA4" w14:textId="40942525" w:rsidR="00146BB1" w:rsidRDefault="00146BB1" w:rsidP="00146BB1">
      <w:pPr>
        <w:spacing w:line="360" w:lineRule="auto"/>
        <w:jc w:val="center"/>
        <w:rPr>
          <w:b w:val="0"/>
        </w:rPr>
      </w:pPr>
      <w:r w:rsidRPr="000A140F">
        <w:rPr>
          <w:b w:val="0"/>
        </w:rPr>
        <w:t xml:space="preserve">Figure </w:t>
      </w:r>
      <w:r>
        <w:rPr>
          <w:b w:val="0"/>
        </w:rPr>
        <w:t>6</w:t>
      </w:r>
      <w:r w:rsidRPr="000A140F">
        <w:rPr>
          <w:b w:val="0"/>
        </w:rPr>
        <w:t>. Logic diagram</w:t>
      </w:r>
    </w:p>
    <w:p w14:paraId="0544A7F2" w14:textId="77777777" w:rsidR="00146BB1" w:rsidRDefault="00146BB1" w:rsidP="00146BB1">
      <w:pPr>
        <w:spacing w:line="360" w:lineRule="auto"/>
        <w:jc w:val="both"/>
        <w:rPr>
          <w:b w:val="0"/>
        </w:rPr>
      </w:pPr>
    </w:p>
    <w:p w14:paraId="35EBB07A" w14:textId="77777777" w:rsidR="00146BB1" w:rsidRDefault="00146BB1" w:rsidP="00146BB1">
      <w:pPr>
        <w:spacing w:line="360" w:lineRule="auto"/>
        <w:jc w:val="both"/>
        <w:rPr>
          <w:b w:val="0"/>
        </w:rPr>
      </w:pPr>
      <w:r w:rsidRPr="005103A2">
        <w:rPr>
          <w:b w:val="0"/>
        </w:rPr>
        <w:t>Implement the circuit via simulation software and paste the result in here</w:t>
      </w:r>
    </w:p>
    <w:p w14:paraId="2DDE0FB0" w14:textId="77777777" w:rsidR="00146BB1" w:rsidRPr="005F1365" w:rsidRDefault="00146BB1" w:rsidP="00146BB1">
      <w:pPr>
        <w:spacing w:line="360" w:lineRule="auto"/>
        <w:jc w:val="both"/>
        <w:rPr>
          <w:b w:val="0"/>
        </w:rPr>
      </w:pPr>
    </w:p>
    <w:p w14:paraId="3B0CA4D6" w14:textId="77777777" w:rsidR="00146BB1" w:rsidRDefault="00146BB1" w:rsidP="00146BB1">
      <w:pPr>
        <w:rPr>
          <w:lang w:val="vi-VN"/>
        </w:rPr>
      </w:pPr>
    </w:p>
    <w:p w14:paraId="6F1C6DAC" w14:textId="77777777" w:rsidR="00146BB1" w:rsidRDefault="00146BB1" w:rsidP="00146BB1">
      <w:pPr>
        <w:rPr>
          <w:lang w:val="vi-VN"/>
        </w:rPr>
      </w:pPr>
    </w:p>
    <w:p w14:paraId="30A847B6" w14:textId="77777777" w:rsidR="00146BB1" w:rsidRDefault="00146BB1" w:rsidP="00146BB1">
      <w:pPr>
        <w:rPr>
          <w:lang w:val="vi-VN"/>
        </w:rPr>
      </w:pPr>
    </w:p>
    <w:p w14:paraId="42D3DE12" w14:textId="1EE971EA" w:rsidR="00146BB1" w:rsidRDefault="00146BB1" w:rsidP="00146BB1">
      <w:pPr>
        <w:rPr>
          <w:lang w:val="vi-VN"/>
        </w:rPr>
      </w:pPr>
    </w:p>
    <w:p w14:paraId="7CC3EF9A" w14:textId="6D4FC19E" w:rsidR="00146BB1" w:rsidRDefault="00146BB1" w:rsidP="00146BB1">
      <w:pPr>
        <w:rPr>
          <w:lang w:val="vi-VN"/>
        </w:rPr>
      </w:pPr>
    </w:p>
    <w:p w14:paraId="27C3B0FA" w14:textId="77777777" w:rsidR="004F41B0" w:rsidRDefault="004F41B0" w:rsidP="00146BB1">
      <w:pPr>
        <w:rPr>
          <w:lang w:val="vi-VN"/>
        </w:rPr>
      </w:pPr>
    </w:p>
    <w:p w14:paraId="54FB20EB" w14:textId="77777777" w:rsidR="00146BB1" w:rsidRDefault="00146BB1" w:rsidP="00146BB1">
      <w:pPr>
        <w:rPr>
          <w:lang w:val="vi-VN"/>
        </w:rPr>
      </w:pPr>
    </w:p>
    <w:p w14:paraId="412AC30B" w14:textId="77777777" w:rsidR="00146BB1" w:rsidRDefault="00146BB1" w:rsidP="00146BB1">
      <w:pPr>
        <w:rPr>
          <w:lang w:val="vi-VN"/>
        </w:rPr>
      </w:pPr>
    </w:p>
    <w:p w14:paraId="20895783" w14:textId="77777777" w:rsidR="00146BB1" w:rsidRDefault="00146BB1" w:rsidP="00146BB1">
      <w:pPr>
        <w:spacing w:line="360" w:lineRule="auto"/>
        <w:jc w:val="both"/>
        <w:rPr>
          <w:b w:val="0"/>
        </w:rPr>
      </w:pPr>
      <w:r w:rsidRPr="00860288">
        <w:rPr>
          <w:b w:val="0"/>
        </w:rPr>
        <w:t>Make comment on the results</w:t>
      </w:r>
    </w:p>
    <w:p w14:paraId="4FEF0040" w14:textId="77777777" w:rsidR="00146BB1" w:rsidRPr="007B31A2" w:rsidRDefault="00146BB1" w:rsidP="00146BB1">
      <w:pPr>
        <w:rPr>
          <w:lang w:val="vi-VN"/>
        </w:rPr>
      </w:pPr>
    </w:p>
    <w:p w14:paraId="6F25BB2B" w14:textId="158A4541" w:rsidR="009A2C61" w:rsidRDefault="009A2C61" w:rsidP="00B07B2F">
      <w:pPr>
        <w:spacing w:line="360" w:lineRule="auto"/>
        <w:jc w:val="both"/>
        <w:rPr>
          <w:b w:val="0"/>
          <w:lang w:val="vi-VN"/>
        </w:rPr>
      </w:pPr>
    </w:p>
    <w:p w14:paraId="748F7FFD" w14:textId="402E01A6" w:rsidR="009A2C61" w:rsidRDefault="009A2C61" w:rsidP="00B07B2F">
      <w:pPr>
        <w:spacing w:line="360" w:lineRule="auto"/>
        <w:jc w:val="both"/>
        <w:rPr>
          <w:b w:val="0"/>
          <w:lang w:val="vi-VN"/>
        </w:rPr>
      </w:pPr>
    </w:p>
    <w:p w14:paraId="40021725" w14:textId="2B3EB81D" w:rsidR="009A2C61" w:rsidRDefault="009A2C61" w:rsidP="00B07B2F">
      <w:pPr>
        <w:spacing w:line="360" w:lineRule="auto"/>
        <w:jc w:val="both"/>
        <w:rPr>
          <w:b w:val="0"/>
          <w:lang w:val="vi-VN"/>
        </w:rPr>
      </w:pPr>
    </w:p>
    <w:p w14:paraId="202A09ED" w14:textId="07CB9754" w:rsidR="009A2C61" w:rsidRDefault="009A2C61" w:rsidP="00B07B2F">
      <w:pPr>
        <w:spacing w:line="360" w:lineRule="auto"/>
        <w:jc w:val="both"/>
        <w:rPr>
          <w:b w:val="0"/>
          <w:lang w:val="vi-VN"/>
        </w:rPr>
      </w:pPr>
    </w:p>
    <w:p w14:paraId="2DF96C19" w14:textId="294B84A8" w:rsidR="006D2D2A" w:rsidRPr="008B644B" w:rsidRDefault="006D2D2A" w:rsidP="006D2D2A">
      <w:pPr>
        <w:spacing w:line="360" w:lineRule="auto"/>
        <w:jc w:val="both"/>
        <w:rPr>
          <w:bCs w:val="0"/>
        </w:rPr>
      </w:pPr>
      <w:r>
        <w:rPr>
          <w:bCs w:val="0"/>
        </w:rPr>
        <w:t>3</w:t>
      </w:r>
      <w:r w:rsidRPr="008B644B">
        <w:rPr>
          <w:bCs w:val="0"/>
        </w:rPr>
        <w:t xml:space="preserve">. </w:t>
      </w:r>
      <w:r w:rsidRPr="006D2D2A">
        <w:rPr>
          <w:bCs w:val="0"/>
        </w:rPr>
        <w:t>Analy</w:t>
      </w:r>
      <w:r>
        <w:rPr>
          <w:bCs w:val="0"/>
        </w:rPr>
        <w:t>z</w:t>
      </w:r>
      <w:r w:rsidRPr="006D2D2A">
        <w:rPr>
          <w:bCs w:val="0"/>
        </w:rPr>
        <w:t>e and design synchronous counters</w:t>
      </w:r>
    </w:p>
    <w:p w14:paraId="54B4B8F9" w14:textId="7B1F2F80" w:rsidR="006D2D2A" w:rsidRPr="005F1365" w:rsidRDefault="006D2D2A" w:rsidP="006D2D2A">
      <w:pPr>
        <w:spacing w:line="360" w:lineRule="auto"/>
        <w:jc w:val="both"/>
        <w:rPr>
          <w:bCs w:val="0"/>
        </w:rPr>
      </w:pPr>
      <w:r w:rsidRPr="005F1365">
        <w:rPr>
          <w:bCs w:val="0"/>
        </w:rPr>
        <w:t>a.</w:t>
      </w:r>
      <w:r w:rsidRPr="006D2D2A">
        <w:rPr>
          <w:bCs w:val="0"/>
        </w:rPr>
        <w:t xml:space="preserve"> Analyze the counter</w:t>
      </w:r>
      <w:r>
        <w:rPr>
          <w:bCs w:val="0"/>
        </w:rPr>
        <w:t xml:space="preserve"> given schematic circuit</w:t>
      </w:r>
    </w:p>
    <w:p w14:paraId="342903A5" w14:textId="2D400C1D" w:rsidR="006D2D2A" w:rsidRDefault="006D2D2A" w:rsidP="006D2D2A">
      <w:pPr>
        <w:spacing w:line="360" w:lineRule="auto"/>
        <w:jc w:val="both"/>
        <w:rPr>
          <w:b w:val="0"/>
        </w:rPr>
      </w:pPr>
      <w:r w:rsidRPr="005103A2">
        <w:rPr>
          <w:b w:val="0"/>
        </w:rPr>
        <w:t xml:space="preserve">Implement the </w:t>
      </w:r>
      <w:r w:rsidR="004F41B0">
        <w:rPr>
          <w:b w:val="0"/>
        </w:rPr>
        <w:t>below</w:t>
      </w:r>
      <w:r w:rsidRPr="005103A2">
        <w:rPr>
          <w:b w:val="0"/>
        </w:rPr>
        <w:t xml:space="preserve"> circuit in </w:t>
      </w:r>
      <w:r>
        <w:rPr>
          <w:b w:val="0"/>
        </w:rPr>
        <w:t>F</w:t>
      </w:r>
      <w:r w:rsidRPr="005103A2">
        <w:rPr>
          <w:b w:val="0"/>
        </w:rPr>
        <w:t xml:space="preserve">igure </w:t>
      </w:r>
      <w:r w:rsidR="004F41B0">
        <w:rPr>
          <w:b w:val="0"/>
        </w:rPr>
        <w:t>7</w:t>
      </w:r>
      <w:r w:rsidRPr="005103A2">
        <w:rPr>
          <w:b w:val="0"/>
        </w:rPr>
        <w:t xml:space="preserve">. Control </w:t>
      </w:r>
      <w:r w:rsidRPr="00E54A75">
        <w:rPr>
          <w:position w:val="-4"/>
        </w:rPr>
        <w:object w:dxaOrig="380" w:dyaOrig="320" w14:anchorId="5D399741">
          <v:shape id="_x0000_i1041" type="#_x0000_t75" style="width:21.6pt;height:18.6pt" o:ole="">
            <v:imagedata r:id="rId28" o:title=""/>
          </v:shape>
          <o:OLEObject Type="Embed" ProgID="Equation.3" ShapeID="_x0000_i1041" DrawAspect="Content" ObjectID="_1778873379" r:id="rId40"/>
        </w:object>
      </w:r>
      <w:r w:rsidRPr="005103A2">
        <w:rPr>
          <w:b w:val="0"/>
        </w:rPr>
        <w:t xml:space="preserve"> (SW1) and </w:t>
      </w:r>
      <w:r w:rsidRPr="00E54A75">
        <w:rPr>
          <w:position w:val="-6"/>
        </w:rPr>
        <w:object w:dxaOrig="360" w:dyaOrig="340" w14:anchorId="056C7CB9">
          <v:shape id="_x0000_i1042" type="#_x0000_t75" style="width:16.8pt;height:15.6pt" o:ole="">
            <v:imagedata r:id="rId30" o:title=""/>
          </v:shape>
          <o:OLEObject Type="Embed" ProgID="Equation.3" ShapeID="_x0000_i1042" DrawAspect="Content" ObjectID="_1778873380" r:id="rId41"/>
        </w:object>
      </w:r>
      <w:r w:rsidRPr="005103A2">
        <w:rPr>
          <w:b w:val="0"/>
        </w:rPr>
        <w:t>(SW2) to make the circuit operate.</w:t>
      </w:r>
    </w:p>
    <w:p w14:paraId="287916E8" w14:textId="306EBE28" w:rsidR="009A2C61" w:rsidRDefault="004F41B0" w:rsidP="00B07B2F">
      <w:pPr>
        <w:spacing w:line="360" w:lineRule="auto"/>
        <w:jc w:val="both"/>
        <w:rPr>
          <w:b w:val="0"/>
        </w:rPr>
      </w:pPr>
      <w:r>
        <w:rPr>
          <w:b w:val="0"/>
          <w:noProof/>
        </w:rPr>
        <w:drawing>
          <wp:inline distT="0" distB="0" distL="0" distR="0" wp14:anchorId="01D5F1F0" wp14:editId="6C6C0ABD">
            <wp:extent cx="5753100" cy="1905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F5D4F3" w14:textId="4EE9A94F" w:rsidR="004F41B0" w:rsidRDefault="004F41B0" w:rsidP="004F41B0">
      <w:pPr>
        <w:spacing w:line="360" w:lineRule="auto"/>
        <w:jc w:val="center"/>
        <w:rPr>
          <w:b w:val="0"/>
        </w:rPr>
      </w:pPr>
      <w:r w:rsidRPr="000A140F">
        <w:rPr>
          <w:b w:val="0"/>
        </w:rPr>
        <w:t xml:space="preserve">Figure </w:t>
      </w:r>
      <w:r>
        <w:rPr>
          <w:b w:val="0"/>
        </w:rPr>
        <w:t>7</w:t>
      </w:r>
      <w:r w:rsidRPr="000A140F">
        <w:rPr>
          <w:b w:val="0"/>
        </w:rPr>
        <w:t>. Logic diagram</w:t>
      </w:r>
    </w:p>
    <w:p w14:paraId="210E5ADC" w14:textId="4561C895" w:rsidR="009A2C61" w:rsidRDefault="004F41B0" w:rsidP="004F41B0">
      <w:pPr>
        <w:spacing w:line="360" w:lineRule="auto"/>
        <w:jc w:val="both"/>
        <w:rPr>
          <w:b w:val="0"/>
        </w:rPr>
      </w:pPr>
      <w:r w:rsidRPr="004F41B0">
        <w:rPr>
          <w:b w:val="0"/>
        </w:rPr>
        <w:t>When the clock is active:</w:t>
      </w:r>
    </w:p>
    <w:p w14:paraId="5358E507" w14:textId="75413345" w:rsidR="004F41B0" w:rsidRDefault="004F41B0" w:rsidP="004F41B0">
      <w:pPr>
        <w:spacing w:line="360" w:lineRule="auto"/>
        <w:jc w:val="both"/>
        <w:rPr>
          <w:b w:val="0"/>
        </w:rPr>
      </w:pPr>
      <w:r>
        <w:rPr>
          <w:b w:val="0"/>
        </w:rPr>
        <w:t>…………………………………………………………………………………………………………………………………………………………………………………….</w:t>
      </w:r>
    </w:p>
    <w:p w14:paraId="137A06B8" w14:textId="16EACC5B" w:rsidR="00D529B1" w:rsidRPr="004F41B0" w:rsidRDefault="004F41B0" w:rsidP="004F41B0">
      <w:pPr>
        <w:spacing w:line="360" w:lineRule="auto"/>
        <w:jc w:val="both"/>
        <w:rPr>
          <w:b w:val="0"/>
        </w:rPr>
      </w:pPr>
      <w:r w:rsidRPr="004F41B0">
        <w:rPr>
          <w:b w:val="0"/>
        </w:rPr>
        <w:t>Write the excitation (trigger) input equations of all flip-flops:</w:t>
      </w:r>
    </w:p>
    <w:p w14:paraId="7133AEA0" w14:textId="77777777" w:rsidR="00D529B1" w:rsidRPr="00D529B1" w:rsidRDefault="00D529B1" w:rsidP="00D529B1">
      <w:pPr>
        <w:spacing w:after="120" w:line="276" w:lineRule="auto"/>
        <w:ind w:firstLine="1440"/>
        <w:jc w:val="both"/>
        <w:rPr>
          <w:b w:val="0"/>
          <w:bCs w:val="0"/>
        </w:rPr>
      </w:pPr>
      <w:r w:rsidRPr="00D529B1">
        <w:rPr>
          <w:b w:val="0"/>
          <w:bCs w:val="0"/>
        </w:rPr>
        <w:t>J</w:t>
      </w:r>
      <w:r w:rsidRPr="00D529B1">
        <w:rPr>
          <w:b w:val="0"/>
          <w:bCs w:val="0"/>
          <w:vertAlign w:val="subscript"/>
        </w:rPr>
        <w:t xml:space="preserve">0 </w:t>
      </w:r>
      <w:r w:rsidRPr="00D529B1">
        <w:rPr>
          <w:b w:val="0"/>
          <w:bCs w:val="0"/>
        </w:rPr>
        <w:t>= …………………...............; K</w:t>
      </w:r>
      <w:r w:rsidRPr="00D529B1">
        <w:rPr>
          <w:b w:val="0"/>
          <w:bCs w:val="0"/>
          <w:vertAlign w:val="subscript"/>
        </w:rPr>
        <w:t xml:space="preserve">0 </w:t>
      </w:r>
      <w:r w:rsidRPr="00D529B1">
        <w:rPr>
          <w:b w:val="0"/>
          <w:bCs w:val="0"/>
        </w:rPr>
        <w:t>= ….……………...............</w:t>
      </w:r>
    </w:p>
    <w:p w14:paraId="66BF3246" w14:textId="77777777" w:rsidR="00D529B1" w:rsidRPr="00D529B1" w:rsidRDefault="00D529B1" w:rsidP="00D529B1">
      <w:pPr>
        <w:spacing w:after="120" w:line="276" w:lineRule="auto"/>
        <w:ind w:firstLine="1440"/>
        <w:jc w:val="both"/>
        <w:rPr>
          <w:b w:val="0"/>
          <w:bCs w:val="0"/>
        </w:rPr>
      </w:pPr>
      <w:r w:rsidRPr="00D529B1">
        <w:rPr>
          <w:b w:val="0"/>
          <w:bCs w:val="0"/>
        </w:rPr>
        <w:t>J</w:t>
      </w:r>
      <w:r w:rsidRPr="00D529B1">
        <w:rPr>
          <w:b w:val="0"/>
          <w:bCs w:val="0"/>
          <w:vertAlign w:val="subscript"/>
        </w:rPr>
        <w:t xml:space="preserve">1 </w:t>
      </w:r>
      <w:r w:rsidRPr="00D529B1">
        <w:rPr>
          <w:b w:val="0"/>
          <w:bCs w:val="0"/>
        </w:rPr>
        <w:t>= …………………...............; K</w:t>
      </w:r>
      <w:r w:rsidRPr="00D529B1">
        <w:rPr>
          <w:b w:val="0"/>
          <w:bCs w:val="0"/>
          <w:vertAlign w:val="subscript"/>
        </w:rPr>
        <w:t xml:space="preserve">1 </w:t>
      </w:r>
      <w:r w:rsidRPr="00D529B1">
        <w:rPr>
          <w:b w:val="0"/>
          <w:bCs w:val="0"/>
        </w:rPr>
        <w:t>= ….……………...............</w:t>
      </w:r>
    </w:p>
    <w:p w14:paraId="4FF894E6" w14:textId="77777777" w:rsidR="00D529B1" w:rsidRPr="00D529B1" w:rsidRDefault="00D529B1" w:rsidP="00D529B1">
      <w:pPr>
        <w:spacing w:after="120" w:line="276" w:lineRule="auto"/>
        <w:ind w:firstLine="1440"/>
        <w:jc w:val="both"/>
        <w:rPr>
          <w:b w:val="0"/>
          <w:bCs w:val="0"/>
        </w:rPr>
      </w:pPr>
      <w:r w:rsidRPr="00D529B1">
        <w:rPr>
          <w:b w:val="0"/>
          <w:bCs w:val="0"/>
        </w:rPr>
        <w:t>J</w:t>
      </w:r>
      <w:r w:rsidRPr="00D529B1">
        <w:rPr>
          <w:b w:val="0"/>
          <w:bCs w:val="0"/>
          <w:vertAlign w:val="subscript"/>
        </w:rPr>
        <w:t xml:space="preserve">2 </w:t>
      </w:r>
      <w:r w:rsidRPr="00D529B1">
        <w:rPr>
          <w:b w:val="0"/>
          <w:bCs w:val="0"/>
        </w:rPr>
        <w:t>= …………………...............; K</w:t>
      </w:r>
      <w:r w:rsidRPr="00D529B1">
        <w:rPr>
          <w:b w:val="0"/>
          <w:bCs w:val="0"/>
          <w:vertAlign w:val="subscript"/>
        </w:rPr>
        <w:t xml:space="preserve">2 </w:t>
      </w:r>
      <w:r w:rsidRPr="00D529B1">
        <w:rPr>
          <w:b w:val="0"/>
          <w:bCs w:val="0"/>
        </w:rPr>
        <w:t>= ….……………...............</w:t>
      </w:r>
    </w:p>
    <w:p w14:paraId="46F08693" w14:textId="77777777" w:rsidR="00BF35B7" w:rsidRDefault="00BF35B7" w:rsidP="00B07B2F">
      <w:pPr>
        <w:spacing w:line="360" w:lineRule="auto"/>
        <w:jc w:val="both"/>
        <w:rPr>
          <w:b w:val="0"/>
        </w:rPr>
      </w:pPr>
    </w:p>
    <w:p w14:paraId="2F10DB02" w14:textId="281EF6D8" w:rsidR="00D529B1" w:rsidRDefault="00BF35B7" w:rsidP="00B07B2F">
      <w:pPr>
        <w:spacing w:line="360" w:lineRule="auto"/>
        <w:jc w:val="both"/>
        <w:rPr>
          <w:b w:val="0"/>
        </w:rPr>
      </w:pPr>
      <w:r>
        <w:rPr>
          <w:b w:val="0"/>
        </w:rPr>
        <w:t>Transition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8"/>
        <w:gridCol w:w="778"/>
        <w:gridCol w:w="777"/>
        <w:gridCol w:w="748"/>
        <w:gridCol w:w="748"/>
        <w:gridCol w:w="747"/>
        <w:gridCol w:w="747"/>
        <w:gridCol w:w="747"/>
        <w:gridCol w:w="748"/>
        <w:gridCol w:w="748"/>
        <w:gridCol w:w="748"/>
        <w:gridCol w:w="748"/>
      </w:tblGrid>
      <w:tr w:rsidR="00BF35B7" w14:paraId="3CF5D681" w14:textId="37841870" w:rsidTr="006634C7">
        <w:tc>
          <w:tcPr>
            <w:tcW w:w="2333" w:type="dxa"/>
            <w:gridSpan w:val="3"/>
          </w:tcPr>
          <w:p w14:paraId="2B81B28F" w14:textId="24C80903" w:rsidR="00BF35B7" w:rsidRPr="00BF35B7" w:rsidRDefault="00BF35B7" w:rsidP="00BF35B7">
            <w:pPr>
              <w:spacing w:line="360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Present State</w:t>
            </w:r>
          </w:p>
        </w:tc>
        <w:tc>
          <w:tcPr>
            <w:tcW w:w="4485" w:type="dxa"/>
            <w:gridSpan w:val="6"/>
          </w:tcPr>
          <w:p w14:paraId="0A3D31CF" w14:textId="77777777" w:rsidR="00BF35B7" w:rsidRDefault="00BF35B7" w:rsidP="00B07B2F">
            <w:pPr>
              <w:spacing w:line="360" w:lineRule="auto"/>
              <w:jc w:val="both"/>
              <w:rPr>
                <w:b w:val="0"/>
              </w:rPr>
            </w:pPr>
          </w:p>
        </w:tc>
        <w:tc>
          <w:tcPr>
            <w:tcW w:w="2244" w:type="dxa"/>
            <w:gridSpan w:val="3"/>
          </w:tcPr>
          <w:p w14:paraId="61AA4FBC" w14:textId="3D0938B7" w:rsidR="00BF35B7" w:rsidRPr="00BF35B7" w:rsidRDefault="00BF35B7" w:rsidP="00BF35B7">
            <w:pPr>
              <w:spacing w:line="360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Next State</w:t>
            </w:r>
          </w:p>
        </w:tc>
      </w:tr>
      <w:tr w:rsidR="00BF35B7" w14:paraId="2BD1F2E9" w14:textId="6B925B09" w:rsidTr="00BF35B7">
        <w:tc>
          <w:tcPr>
            <w:tcW w:w="778" w:type="dxa"/>
          </w:tcPr>
          <w:p w14:paraId="3E32E49C" w14:textId="0A357DBD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2</w:t>
            </w:r>
          </w:p>
        </w:tc>
        <w:tc>
          <w:tcPr>
            <w:tcW w:w="778" w:type="dxa"/>
          </w:tcPr>
          <w:p w14:paraId="41791508" w14:textId="20B99073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1</w:t>
            </w:r>
          </w:p>
        </w:tc>
        <w:tc>
          <w:tcPr>
            <w:tcW w:w="777" w:type="dxa"/>
          </w:tcPr>
          <w:p w14:paraId="5D289E02" w14:textId="4460121E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0</w:t>
            </w:r>
          </w:p>
        </w:tc>
        <w:tc>
          <w:tcPr>
            <w:tcW w:w="748" w:type="dxa"/>
          </w:tcPr>
          <w:p w14:paraId="7A42A537" w14:textId="00B08D3A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J2</w:t>
            </w:r>
          </w:p>
        </w:tc>
        <w:tc>
          <w:tcPr>
            <w:tcW w:w="748" w:type="dxa"/>
          </w:tcPr>
          <w:p w14:paraId="69C91DCC" w14:textId="36DB19FD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K2</w:t>
            </w:r>
          </w:p>
        </w:tc>
        <w:tc>
          <w:tcPr>
            <w:tcW w:w="747" w:type="dxa"/>
          </w:tcPr>
          <w:p w14:paraId="63890DD3" w14:textId="120B4ADC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J1</w:t>
            </w:r>
          </w:p>
        </w:tc>
        <w:tc>
          <w:tcPr>
            <w:tcW w:w="747" w:type="dxa"/>
          </w:tcPr>
          <w:p w14:paraId="1BE43504" w14:textId="79662A48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K1</w:t>
            </w:r>
          </w:p>
        </w:tc>
        <w:tc>
          <w:tcPr>
            <w:tcW w:w="747" w:type="dxa"/>
          </w:tcPr>
          <w:p w14:paraId="1CD29A5F" w14:textId="58C6AC62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J0</w:t>
            </w:r>
          </w:p>
        </w:tc>
        <w:tc>
          <w:tcPr>
            <w:tcW w:w="748" w:type="dxa"/>
          </w:tcPr>
          <w:p w14:paraId="5678DFAA" w14:textId="43D73EE6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K0</w:t>
            </w:r>
          </w:p>
        </w:tc>
        <w:tc>
          <w:tcPr>
            <w:tcW w:w="748" w:type="dxa"/>
          </w:tcPr>
          <w:p w14:paraId="76295C97" w14:textId="10EA5F8E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2</w:t>
            </w:r>
          </w:p>
        </w:tc>
        <w:tc>
          <w:tcPr>
            <w:tcW w:w="748" w:type="dxa"/>
          </w:tcPr>
          <w:p w14:paraId="664AFA59" w14:textId="5C1FDDB5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1</w:t>
            </w:r>
          </w:p>
        </w:tc>
        <w:tc>
          <w:tcPr>
            <w:tcW w:w="748" w:type="dxa"/>
          </w:tcPr>
          <w:p w14:paraId="68BB62C6" w14:textId="2A6CDD9C" w:rsidR="00BF35B7" w:rsidRPr="00BF35B7" w:rsidRDefault="00BF35B7" w:rsidP="00BF35B7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0</w:t>
            </w:r>
          </w:p>
        </w:tc>
      </w:tr>
      <w:tr w:rsidR="00BF35B7" w14:paraId="5E66FA07" w14:textId="77777777" w:rsidTr="00BF35B7">
        <w:tc>
          <w:tcPr>
            <w:tcW w:w="778" w:type="dxa"/>
          </w:tcPr>
          <w:p w14:paraId="3E9D37EF" w14:textId="5AE7E23F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78" w:type="dxa"/>
          </w:tcPr>
          <w:p w14:paraId="3077B28D" w14:textId="0CDF7238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77" w:type="dxa"/>
          </w:tcPr>
          <w:p w14:paraId="7B09A62F" w14:textId="732D796D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48" w:type="dxa"/>
          </w:tcPr>
          <w:p w14:paraId="3C39468C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7C542ADE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43FD87D3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7050892F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5CABC09D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440940A5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201CC37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0A041E65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5B0EB5F2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BF35B7" w14:paraId="5629BCB6" w14:textId="06CE6899" w:rsidTr="00BF35B7">
        <w:tc>
          <w:tcPr>
            <w:tcW w:w="778" w:type="dxa"/>
          </w:tcPr>
          <w:p w14:paraId="30609768" w14:textId="63777E4F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78" w:type="dxa"/>
          </w:tcPr>
          <w:p w14:paraId="049D448E" w14:textId="4D67B8B5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77" w:type="dxa"/>
          </w:tcPr>
          <w:p w14:paraId="205BB1E9" w14:textId="44FEB218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48" w:type="dxa"/>
          </w:tcPr>
          <w:p w14:paraId="78C50591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9738848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20400EB2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548082A7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61211F27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4EB4F6E1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0F6FFC2B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643C4BC4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78F6876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BF35B7" w14:paraId="441DB324" w14:textId="27087F46" w:rsidTr="00BF35B7">
        <w:tc>
          <w:tcPr>
            <w:tcW w:w="778" w:type="dxa"/>
          </w:tcPr>
          <w:p w14:paraId="1A3969B6" w14:textId="7A3598ED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78" w:type="dxa"/>
          </w:tcPr>
          <w:p w14:paraId="27992B8F" w14:textId="1F25E96C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77" w:type="dxa"/>
          </w:tcPr>
          <w:p w14:paraId="3A28C885" w14:textId="7A031B95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48" w:type="dxa"/>
          </w:tcPr>
          <w:p w14:paraId="49A1594D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4DEBC7A6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6956FBA0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49001E8A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24A05FD0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7887393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08C68D0C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F54F8AF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0C0761FF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BF35B7" w14:paraId="67F5E82A" w14:textId="40220540" w:rsidTr="00BF35B7">
        <w:tc>
          <w:tcPr>
            <w:tcW w:w="778" w:type="dxa"/>
          </w:tcPr>
          <w:p w14:paraId="426E453E" w14:textId="7538C271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lastRenderedPageBreak/>
              <w:t>0</w:t>
            </w:r>
          </w:p>
        </w:tc>
        <w:tc>
          <w:tcPr>
            <w:tcW w:w="778" w:type="dxa"/>
          </w:tcPr>
          <w:p w14:paraId="1B633B36" w14:textId="0C789CC5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77" w:type="dxa"/>
          </w:tcPr>
          <w:p w14:paraId="48E3385F" w14:textId="64460D4D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48" w:type="dxa"/>
          </w:tcPr>
          <w:p w14:paraId="4FF65F5D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9B55E3C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7DECE967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04C30ACF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49825A60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28D1F10A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1918D025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63667744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74305079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BF35B7" w14:paraId="70E70B24" w14:textId="54F764CC" w:rsidTr="00BF35B7">
        <w:tc>
          <w:tcPr>
            <w:tcW w:w="778" w:type="dxa"/>
          </w:tcPr>
          <w:p w14:paraId="5FD89375" w14:textId="1D885D1E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78" w:type="dxa"/>
          </w:tcPr>
          <w:p w14:paraId="129DE78B" w14:textId="0A22DE74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77" w:type="dxa"/>
          </w:tcPr>
          <w:p w14:paraId="4EC87286" w14:textId="6E792BA5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48" w:type="dxa"/>
          </w:tcPr>
          <w:p w14:paraId="7ADE4CE7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D392C09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555B2152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241A2EA4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1B7C19FB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02FD61D8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4D9F3CA9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0BF46120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1E2BEFA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BF35B7" w14:paraId="6EEEF4BC" w14:textId="63F9C0B5" w:rsidTr="00BF35B7">
        <w:tc>
          <w:tcPr>
            <w:tcW w:w="778" w:type="dxa"/>
          </w:tcPr>
          <w:p w14:paraId="6AA35C8F" w14:textId="13690950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78" w:type="dxa"/>
          </w:tcPr>
          <w:p w14:paraId="1822DD27" w14:textId="76BCB40C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77" w:type="dxa"/>
          </w:tcPr>
          <w:p w14:paraId="0C8AD6AC" w14:textId="398C4FA1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48" w:type="dxa"/>
          </w:tcPr>
          <w:p w14:paraId="455A2C1F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2F5B7E79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640FC04C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4B51035E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7DFB0C3B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23112088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6319C6DD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75674B92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7F62D949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BF35B7" w14:paraId="7795F351" w14:textId="7F7D0135" w:rsidTr="00BF35B7">
        <w:tc>
          <w:tcPr>
            <w:tcW w:w="778" w:type="dxa"/>
          </w:tcPr>
          <w:p w14:paraId="602FB214" w14:textId="3F970B7E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78" w:type="dxa"/>
          </w:tcPr>
          <w:p w14:paraId="20CF84C1" w14:textId="40541B22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77" w:type="dxa"/>
          </w:tcPr>
          <w:p w14:paraId="5424B1A2" w14:textId="56D7A289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748" w:type="dxa"/>
          </w:tcPr>
          <w:p w14:paraId="1EBF85AC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477C797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7230B6DB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51E3E8F1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2F6C4948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68441FED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1889BFF6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3348E40C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79A442C4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BF35B7" w14:paraId="7EFCE92E" w14:textId="25E59604" w:rsidTr="00BF35B7">
        <w:tc>
          <w:tcPr>
            <w:tcW w:w="778" w:type="dxa"/>
          </w:tcPr>
          <w:p w14:paraId="4E89DEF5" w14:textId="20A0BAEA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78" w:type="dxa"/>
          </w:tcPr>
          <w:p w14:paraId="1A3B4B4D" w14:textId="75A1BB0B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77" w:type="dxa"/>
          </w:tcPr>
          <w:p w14:paraId="6FC48AD5" w14:textId="478A7323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748" w:type="dxa"/>
          </w:tcPr>
          <w:p w14:paraId="620F009E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74979552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76486884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52DE885D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7" w:type="dxa"/>
          </w:tcPr>
          <w:p w14:paraId="3E222DBA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40411F86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1D632130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75FF8FB8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48" w:type="dxa"/>
          </w:tcPr>
          <w:p w14:paraId="73B8EBBF" w14:textId="77777777" w:rsidR="00BF35B7" w:rsidRDefault="00BF35B7" w:rsidP="00BF35B7">
            <w:pPr>
              <w:spacing w:line="276" w:lineRule="auto"/>
              <w:jc w:val="center"/>
              <w:rPr>
                <w:b w:val="0"/>
              </w:rPr>
            </w:pPr>
          </w:p>
        </w:tc>
      </w:tr>
    </w:tbl>
    <w:p w14:paraId="2506E3E4" w14:textId="1461621F" w:rsidR="00BF35B7" w:rsidRDefault="00BF35B7" w:rsidP="00B07B2F">
      <w:pPr>
        <w:spacing w:line="360" w:lineRule="auto"/>
        <w:jc w:val="both"/>
        <w:rPr>
          <w:b w:val="0"/>
        </w:rPr>
      </w:pPr>
    </w:p>
    <w:p w14:paraId="4B0E8EE6" w14:textId="77777777" w:rsidR="005625D5" w:rsidRDefault="005625D5" w:rsidP="005625D5">
      <w:pPr>
        <w:spacing w:line="360" w:lineRule="auto"/>
        <w:jc w:val="both"/>
        <w:rPr>
          <w:b w:val="0"/>
        </w:rPr>
      </w:pPr>
    </w:p>
    <w:p w14:paraId="7BAEDB8F" w14:textId="533FA0F4" w:rsidR="005625D5" w:rsidRDefault="005625D5" w:rsidP="005625D5">
      <w:pPr>
        <w:spacing w:line="360" w:lineRule="auto"/>
        <w:jc w:val="both"/>
        <w:rPr>
          <w:b w:val="0"/>
        </w:rPr>
      </w:pPr>
      <w:r w:rsidRPr="005103A2">
        <w:rPr>
          <w:b w:val="0"/>
        </w:rPr>
        <w:t>Implement the circuit via simulation software and paste the result in here</w:t>
      </w:r>
    </w:p>
    <w:p w14:paraId="738A9FBC" w14:textId="7E2A07A3" w:rsidR="00BF35B7" w:rsidRDefault="00BF35B7" w:rsidP="00B07B2F">
      <w:pPr>
        <w:spacing w:line="360" w:lineRule="auto"/>
        <w:jc w:val="both"/>
        <w:rPr>
          <w:b w:val="0"/>
        </w:rPr>
      </w:pPr>
    </w:p>
    <w:p w14:paraId="2D7400D0" w14:textId="564FE422" w:rsidR="005625D5" w:rsidRDefault="005625D5" w:rsidP="00B07B2F">
      <w:pPr>
        <w:spacing w:line="360" w:lineRule="auto"/>
        <w:jc w:val="both"/>
        <w:rPr>
          <w:b w:val="0"/>
        </w:rPr>
      </w:pPr>
    </w:p>
    <w:p w14:paraId="51EFCB82" w14:textId="775F2E4A" w:rsidR="005625D5" w:rsidRDefault="005625D5" w:rsidP="00B07B2F">
      <w:pPr>
        <w:spacing w:line="360" w:lineRule="auto"/>
        <w:jc w:val="both"/>
        <w:rPr>
          <w:b w:val="0"/>
        </w:rPr>
      </w:pPr>
    </w:p>
    <w:p w14:paraId="197FB496" w14:textId="77777777" w:rsidR="005625D5" w:rsidRDefault="005625D5" w:rsidP="00B07B2F">
      <w:pPr>
        <w:spacing w:line="360" w:lineRule="auto"/>
        <w:jc w:val="both"/>
        <w:rPr>
          <w:b w:val="0"/>
        </w:rPr>
      </w:pPr>
    </w:p>
    <w:p w14:paraId="08ECB380" w14:textId="088CFABB" w:rsidR="005625D5" w:rsidRDefault="005625D5" w:rsidP="00B07B2F">
      <w:pPr>
        <w:spacing w:line="360" w:lineRule="auto"/>
        <w:jc w:val="both"/>
        <w:rPr>
          <w:b w:val="0"/>
        </w:rPr>
      </w:pPr>
    </w:p>
    <w:p w14:paraId="237B7E00" w14:textId="77777777" w:rsidR="005625D5" w:rsidRDefault="005625D5" w:rsidP="00B07B2F">
      <w:pPr>
        <w:spacing w:line="360" w:lineRule="auto"/>
        <w:jc w:val="both"/>
        <w:rPr>
          <w:b w:val="0"/>
        </w:rPr>
      </w:pPr>
    </w:p>
    <w:p w14:paraId="79BF8AB1" w14:textId="132FE27F" w:rsidR="009A2C61" w:rsidRPr="00D529B1" w:rsidRDefault="00D529B1" w:rsidP="00B07B2F">
      <w:pPr>
        <w:spacing w:line="360" w:lineRule="auto"/>
        <w:jc w:val="both"/>
        <w:rPr>
          <w:b w:val="0"/>
        </w:rPr>
      </w:pPr>
      <w:r w:rsidRPr="00D529B1">
        <w:rPr>
          <w:b w:val="0"/>
        </w:rPr>
        <w:t>Draw the state diagram of the counter</w:t>
      </w:r>
    </w:p>
    <w:p w14:paraId="4A6EE829" w14:textId="77777777" w:rsidR="009A2C61" w:rsidRDefault="009A2C61" w:rsidP="00B07B2F">
      <w:pPr>
        <w:spacing w:line="360" w:lineRule="auto"/>
        <w:jc w:val="both"/>
        <w:rPr>
          <w:b w:val="0"/>
          <w:lang w:val="vi-VN"/>
        </w:rPr>
      </w:pPr>
    </w:p>
    <w:p w14:paraId="2A27814F" w14:textId="77777777" w:rsidR="00B07B2F" w:rsidRPr="00B07B2F" w:rsidRDefault="00B07B2F" w:rsidP="00E32ED8">
      <w:pPr>
        <w:spacing w:line="360" w:lineRule="auto"/>
        <w:jc w:val="both"/>
        <w:rPr>
          <w:b w:val="0"/>
          <w:lang w:val="vi-VN"/>
        </w:rPr>
      </w:pPr>
    </w:p>
    <w:p w14:paraId="266E7FB3" w14:textId="786057C5" w:rsidR="00D529B1" w:rsidRDefault="00D529B1" w:rsidP="00E32ED8">
      <w:pPr>
        <w:spacing w:line="360" w:lineRule="auto"/>
        <w:jc w:val="both"/>
        <w:rPr>
          <w:b w:val="0"/>
        </w:rPr>
      </w:pPr>
    </w:p>
    <w:p w14:paraId="23140E0A" w14:textId="7355D158" w:rsidR="00D529B1" w:rsidRDefault="00D529B1" w:rsidP="00E32ED8">
      <w:pPr>
        <w:spacing w:line="360" w:lineRule="auto"/>
        <w:jc w:val="both"/>
        <w:rPr>
          <w:b w:val="0"/>
        </w:rPr>
      </w:pPr>
    </w:p>
    <w:p w14:paraId="3E4D0AE4" w14:textId="77777777" w:rsidR="00247F95" w:rsidRDefault="00247F95" w:rsidP="00E32ED8">
      <w:pPr>
        <w:spacing w:line="360" w:lineRule="auto"/>
        <w:jc w:val="both"/>
        <w:rPr>
          <w:b w:val="0"/>
        </w:rPr>
      </w:pPr>
    </w:p>
    <w:p w14:paraId="5C93359B" w14:textId="167C5CA5" w:rsidR="00D529B1" w:rsidRDefault="00D529B1" w:rsidP="00E32ED8">
      <w:pPr>
        <w:spacing w:line="360" w:lineRule="auto"/>
        <w:jc w:val="both"/>
        <w:rPr>
          <w:b w:val="0"/>
        </w:rPr>
      </w:pPr>
    </w:p>
    <w:p w14:paraId="3BFAD78B" w14:textId="212BD2C7" w:rsidR="00D529B1" w:rsidRDefault="00D529B1" w:rsidP="00E32ED8">
      <w:pPr>
        <w:spacing w:line="360" w:lineRule="auto"/>
        <w:jc w:val="both"/>
        <w:rPr>
          <w:b w:val="0"/>
        </w:rPr>
      </w:pPr>
    </w:p>
    <w:p w14:paraId="60AC3D9F" w14:textId="77777777" w:rsidR="00D529B1" w:rsidRDefault="00D529B1" w:rsidP="00D529B1">
      <w:pPr>
        <w:spacing w:line="360" w:lineRule="auto"/>
        <w:jc w:val="both"/>
        <w:rPr>
          <w:b w:val="0"/>
        </w:rPr>
      </w:pPr>
      <w:r w:rsidRPr="00860288">
        <w:rPr>
          <w:b w:val="0"/>
        </w:rPr>
        <w:t>Make comment on the results</w:t>
      </w:r>
    </w:p>
    <w:p w14:paraId="2941E99F" w14:textId="77777777" w:rsidR="00D529B1" w:rsidRDefault="00D529B1" w:rsidP="00E32ED8">
      <w:pPr>
        <w:spacing w:line="360" w:lineRule="auto"/>
        <w:jc w:val="both"/>
        <w:rPr>
          <w:b w:val="0"/>
        </w:rPr>
      </w:pPr>
    </w:p>
    <w:p w14:paraId="5153CB20" w14:textId="167330EA" w:rsidR="0026624F" w:rsidRDefault="0026624F" w:rsidP="0026624F">
      <w:pPr>
        <w:spacing w:line="360" w:lineRule="auto"/>
        <w:jc w:val="both"/>
        <w:rPr>
          <w:b w:val="0"/>
        </w:rPr>
      </w:pPr>
    </w:p>
    <w:p w14:paraId="5C283994" w14:textId="00AD089F" w:rsidR="008333D0" w:rsidRDefault="008333D0" w:rsidP="0026624F">
      <w:pPr>
        <w:spacing w:line="360" w:lineRule="auto"/>
        <w:jc w:val="both"/>
        <w:rPr>
          <w:b w:val="0"/>
        </w:rPr>
      </w:pPr>
    </w:p>
    <w:p w14:paraId="09305EAF" w14:textId="2CA7924A" w:rsidR="00247F95" w:rsidRDefault="00247F95" w:rsidP="0026624F">
      <w:pPr>
        <w:spacing w:line="360" w:lineRule="auto"/>
        <w:jc w:val="both"/>
        <w:rPr>
          <w:b w:val="0"/>
        </w:rPr>
      </w:pPr>
    </w:p>
    <w:p w14:paraId="33A3E2F8" w14:textId="77777777" w:rsidR="00247F95" w:rsidRDefault="00247F95" w:rsidP="0026624F">
      <w:pPr>
        <w:spacing w:line="360" w:lineRule="auto"/>
        <w:jc w:val="both"/>
        <w:rPr>
          <w:b w:val="0"/>
        </w:rPr>
      </w:pPr>
    </w:p>
    <w:p w14:paraId="19F59E76" w14:textId="63C28B06" w:rsidR="00247F95" w:rsidRDefault="00247F95" w:rsidP="00247F95">
      <w:pPr>
        <w:spacing w:line="360" w:lineRule="auto"/>
        <w:jc w:val="both"/>
        <w:rPr>
          <w:bCs w:val="0"/>
        </w:rPr>
      </w:pPr>
      <w:r>
        <w:rPr>
          <w:bCs w:val="0"/>
        </w:rPr>
        <w:t>b</w:t>
      </w:r>
      <w:r w:rsidRPr="005F1365">
        <w:rPr>
          <w:bCs w:val="0"/>
        </w:rPr>
        <w:t>.</w:t>
      </w:r>
      <w:r w:rsidRPr="006D2D2A">
        <w:rPr>
          <w:bCs w:val="0"/>
        </w:rPr>
        <w:t xml:space="preserve"> </w:t>
      </w:r>
      <w:bookmarkStart w:id="2" w:name="_Hlk88498643"/>
      <w:r w:rsidRPr="00247F95">
        <w:rPr>
          <w:bCs w:val="0"/>
        </w:rPr>
        <w:t xml:space="preserve">Design and implement a synchronous counter </w:t>
      </w:r>
      <w:bookmarkEnd w:id="2"/>
      <w:r w:rsidR="000E6B4B">
        <w:rPr>
          <w:bCs w:val="0"/>
        </w:rPr>
        <w:t>by the given state diagram</w:t>
      </w:r>
    </w:p>
    <w:p w14:paraId="5E5909E1" w14:textId="768692D9" w:rsidR="000E6B4B" w:rsidRPr="000E6B4B" w:rsidRDefault="000E6B4B" w:rsidP="00247F95">
      <w:pPr>
        <w:spacing w:line="360" w:lineRule="auto"/>
        <w:jc w:val="both"/>
        <w:rPr>
          <w:b w:val="0"/>
        </w:rPr>
      </w:pPr>
      <w:r w:rsidRPr="000E6B4B">
        <w:rPr>
          <w:b w:val="0"/>
        </w:rPr>
        <w:t>Design and implement a synchronous 2-bit counter shown in the given diagram</w:t>
      </w:r>
      <w:r>
        <w:rPr>
          <w:b w:val="0"/>
        </w:rPr>
        <w:t xml:space="preserve"> as shown in Figure 8</w:t>
      </w:r>
      <w:r w:rsidRPr="000E6B4B">
        <w:rPr>
          <w:b w:val="0"/>
        </w:rPr>
        <w:t xml:space="preserve"> using J-K Flip Flops</w:t>
      </w:r>
      <w:r>
        <w:rPr>
          <w:b w:val="0"/>
        </w:rPr>
        <w:t xml:space="preserve"> </w:t>
      </w:r>
    </w:p>
    <w:p w14:paraId="0C4BB1E6" w14:textId="32A5DDDC" w:rsidR="00247F95" w:rsidRDefault="00247F95" w:rsidP="00247F95">
      <w:pPr>
        <w:spacing w:line="360" w:lineRule="auto"/>
        <w:jc w:val="center"/>
        <w:rPr>
          <w:b w:val="0"/>
        </w:rPr>
      </w:pPr>
      <w:r>
        <w:rPr>
          <w:b w:val="0"/>
          <w:noProof/>
        </w:rPr>
        <w:lastRenderedPageBreak/>
        <w:drawing>
          <wp:inline distT="0" distB="0" distL="0" distR="0" wp14:anchorId="5041A4C5" wp14:editId="5EE442F4">
            <wp:extent cx="2914015" cy="14859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4015" cy="148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7A1A74" w14:textId="1B4A4EF9" w:rsidR="00247F95" w:rsidRDefault="000E6B4B" w:rsidP="000E6B4B">
      <w:pPr>
        <w:spacing w:line="360" w:lineRule="auto"/>
        <w:jc w:val="center"/>
        <w:rPr>
          <w:b w:val="0"/>
        </w:rPr>
      </w:pPr>
      <w:r w:rsidRPr="000A140F">
        <w:rPr>
          <w:b w:val="0"/>
        </w:rPr>
        <w:t xml:space="preserve">Figure </w:t>
      </w:r>
      <w:r>
        <w:rPr>
          <w:b w:val="0"/>
        </w:rPr>
        <w:t>8</w:t>
      </w:r>
      <w:r w:rsidRPr="000A140F">
        <w:rPr>
          <w:b w:val="0"/>
        </w:rPr>
        <w:t>.</w:t>
      </w:r>
      <w:r>
        <w:rPr>
          <w:b w:val="0"/>
        </w:rPr>
        <w:t xml:space="preserve"> State </w:t>
      </w:r>
      <w:r w:rsidRPr="000A140F">
        <w:rPr>
          <w:b w:val="0"/>
        </w:rPr>
        <w:t>diagram</w:t>
      </w:r>
    </w:p>
    <w:p w14:paraId="0CC45D88" w14:textId="77777777" w:rsidR="000E6B4B" w:rsidRDefault="000E6B4B" w:rsidP="000E6B4B">
      <w:pPr>
        <w:spacing w:line="360" w:lineRule="auto"/>
        <w:jc w:val="center"/>
        <w:rPr>
          <w:b w:val="0"/>
        </w:rPr>
      </w:pPr>
    </w:p>
    <w:p w14:paraId="1952BBE3" w14:textId="77777777" w:rsidR="00247F95" w:rsidRDefault="00247F95" w:rsidP="00247F95">
      <w:pPr>
        <w:spacing w:line="360" w:lineRule="auto"/>
        <w:jc w:val="both"/>
        <w:rPr>
          <w:b w:val="0"/>
        </w:rPr>
      </w:pPr>
      <w:r>
        <w:rPr>
          <w:b w:val="0"/>
        </w:rPr>
        <w:t>Transition Tab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00"/>
        <w:gridCol w:w="900"/>
        <w:gridCol w:w="810"/>
        <w:gridCol w:w="810"/>
        <w:gridCol w:w="809"/>
        <w:gridCol w:w="734"/>
        <w:gridCol w:w="872"/>
        <w:gridCol w:w="886"/>
      </w:tblGrid>
      <w:tr w:rsidR="00247F95" w14:paraId="47CB4801" w14:textId="77777777" w:rsidTr="00E1240A">
        <w:trPr>
          <w:jc w:val="center"/>
        </w:trPr>
        <w:tc>
          <w:tcPr>
            <w:tcW w:w="1800" w:type="dxa"/>
            <w:gridSpan w:val="2"/>
          </w:tcPr>
          <w:p w14:paraId="15FEBF38" w14:textId="77777777" w:rsidR="00247F95" w:rsidRPr="00BF35B7" w:rsidRDefault="00247F95" w:rsidP="002771FE">
            <w:pPr>
              <w:spacing w:line="360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Present State</w:t>
            </w:r>
          </w:p>
        </w:tc>
        <w:tc>
          <w:tcPr>
            <w:tcW w:w="3163" w:type="dxa"/>
            <w:gridSpan w:val="4"/>
          </w:tcPr>
          <w:p w14:paraId="68FA9352" w14:textId="77777777" w:rsidR="00247F95" w:rsidRDefault="00247F95" w:rsidP="002771FE">
            <w:pPr>
              <w:spacing w:line="360" w:lineRule="auto"/>
              <w:jc w:val="both"/>
              <w:rPr>
                <w:b w:val="0"/>
              </w:rPr>
            </w:pPr>
          </w:p>
        </w:tc>
        <w:tc>
          <w:tcPr>
            <w:tcW w:w="1758" w:type="dxa"/>
            <w:gridSpan w:val="2"/>
          </w:tcPr>
          <w:p w14:paraId="6FF291AB" w14:textId="77777777" w:rsidR="00247F95" w:rsidRPr="00BF35B7" w:rsidRDefault="00247F95" w:rsidP="002771FE">
            <w:pPr>
              <w:spacing w:line="360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Next State</w:t>
            </w:r>
          </w:p>
        </w:tc>
      </w:tr>
      <w:tr w:rsidR="00E1240A" w14:paraId="593429CE" w14:textId="77777777" w:rsidTr="00E1240A">
        <w:trPr>
          <w:jc w:val="center"/>
        </w:trPr>
        <w:tc>
          <w:tcPr>
            <w:tcW w:w="900" w:type="dxa"/>
          </w:tcPr>
          <w:p w14:paraId="46CD57D3" w14:textId="2701C88F" w:rsidR="00E1240A" w:rsidRPr="00BF35B7" w:rsidRDefault="00E1240A" w:rsidP="002771FE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</w:t>
            </w:r>
            <w:r>
              <w:rPr>
                <w:bCs w:val="0"/>
              </w:rPr>
              <w:t>1</w:t>
            </w:r>
          </w:p>
        </w:tc>
        <w:tc>
          <w:tcPr>
            <w:tcW w:w="900" w:type="dxa"/>
          </w:tcPr>
          <w:p w14:paraId="4EAF1943" w14:textId="30A24A55" w:rsidR="00E1240A" w:rsidRPr="00BF35B7" w:rsidRDefault="00E1240A" w:rsidP="002771FE">
            <w:pPr>
              <w:spacing w:line="276" w:lineRule="auto"/>
              <w:jc w:val="center"/>
              <w:rPr>
                <w:bCs w:val="0"/>
              </w:rPr>
            </w:pPr>
            <w:r>
              <w:rPr>
                <w:bCs w:val="0"/>
              </w:rPr>
              <w:t>Q0</w:t>
            </w:r>
          </w:p>
        </w:tc>
        <w:tc>
          <w:tcPr>
            <w:tcW w:w="810" w:type="dxa"/>
          </w:tcPr>
          <w:p w14:paraId="0ADEBA63" w14:textId="77777777" w:rsidR="00E1240A" w:rsidRPr="00BF35B7" w:rsidRDefault="00E1240A" w:rsidP="002771FE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J1</w:t>
            </w:r>
          </w:p>
        </w:tc>
        <w:tc>
          <w:tcPr>
            <w:tcW w:w="810" w:type="dxa"/>
          </w:tcPr>
          <w:p w14:paraId="1DA12CAD" w14:textId="77777777" w:rsidR="00E1240A" w:rsidRPr="00BF35B7" w:rsidRDefault="00E1240A" w:rsidP="002771FE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K1</w:t>
            </w:r>
          </w:p>
        </w:tc>
        <w:tc>
          <w:tcPr>
            <w:tcW w:w="809" w:type="dxa"/>
          </w:tcPr>
          <w:p w14:paraId="4B3BB1FA" w14:textId="77777777" w:rsidR="00E1240A" w:rsidRPr="00BF35B7" w:rsidRDefault="00E1240A" w:rsidP="002771FE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J0</w:t>
            </w:r>
          </w:p>
        </w:tc>
        <w:tc>
          <w:tcPr>
            <w:tcW w:w="734" w:type="dxa"/>
          </w:tcPr>
          <w:p w14:paraId="4C27A873" w14:textId="77777777" w:rsidR="00E1240A" w:rsidRPr="00BF35B7" w:rsidRDefault="00E1240A" w:rsidP="002771FE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K0</w:t>
            </w:r>
          </w:p>
        </w:tc>
        <w:tc>
          <w:tcPr>
            <w:tcW w:w="872" w:type="dxa"/>
          </w:tcPr>
          <w:p w14:paraId="5607ABD2" w14:textId="77777777" w:rsidR="00E1240A" w:rsidRPr="00BF35B7" w:rsidRDefault="00E1240A" w:rsidP="002771FE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1</w:t>
            </w:r>
          </w:p>
        </w:tc>
        <w:tc>
          <w:tcPr>
            <w:tcW w:w="886" w:type="dxa"/>
          </w:tcPr>
          <w:p w14:paraId="7F577519" w14:textId="77777777" w:rsidR="00E1240A" w:rsidRPr="00BF35B7" w:rsidRDefault="00E1240A" w:rsidP="002771FE">
            <w:pPr>
              <w:spacing w:line="276" w:lineRule="auto"/>
              <w:jc w:val="center"/>
              <w:rPr>
                <w:bCs w:val="0"/>
              </w:rPr>
            </w:pPr>
            <w:r w:rsidRPr="00BF35B7">
              <w:rPr>
                <w:bCs w:val="0"/>
              </w:rPr>
              <w:t>Q0</w:t>
            </w:r>
          </w:p>
        </w:tc>
      </w:tr>
      <w:tr w:rsidR="00E1240A" w14:paraId="5BD512CC" w14:textId="77777777" w:rsidTr="00E1240A">
        <w:trPr>
          <w:jc w:val="center"/>
        </w:trPr>
        <w:tc>
          <w:tcPr>
            <w:tcW w:w="900" w:type="dxa"/>
          </w:tcPr>
          <w:p w14:paraId="5F6EF216" w14:textId="5D0A60D0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900" w:type="dxa"/>
          </w:tcPr>
          <w:p w14:paraId="3E4A16CD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10" w:type="dxa"/>
          </w:tcPr>
          <w:p w14:paraId="742AB3F1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10" w:type="dxa"/>
          </w:tcPr>
          <w:p w14:paraId="2546159F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09" w:type="dxa"/>
          </w:tcPr>
          <w:p w14:paraId="0CB82BFD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34" w:type="dxa"/>
          </w:tcPr>
          <w:p w14:paraId="107C375E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72" w:type="dxa"/>
          </w:tcPr>
          <w:p w14:paraId="206456EF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86" w:type="dxa"/>
          </w:tcPr>
          <w:p w14:paraId="4467C3F3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E1240A" w14:paraId="73DAB8F6" w14:textId="77777777" w:rsidTr="00E1240A">
        <w:trPr>
          <w:jc w:val="center"/>
        </w:trPr>
        <w:tc>
          <w:tcPr>
            <w:tcW w:w="900" w:type="dxa"/>
          </w:tcPr>
          <w:p w14:paraId="72296CAD" w14:textId="723105C5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900" w:type="dxa"/>
          </w:tcPr>
          <w:p w14:paraId="3A3B223B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10" w:type="dxa"/>
          </w:tcPr>
          <w:p w14:paraId="6A41BD07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10" w:type="dxa"/>
          </w:tcPr>
          <w:p w14:paraId="76FDAE66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09" w:type="dxa"/>
          </w:tcPr>
          <w:p w14:paraId="7D187EBB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34" w:type="dxa"/>
          </w:tcPr>
          <w:p w14:paraId="2FC2B98E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72" w:type="dxa"/>
          </w:tcPr>
          <w:p w14:paraId="4F65F657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86" w:type="dxa"/>
          </w:tcPr>
          <w:p w14:paraId="15A847E4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E1240A" w14:paraId="722C9D57" w14:textId="77777777" w:rsidTr="00E1240A">
        <w:trPr>
          <w:jc w:val="center"/>
        </w:trPr>
        <w:tc>
          <w:tcPr>
            <w:tcW w:w="900" w:type="dxa"/>
          </w:tcPr>
          <w:p w14:paraId="5251D45F" w14:textId="5DB73A38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900" w:type="dxa"/>
          </w:tcPr>
          <w:p w14:paraId="284D2764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10" w:type="dxa"/>
          </w:tcPr>
          <w:p w14:paraId="45D4A883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10" w:type="dxa"/>
          </w:tcPr>
          <w:p w14:paraId="0A5192A5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09" w:type="dxa"/>
          </w:tcPr>
          <w:p w14:paraId="76736A60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34" w:type="dxa"/>
          </w:tcPr>
          <w:p w14:paraId="44C4EC0C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72" w:type="dxa"/>
          </w:tcPr>
          <w:p w14:paraId="0F0CA569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86" w:type="dxa"/>
          </w:tcPr>
          <w:p w14:paraId="733277D8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</w:tr>
      <w:tr w:rsidR="00E1240A" w14:paraId="4CBB42B4" w14:textId="77777777" w:rsidTr="00E1240A">
        <w:trPr>
          <w:jc w:val="center"/>
        </w:trPr>
        <w:tc>
          <w:tcPr>
            <w:tcW w:w="900" w:type="dxa"/>
          </w:tcPr>
          <w:p w14:paraId="437CD5C4" w14:textId="594166A9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900" w:type="dxa"/>
          </w:tcPr>
          <w:p w14:paraId="27219B18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10" w:type="dxa"/>
          </w:tcPr>
          <w:p w14:paraId="0AFF68FC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10" w:type="dxa"/>
          </w:tcPr>
          <w:p w14:paraId="036B38A8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09" w:type="dxa"/>
          </w:tcPr>
          <w:p w14:paraId="436945D8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734" w:type="dxa"/>
          </w:tcPr>
          <w:p w14:paraId="38A94DE1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72" w:type="dxa"/>
          </w:tcPr>
          <w:p w14:paraId="5196AA3B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  <w:tc>
          <w:tcPr>
            <w:tcW w:w="886" w:type="dxa"/>
          </w:tcPr>
          <w:p w14:paraId="1C0D7E84" w14:textId="77777777" w:rsidR="00E1240A" w:rsidRDefault="00E1240A" w:rsidP="002771FE">
            <w:pPr>
              <w:spacing w:line="276" w:lineRule="auto"/>
              <w:jc w:val="center"/>
              <w:rPr>
                <w:b w:val="0"/>
              </w:rPr>
            </w:pPr>
          </w:p>
        </w:tc>
      </w:tr>
    </w:tbl>
    <w:p w14:paraId="32C3D2A0" w14:textId="37F7E35A" w:rsidR="00247F95" w:rsidRDefault="00247F95" w:rsidP="00247F95">
      <w:pPr>
        <w:spacing w:line="360" w:lineRule="auto"/>
        <w:jc w:val="both"/>
        <w:rPr>
          <w:b w:val="0"/>
        </w:rPr>
      </w:pPr>
    </w:p>
    <w:p w14:paraId="29FFFCDD" w14:textId="77777777" w:rsidR="00247F95" w:rsidRPr="004F41B0" w:rsidRDefault="00247F95" w:rsidP="00247F95">
      <w:pPr>
        <w:spacing w:line="360" w:lineRule="auto"/>
        <w:jc w:val="both"/>
        <w:rPr>
          <w:b w:val="0"/>
        </w:rPr>
      </w:pPr>
      <w:r w:rsidRPr="004F41B0">
        <w:rPr>
          <w:b w:val="0"/>
        </w:rPr>
        <w:t>Write the excitation (trigger) input equations of all flip-flops:</w:t>
      </w:r>
    </w:p>
    <w:p w14:paraId="5C94664D" w14:textId="77777777" w:rsidR="00247F95" w:rsidRPr="00D529B1" w:rsidRDefault="00247F95" w:rsidP="00247F95">
      <w:pPr>
        <w:spacing w:after="120" w:line="276" w:lineRule="auto"/>
        <w:ind w:firstLine="1440"/>
        <w:jc w:val="both"/>
        <w:rPr>
          <w:b w:val="0"/>
          <w:bCs w:val="0"/>
        </w:rPr>
      </w:pPr>
      <w:r w:rsidRPr="00D529B1">
        <w:rPr>
          <w:b w:val="0"/>
          <w:bCs w:val="0"/>
        </w:rPr>
        <w:t>J</w:t>
      </w:r>
      <w:r w:rsidRPr="00D529B1">
        <w:rPr>
          <w:b w:val="0"/>
          <w:bCs w:val="0"/>
          <w:vertAlign w:val="subscript"/>
        </w:rPr>
        <w:t xml:space="preserve">0 </w:t>
      </w:r>
      <w:r w:rsidRPr="00D529B1">
        <w:rPr>
          <w:b w:val="0"/>
          <w:bCs w:val="0"/>
        </w:rPr>
        <w:t>= …………………...............; K</w:t>
      </w:r>
      <w:r w:rsidRPr="00D529B1">
        <w:rPr>
          <w:b w:val="0"/>
          <w:bCs w:val="0"/>
          <w:vertAlign w:val="subscript"/>
        </w:rPr>
        <w:t xml:space="preserve">0 </w:t>
      </w:r>
      <w:r w:rsidRPr="00D529B1">
        <w:rPr>
          <w:b w:val="0"/>
          <w:bCs w:val="0"/>
        </w:rPr>
        <w:t>= ….……………...............</w:t>
      </w:r>
    </w:p>
    <w:p w14:paraId="442584C5" w14:textId="77777777" w:rsidR="00247F95" w:rsidRPr="00D529B1" w:rsidRDefault="00247F95" w:rsidP="00247F95">
      <w:pPr>
        <w:spacing w:after="120" w:line="276" w:lineRule="auto"/>
        <w:ind w:firstLine="1440"/>
        <w:jc w:val="both"/>
        <w:rPr>
          <w:b w:val="0"/>
          <w:bCs w:val="0"/>
        </w:rPr>
      </w:pPr>
      <w:r w:rsidRPr="00D529B1">
        <w:rPr>
          <w:b w:val="0"/>
          <w:bCs w:val="0"/>
        </w:rPr>
        <w:t>J</w:t>
      </w:r>
      <w:r w:rsidRPr="00D529B1">
        <w:rPr>
          <w:b w:val="0"/>
          <w:bCs w:val="0"/>
          <w:vertAlign w:val="subscript"/>
        </w:rPr>
        <w:t xml:space="preserve">1 </w:t>
      </w:r>
      <w:r w:rsidRPr="00D529B1">
        <w:rPr>
          <w:b w:val="0"/>
          <w:bCs w:val="0"/>
        </w:rPr>
        <w:t>= …………………...............; K</w:t>
      </w:r>
      <w:r w:rsidRPr="00D529B1">
        <w:rPr>
          <w:b w:val="0"/>
          <w:bCs w:val="0"/>
          <w:vertAlign w:val="subscript"/>
        </w:rPr>
        <w:t xml:space="preserve">1 </w:t>
      </w:r>
      <w:r w:rsidRPr="00D529B1">
        <w:rPr>
          <w:b w:val="0"/>
          <w:bCs w:val="0"/>
        </w:rPr>
        <w:t>= ….……………...............</w:t>
      </w:r>
    </w:p>
    <w:p w14:paraId="63A057BC" w14:textId="77777777" w:rsidR="00247F95" w:rsidRDefault="00247F95" w:rsidP="00247F95">
      <w:pPr>
        <w:spacing w:line="360" w:lineRule="auto"/>
        <w:jc w:val="both"/>
        <w:rPr>
          <w:b w:val="0"/>
        </w:rPr>
      </w:pPr>
    </w:p>
    <w:p w14:paraId="7ECCCD0F" w14:textId="79342795" w:rsidR="00247F95" w:rsidRDefault="00247F95" w:rsidP="00247F95">
      <w:pPr>
        <w:spacing w:line="360" w:lineRule="auto"/>
        <w:jc w:val="both"/>
        <w:rPr>
          <w:b w:val="0"/>
        </w:rPr>
      </w:pPr>
      <w:r w:rsidRPr="00247F95">
        <w:rPr>
          <w:b w:val="0"/>
        </w:rPr>
        <w:t>Implement the circuit via simulation software and paste the result in here</w:t>
      </w:r>
    </w:p>
    <w:p w14:paraId="4BB58E6F" w14:textId="77777777" w:rsidR="00247F95" w:rsidRDefault="00247F95" w:rsidP="0026624F">
      <w:pPr>
        <w:spacing w:line="360" w:lineRule="auto"/>
        <w:jc w:val="both"/>
        <w:rPr>
          <w:b w:val="0"/>
        </w:rPr>
      </w:pPr>
    </w:p>
    <w:p w14:paraId="4CB0834E" w14:textId="5A344113" w:rsidR="0026624F" w:rsidRDefault="0026624F" w:rsidP="004A200E">
      <w:pPr>
        <w:spacing w:line="360" w:lineRule="auto"/>
        <w:jc w:val="both"/>
        <w:rPr>
          <w:bCs w:val="0"/>
        </w:rPr>
      </w:pPr>
    </w:p>
    <w:p w14:paraId="21B165EC" w14:textId="565C221F" w:rsidR="00247F95" w:rsidRDefault="00247F95" w:rsidP="004A200E">
      <w:pPr>
        <w:spacing w:line="360" w:lineRule="auto"/>
        <w:jc w:val="both"/>
        <w:rPr>
          <w:bCs w:val="0"/>
        </w:rPr>
      </w:pPr>
    </w:p>
    <w:p w14:paraId="2795D595" w14:textId="3A2F7232" w:rsidR="00247F95" w:rsidRDefault="00247F95" w:rsidP="004A200E">
      <w:pPr>
        <w:spacing w:line="360" w:lineRule="auto"/>
        <w:jc w:val="both"/>
        <w:rPr>
          <w:bCs w:val="0"/>
        </w:rPr>
      </w:pPr>
    </w:p>
    <w:p w14:paraId="493CC36D" w14:textId="3B220F94" w:rsidR="00247F95" w:rsidRDefault="00247F95" w:rsidP="004A200E">
      <w:pPr>
        <w:spacing w:line="360" w:lineRule="auto"/>
        <w:jc w:val="both"/>
        <w:rPr>
          <w:bCs w:val="0"/>
        </w:rPr>
      </w:pPr>
    </w:p>
    <w:p w14:paraId="24BC7895" w14:textId="6D6AC178" w:rsidR="00247F95" w:rsidRDefault="00247F95" w:rsidP="004A200E">
      <w:pPr>
        <w:spacing w:line="360" w:lineRule="auto"/>
        <w:jc w:val="both"/>
        <w:rPr>
          <w:bCs w:val="0"/>
        </w:rPr>
      </w:pPr>
    </w:p>
    <w:p w14:paraId="338D1487" w14:textId="77777777" w:rsidR="00247F95" w:rsidRDefault="00247F95" w:rsidP="004A200E">
      <w:pPr>
        <w:spacing w:line="360" w:lineRule="auto"/>
        <w:jc w:val="both"/>
        <w:rPr>
          <w:bCs w:val="0"/>
        </w:rPr>
      </w:pPr>
    </w:p>
    <w:p w14:paraId="771F48E7" w14:textId="063CB32B" w:rsidR="00247F95" w:rsidRDefault="00247F95" w:rsidP="004A200E">
      <w:pPr>
        <w:spacing w:line="360" w:lineRule="auto"/>
        <w:jc w:val="both"/>
        <w:rPr>
          <w:bCs w:val="0"/>
        </w:rPr>
      </w:pPr>
    </w:p>
    <w:p w14:paraId="61B225CD" w14:textId="0A61179F" w:rsidR="00247F95" w:rsidRDefault="00247F95" w:rsidP="004A200E">
      <w:pPr>
        <w:spacing w:line="360" w:lineRule="auto"/>
        <w:jc w:val="both"/>
        <w:rPr>
          <w:bCs w:val="0"/>
        </w:rPr>
      </w:pPr>
    </w:p>
    <w:p w14:paraId="4D61B31D" w14:textId="77777777" w:rsidR="00247F95" w:rsidRDefault="00247F95" w:rsidP="00247F95">
      <w:pPr>
        <w:spacing w:line="360" w:lineRule="auto"/>
        <w:jc w:val="both"/>
        <w:rPr>
          <w:b w:val="0"/>
        </w:rPr>
      </w:pPr>
      <w:r w:rsidRPr="00860288">
        <w:rPr>
          <w:b w:val="0"/>
        </w:rPr>
        <w:t>Make comment on the results</w:t>
      </w:r>
    </w:p>
    <w:p w14:paraId="49D3E2B0" w14:textId="38213002" w:rsidR="00247F95" w:rsidRDefault="00247F95" w:rsidP="004A200E">
      <w:pPr>
        <w:spacing w:line="360" w:lineRule="auto"/>
        <w:jc w:val="both"/>
        <w:rPr>
          <w:bCs w:val="0"/>
        </w:rPr>
      </w:pPr>
    </w:p>
    <w:p w14:paraId="6C3B99B6" w14:textId="4584C4EA" w:rsidR="00247F95" w:rsidRDefault="00247F95" w:rsidP="004A200E">
      <w:pPr>
        <w:spacing w:line="360" w:lineRule="auto"/>
        <w:jc w:val="both"/>
        <w:rPr>
          <w:bCs w:val="0"/>
        </w:rPr>
      </w:pPr>
    </w:p>
    <w:p w14:paraId="11833122" w14:textId="77777777" w:rsidR="00247F95" w:rsidRDefault="00247F95" w:rsidP="004A200E">
      <w:pPr>
        <w:spacing w:line="360" w:lineRule="auto"/>
        <w:jc w:val="both"/>
        <w:rPr>
          <w:bCs w:val="0"/>
        </w:rPr>
      </w:pPr>
    </w:p>
    <w:sectPr w:rsidR="00247F95" w:rsidSect="00592A3B">
      <w:headerReference w:type="default" r:id="rId44"/>
      <w:footerReference w:type="even" r:id="rId45"/>
      <w:footerReference w:type="default" r:id="rId46"/>
      <w:pgSz w:w="11907" w:h="16840" w:code="9"/>
      <w:pgMar w:top="1701" w:right="1134" w:bottom="1418" w:left="1701" w:header="567" w:footer="567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D0F92B" w14:textId="77777777" w:rsidR="00D64082" w:rsidRDefault="00D64082">
      <w:r>
        <w:separator/>
      </w:r>
    </w:p>
  </w:endnote>
  <w:endnote w:type="continuationSeparator" w:id="0">
    <w:p w14:paraId="1F2ECE74" w14:textId="77777777" w:rsidR="00D64082" w:rsidRDefault="00D640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3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3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A3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13A607" w14:textId="77777777" w:rsidR="001D13F4" w:rsidRDefault="001D13F4" w:rsidP="00BA23B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D503AD" w14:textId="77777777" w:rsidR="001D13F4" w:rsidRDefault="001D13F4" w:rsidP="005270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3C2AE4" w14:textId="77777777" w:rsidR="00E44660" w:rsidRDefault="00E44660" w:rsidP="000A145C">
    <w:pPr>
      <w:pStyle w:val="Footer"/>
      <w:pBdr>
        <w:bottom w:val="single" w:sz="6" w:space="1" w:color="auto"/>
      </w:pBdr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 w:firstLine="261"/>
    </w:pPr>
  </w:p>
  <w:p w14:paraId="1C462DCB" w14:textId="7C362AD2" w:rsidR="001D13F4" w:rsidRPr="00683E01" w:rsidRDefault="0006313F" w:rsidP="007A49BF">
    <w:pPr>
      <w:pStyle w:val="Footer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/>
      <w:rPr>
        <w:sz w:val="20"/>
        <w:szCs w:val="20"/>
      </w:rPr>
    </w:pPr>
    <w:r w:rsidRPr="0006313F">
      <w:rPr>
        <w:sz w:val="20"/>
        <w:szCs w:val="20"/>
      </w:rPr>
      <w:t>Digital Logic Design Laboratory</w:t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E44660" w:rsidRPr="00683E01">
      <w:rPr>
        <w:sz w:val="20"/>
        <w:szCs w:val="20"/>
      </w:rPr>
      <w:t xml:space="preserve">      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PAGE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  <w:r w:rsidR="000A145C" w:rsidRPr="00683E01">
      <w:rPr>
        <w:rStyle w:val="PageNumber"/>
        <w:sz w:val="20"/>
        <w:szCs w:val="20"/>
      </w:rPr>
      <w:t>-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NUMPAGES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8A9D24" w14:textId="77777777" w:rsidR="00D64082" w:rsidRDefault="00D64082">
      <w:r>
        <w:separator/>
      </w:r>
    </w:p>
  </w:footnote>
  <w:footnote w:type="continuationSeparator" w:id="0">
    <w:p w14:paraId="45FBCF14" w14:textId="77777777" w:rsidR="00D64082" w:rsidRDefault="00D640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EC54B4" w14:textId="6D877A4D" w:rsidR="00D72694" w:rsidRDefault="00214634" w:rsidP="00D72694">
    <w:pPr>
      <w:pStyle w:val="Header"/>
      <w:tabs>
        <w:tab w:val="clear" w:pos="4320"/>
        <w:tab w:val="clear" w:pos="8640"/>
        <w:tab w:val="left" w:pos="262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BB319F" wp14:editId="4D2DB50C">
              <wp:simplePos x="0" y="0"/>
              <wp:positionH relativeFrom="column">
                <wp:posOffset>590550</wp:posOffset>
              </wp:positionH>
              <wp:positionV relativeFrom="paragraph">
                <wp:posOffset>69850</wp:posOffset>
              </wp:positionV>
              <wp:extent cx="5105400" cy="407670"/>
              <wp:effectExtent l="9525" t="12700" r="9525" b="8255"/>
              <wp:wrapNone/>
              <wp:docPr id="3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0" cy="407670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EC3060" w14:textId="77777777" w:rsidR="00D72694" w:rsidRPr="00074DE8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Nam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INTERNATIONAL</w:t>
                              </w:r>
                            </w:smartTag>
                            <w:r w:rsidRPr="00074DE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UNIVERSITY</w:t>
                              </w:r>
                            </w:smartTag>
                          </w:smartTag>
                        </w:p>
                        <w:p w14:paraId="6408ABAA" w14:textId="77777777" w:rsidR="00D72694" w:rsidRPr="001D1921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Typ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SCHOOL</w:t>
                              </w:r>
                            </w:smartTag>
                            <w:r w:rsidRPr="001D1921">
                              <w:rPr>
                                <w:sz w:val="20"/>
                                <w:szCs w:val="20"/>
                              </w:rPr>
                              <w:t xml:space="preserve"> OF </w:t>
                            </w:r>
                            <w:smartTag w:uri="urn:schemas-microsoft-com:office:smarttags" w:element="PlaceNam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ELECT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ICAL ENGINEERING</w:t>
                              </w:r>
                            </w:smartTag>
                          </w:smartTag>
                          <w:r w:rsidRPr="001D1921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6BB319F" id="Rectangle 19" o:spid="_x0000_s1026" style="position:absolute;margin-left:46.5pt;margin-top:5.5pt;width:402pt;height:32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" fillcolor="silver" strokecolor="white">
              <v:textbox>
                <w:txbxContent>
                  <w:p w14:paraId="34EC3060" w14:textId="77777777" w:rsidR="00D72694" w:rsidRPr="00074DE8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Name">
                        <w:r w:rsidRPr="00074DE8">
                          <w:rPr>
                            <w:sz w:val="20"/>
                            <w:szCs w:val="20"/>
                          </w:rPr>
                          <w:t>INTERNATIONAL</w:t>
                        </w:r>
                      </w:smartTag>
                      <w:r w:rsidRPr="00074DE8">
                        <w:rPr>
                          <w:sz w:val="20"/>
                          <w:szCs w:val="20"/>
                        </w:rPr>
                        <w:t xml:space="preserve"> </w:t>
                      </w:r>
                      <w:smartTag w:uri="urn:schemas-microsoft-com:office:smarttags" w:element="PlaceType">
                        <w:r w:rsidRPr="00074DE8">
                          <w:rPr>
                            <w:sz w:val="20"/>
                            <w:szCs w:val="20"/>
                          </w:rPr>
                          <w:t>UNIVERSITY</w:t>
                        </w:r>
                      </w:smartTag>
                    </w:smartTag>
                  </w:p>
                  <w:p w14:paraId="6408ABAA" w14:textId="77777777" w:rsidR="00D72694" w:rsidRPr="001D1921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Type">
                        <w:r w:rsidRPr="001D1921">
                          <w:rPr>
                            <w:sz w:val="20"/>
                            <w:szCs w:val="20"/>
                          </w:rPr>
                          <w:t>SCHOOL</w:t>
                        </w:r>
                      </w:smartTag>
                      <w:r w:rsidRPr="001D1921">
                        <w:rPr>
                          <w:sz w:val="20"/>
                          <w:szCs w:val="20"/>
                        </w:rPr>
                        <w:t xml:space="preserve"> OF </w:t>
                      </w:r>
                      <w:smartTag w:uri="urn:schemas-microsoft-com:office:smarttags" w:element="PlaceName">
                        <w:r w:rsidRPr="001D1921">
                          <w:rPr>
                            <w:sz w:val="20"/>
                            <w:szCs w:val="20"/>
                          </w:rPr>
                          <w:t>ELECTR</w:t>
                        </w:r>
                        <w:r>
                          <w:rPr>
                            <w:sz w:val="20"/>
                            <w:szCs w:val="20"/>
                          </w:rPr>
                          <w:t>ICAL ENGINEERING</w:t>
                        </w:r>
                      </w:smartTag>
                    </w:smartTag>
                    <w:r w:rsidRPr="001D1921">
                      <w:rPr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inline distT="0" distB="0" distL="0" distR="0" wp14:anchorId="3E0495BC" wp14:editId="7A2998FC">
          <wp:extent cx="571500" cy="571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72694">
      <w:tab/>
    </w:r>
  </w:p>
  <w:p w14:paraId="697A4FCF" w14:textId="67E899CE" w:rsidR="001D13F4" w:rsidRDefault="0021463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66B7ECD" wp14:editId="152C84A0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760720" cy="0"/>
              <wp:effectExtent l="9525" t="9525" r="11430" b="9525"/>
              <wp:wrapNone/>
              <wp:docPr id="2" name="Lin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4904FD" id="Line 1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53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83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02FF2B7B"/>
    <w:multiLevelType w:val="multilevel"/>
    <w:tmpl w:val="117AC55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F320E"/>
    <w:multiLevelType w:val="multilevel"/>
    <w:tmpl w:val="325409A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855D9D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325D9"/>
    <w:multiLevelType w:val="hybridMultilevel"/>
    <w:tmpl w:val="9B8841CE"/>
    <w:lvl w:ilvl="0" w:tplc="ADDEBC20">
      <w:start w:val="4"/>
      <w:numFmt w:val="bullet"/>
      <w:lvlText w:val="-"/>
      <w:lvlJc w:val="left"/>
      <w:pPr>
        <w:tabs>
          <w:tab w:val="num" w:pos="1332"/>
        </w:tabs>
        <w:ind w:left="1332" w:hanging="765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0E091BAF"/>
    <w:multiLevelType w:val="multilevel"/>
    <w:tmpl w:val="8D68525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423C58"/>
    <w:multiLevelType w:val="multilevel"/>
    <w:tmpl w:val="983A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3A2A68"/>
    <w:multiLevelType w:val="hybridMultilevel"/>
    <w:tmpl w:val="5964AB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64670"/>
    <w:multiLevelType w:val="multilevel"/>
    <w:tmpl w:val="F14EEBA6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9" w15:restartNumberingAfterBreak="0">
    <w:nsid w:val="28A20395"/>
    <w:multiLevelType w:val="hybridMultilevel"/>
    <w:tmpl w:val="B34CE2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D97E9B"/>
    <w:multiLevelType w:val="hybridMultilevel"/>
    <w:tmpl w:val="8744B8B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DB10F1"/>
    <w:multiLevelType w:val="hybridMultilevel"/>
    <w:tmpl w:val="6F5EF62C"/>
    <w:lvl w:ilvl="0" w:tplc="0E16C1D4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05E537E"/>
    <w:multiLevelType w:val="hybridMultilevel"/>
    <w:tmpl w:val="BCE89AA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4BCDCD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9A47A26"/>
    <w:multiLevelType w:val="hybridMultilevel"/>
    <w:tmpl w:val="3F065930"/>
    <w:lvl w:ilvl="0" w:tplc="AA3C330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31038B"/>
    <w:multiLevelType w:val="hybridMultilevel"/>
    <w:tmpl w:val="404883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DC7302F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6" w15:restartNumberingAfterBreak="0">
    <w:nsid w:val="40E13001"/>
    <w:multiLevelType w:val="hybridMultilevel"/>
    <w:tmpl w:val="FADA4888"/>
    <w:lvl w:ilvl="0" w:tplc="A07C222A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2C01217"/>
    <w:multiLevelType w:val="hybridMultilevel"/>
    <w:tmpl w:val="822681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04266"/>
    <w:multiLevelType w:val="hybridMultilevel"/>
    <w:tmpl w:val="683E91CE"/>
    <w:lvl w:ilvl="0" w:tplc="5BC2881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AD485E"/>
    <w:multiLevelType w:val="hybridMultilevel"/>
    <w:tmpl w:val="AA202F60"/>
    <w:lvl w:ilvl="0" w:tplc="C83A01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AA26226"/>
    <w:multiLevelType w:val="hybridMultilevel"/>
    <w:tmpl w:val="2794B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D562DF"/>
    <w:multiLevelType w:val="hybridMultilevel"/>
    <w:tmpl w:val="9EA00B6C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DF70D91"/>
    <w:multiLevelType w:val="hybridMultilevel"/>
    <w:tmpl w:val="121AD61E"/>
    <w:lvl w:ilvl="0" w:tplc="25C07C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E17F5F"/>
    <w:multiLevelType w:val="hybridMultilevel"/>
    <w:tmpl w:val="1B445F54"/>
    <w:lvl w:ilvl="0" w:tplc="D64A804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B3D42CD"/>
    <w:multiLevelType w:val="hybridMultilevel"/>
    <w:tmpl w:val="512A114A"/>
    <w:lvl w:ilvl="0" w:tplc="91CA94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D325A49"/>
    <w:multiLevelType w:val="multilevel"/>
    <w:tmpl w:val="0332E7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1BD249C"/>
    <w:multiLevelType w:val="multilevel"/>
    <w:tmpl w:val="4AF278B6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935069"/>
    <w:multiLevelType w:val="hybridMultilevel"/>
    <w:tmpl w:val="117AC5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3C2E85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9" w15:restartNumberingAfterBreak="0">
    <w:nsid w:val="76417290"/>
    <w:multiLevelType w:val="hybridMultilevel"/>
    <w:tmpl w:val="4AF278B6"/>
    <w:lvl w:ilvl="0" w:tplc="D384F40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18574B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535F80"/>
    <w:multiLevelType w:val="hybridMultilevel"/>
    <w:tmpl w:val="B42812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03781D"/>
    <w:multiLevelType w:val="hybridMultilevel"/>
    <w:tmpl w:val="C5EEB9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5101875">
    <w:abstractNumId w:val="8"/>
  </w:num>
  <w:num w:numId="2" w16cid:durableId="2090227119">
    <w:abstractNumId w:val="12"/>
  </w:num>
  <w:num w:numId="3" w16cid:durableId="631134703">
    <w:abstractNumId w:val="29"/>
  </w:num>
  <w:num w:numId="4" w16cid:durableId="879173817">
    <w:abstractNumId w:val="27"/>
  </w:num>
  <w:num w:numId="5" w16cid:durableId="319115398">
    <w:abstractNumId w:val="15"/>
  </w:num>
  <w:num w:numId="6" w16cid:durableId="597102810">
    <w:abstractNumId w:val="28"/>
  </w:num>
  <w:num w:numId="7" w16cid:durableId="793408892">
    <w:abstractNumId w:val="23"/>
  </w:num>
  <w:num w:numId="8" w16cid:durableId="1409837906">
    <w:abstractNumId w:val="11"/>
  </w:num>
  <w:num w:numId="9" w16cid:durableId="1934825597">
    <w:abstractNumId w:val="16"/>
  </w:num>
  <w:num w:numId="10" w16cid:durableId="999846571">
    <w:abstractNumId w:val="8"/>
  </w:num>
  <w:num w:numId="11" w16cid:durableId="749160638">
    <w:abstractNumId w:val="8"/>
  </w:num>
  <w:num w:numId="12" w16cid:durableId="806168921">
    <w:abstractNumId w:val="8"/>
  </w:num>
  <w:num w:numId="13" w16cid:durableId="1893806346">
    <w:abstractNumId w:val="8"/>
  </w:num>
  <w:num w:numId="14" w16cid:durableId="545026786">
    <w:abstractNumId w:val="8"/>
  </w:num>
  <w:num w:numId="15" w16cid:durableId="925653903">
    <w:abstractNumId w:val="8"/>
  </w:num>
  <w:num w:numId="16" w16cid:durableId="977106161">
    <w:abstractNumId w:val="26"/>
  </w:num>
  <w:num w:numId="17" w16cid:durableId="112555992">
    <w:abstractNumId w:val="10"/>
  </w:num>
  <w:num w:numId="18" w16cid:durableId="705259829">
    <w:abstractNumId w:val="24"/>
  </w:num>
  <w:num w:numId="19" w16cid:durableId="1578663558">
    <w:abstractNumId w:val="0"/>
  </w:num>
  <w:num w:numId="20" w16cid:durableId="1371494697">
    <w:abstractNumId w:val="5"/>
  </w:num>
  <w:num w:numId="21" w16cid:durableId="190648956">
    <w:abstractNumId w:val="14"/>
  </w:num>
  <w:num w:numId="22" w16cid:durableId="431240813">
    <w:abstractNumId w:val="19"/>
  </w:num>
  <w:num w:numId="23" w16cid:durableId="1180654393">
    <w:abstractNumId w:val="25"/>
  </w:num>
  <w:num w:numId="24" w16cid:durableId="684669419">
    <w:abstractNumId w:val="6"/>
  </w:num>
  <w:num w:numId="25" w16cid:durableId="775715885">
    <w:abstractNumId w:val="1"/>
  </w:num>
  <w:num w:numId="26" w16cid:durableId="117844548">
    <w:abstractNumId w:val="17"/>
  </w:num>
  <w:num w:numId="27" w16cid:durableId="26687253">
    <w:abstractNumId w:val="4"/>
  </w:num>
  <w:num w:numId="28" w16cid:durableId="1751005009">
    <w:abstractNumId w:val="2"/>
  </w:num>
  <w:num w:numId="29" w16cid:durableId="1374231402">
    <w:abstractNumId w:val="8"/>
  </w:num>
  <w:num w:numId="30" w16cid:durableId="619729098">
    <w:abstractNumId w:val="21"/>
  </w:num>
  <w:num w:numId="31" w16cid:durableId="285433927">
    <w:abstractNumId w:val="18"/>
  </w:num>
  <w:num w:numId="32" w16cid:durableId="922644082">
    <w:abstractNumId w:val="8"/>
  </w:num>
  <w:num w:numId="33" w16cid:durableId="240264400">
    <w:abstractNumId w:val="8"/>
  </w:num>
  <w:num w:numId="34" w16cid:durableId="2114202690">
    <w:abstractNumId w:val="8"/>
  </w:num>
  <w:num w:numId="35" w16cid:durableId="1340112485">
    <w:abstractNumId w:val="8"/>
  </w:num>
  <w:num w:numId="36" w16cid:durableId="111050271">
    <w:abstractNumId w:val="8"/>
  </w:num>
  <w:num w:numId="37" w16cid:durableId="1867012659">
    <w:abstractNumId w:val="8"/>
  </w:num>
  <w:num w:numId="38" w16cid:durableId="1430353693">
    <w:abstractNumId w:val="22"/>
  </w:num>
  <w:num w:numId="39" w16cid:durableId="1538665277">
    <w:abstractNumId w:val="31"/>
  </w:num>
  <w:num w:numId="40" w16cid:durableId="1274822366">
    <w:abstractNumId w:val="9"/>
  </w:num>
  <w:num w:numId="41" w16cid:durableId="1629436974">
    <w:abstractNumId w:val="30"/>
  </w:num>
  <w:num w:numId="42" w16cid:durableId="553279843">
    <w:abstractNumId w:val="20"/>
  </w:num>
  <w:num w:numId="43" w16cid:durableId="1842623157">
    <w:abstractNumId w:val="7"/>
  </w:num>
  <w:num w:numId="44" w16cid:durableId="2123570091">
    <w:abstractNumId w:val="3"/>
  </w:num>
  <w:num w:numId="45" w16cid:durableId="877933508">
    <w:abstractNumId w:val="32"/>
  </w:num>
  <w:num w:numId="46" w16cid:durableId="7962182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61"/>
  <w:displayVerticalDrawingGridEvery w:val="2"/>
  <w:characterSpacingControl w:val="doNotCompress"/>
  <w:hdrShapeDefaults>
    <o:shapedefaults v:ext="edit" spidmax="2068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zA0sjAwNzU1NjRU0lEKTi0uzszPAykwMqgFACbhkpAtAAAA"/>
  </w:docVars>
  <w:rsids>
    <w:rsidRoot w:val="00E74251"/>
    <w:rsid w:val="00001BE0"/>
    <w:rsid w:val="00004073"/>
    <w:rsid w:val="000048B3"/>
    <w:rsid w:val="000062F9"/>
    <w:rsid w:val="00006B55"/>
    <w:rsid w:val="0001178A"/>
    <w:rsid w:val="00016E51"/>
    <w:rsid w:val="00041E84"/>
    <w:rsid w:val="000434E3"/>
    <w:rsid w:val="00044011"/>
    <w:rsid w:val="000460EF"/>
    <w:rsid w:val="00050014"/>
    <w:rsid w:val="000513B3"/>
    <w:rsid w:val="00055DD4"/>
    <w:rsid w:val="00056ADE"/>
    <w:rsid w:val="0006313F"/>
    <w:rsid w:val="00065B04"/>
    <w:rsid w:val="000668EE"/>
    <w:rsid w:val="0006741F"/>
    <w:rsid w:val="00070116"/>
    <w:rsid w:val="00072E10"/>
    <w:rsid w:val="00075CB8"/>
    <w:rsid w:val="00083F93"/>
    <w:rsid w:val="00085F61"/>
    <w:rsid w:val="00087C44"/>
    <w:rsid w:val="00090130"/>
    <w:rsid w:val="00090362"/>
    <w:rsid w:val="00091237"/>
    <w:rsid w:val="000A140F"/>
    <w:rsid w:val="000A145C"/>
    <w:rsid w:val="000B4AF0"/>
    <w:rsid w:val="000B718F"/>
    <w:rsid w:val="000C53E3"/>
    <w:rsid w:val="000C7335"/>
    <w:rsid w:val="000D50C0"/>
    <w:rsid w:val="000D5818"/>
    <w:rsid w:val="000D6C16"/>
    <w:rsid w:val="000E6B4B"/>
    <w:rsid w:val="000F0AF1"/>
    <w:rsid w:val="001065CD"/>
    <w:rsid w:val="001077BE"/>
    <w:rsid w:val="00111135"/>
    <w:rsid w:val="00112ED7"/>
    <w:rsid w:val="001137D3"/>
    <w:rsid w:val="0011437F"/>
    <w:rsid w:val="00116E01"/>
    <w:rsid w:val="0012055D"/>
    <w:rsid w:val="00120B4F"/>
    <w:rsid w:val="00127F3F"/>
    <w:rsid w:val="00132473"/>
    <w:rsid w:val="00132F75"/>
    <w:rsid w:val="00133F67"/>
    <w:rsid w:val="0013427B"/>
    <w:rsid w:val="00135080"/>
    <w:rsid w:val="001365B8"/>
    <w:rsid w:val="00146BB1"/>
    <w:rsid w:val="0015291E"/>
    <w:rsid w:val="00160A87"/>
    <w:rsid w:val="00163F98"/>
    <w:rsid w:val="001734E1"/>
    <w:rsid w:val="00173DD4"/>
    <w:rsid w:val="00180740"/>
    <w:rsid w:val="0018726D"/>
    <w:rsid w:val="001941B4"/>
    <w:rsid w:val="00195A41"/>
    <w:rsid w:val="00197AD9"/>
    <w:rsid w:val="00197D43"/>
    <w:rsid w:val="001A0ACA"/>
    <w:rsid w:val="001A5349"/>
    <w:rsid w:val="001B45B0"/>
    <w:rsid w:val="001B55AB"/>
    <w:rsid w:val="001B6DBD"/>
    <w:rsid w:val="001C1F28"/>
    <w:rsid w:val="001D0FA2"/>
    <w:rsid w:val="001D13F4"/>
    <w:rsid w:val="001E0C4F"/>
    <w:rsid w:val="001E27C7"/>
    <w:rsid w:val="001E3C46"/>
    <w:rsid w:val="001F5B3A"/>
    <w:rsid w:val="002002AF"/>
    <w:rsid w:val="00203F59"/>
    <w:rsid w:val="00211AF1"/>
    <w:rsid w:val="00213E5F"/>
    <w:rsid w:val="00214634"/>
    <w:rsid w:val="00214B74"/>
    <w:rsid w:val="00220F35"/>
    <w:rsid w:val="00223227"/>
    <w:rsid w:val="0023130F"/>
    <w:rsid w:val="00235990"/>
    <w:rsid w:val="00235B18"/>
    <w:rsid w:val="00235BA3"/>
    <w:rsid w:val="0024442E"/>
    <w:rsid w:val="00244BBC"/>
    <w:rsid w:val="00247F95"/>
    <w:rsid w:val="00251281"/>
    <w:rsid w:val="00263551"/>
    <w:rsid w:val="00263A00"/>
    <w:rsid w:val="00263A9D"/>
    <w:rsid w:val="00264054"/>
    <w:rsid w:val="0026624F"/>
    <w:rsid w:val="002666FD"/>
    <w:rsid w:val="00267E48"/>
    <w:rsid w:val="00283539"/>
    <w:rsid w:val="00292701"/>
    <w:rsid w:val="002B6640"/>
    <w:rsid w:val="002B7597"/>
    <w:rsid w:val="002C14F8"/>
    <w:rsid w:val="002C163A"/>
    <w:rsid w:val="002D1F36"/>
    <w:rsid w:val="002E2AF0"/>
    <w:rsid w:val="002E639E"/>
    <w:rsid w:val="002F23CB"/>
    <w:rsid w:val="002F27A3"/>
    <w:rsid w:val="00306C3F"/>
    <w:rsid w:val="00313C65"/>
    <w:rsid w:val="003203FA"/>
    <w:rsid w:val="0032067B"/>
    <w:rsid w:val="00326545"/>
    <w:rsid w:val="003367B0"/>
    <w:rsid w:val="00337E11"/>
    <w:rsid w:val="00342CD7"/>
    <w:rsid w:val="00343294"/>
    <w:rsid w:val="00344F76"/>
    <w:rsid w:val="00345C9B"/>
    <w:rsid w:val="00370BAD"/>
    <w:rsid w:val="00375E14"/>
    <w:rsid w:val="0038024F"/>
    <w:rsid w:val="00385AB2"/>
    <w:rsid w:val="003944A8"/>
    <w:rsid w:val="00397822"/>
    <w:rsid w:val="003A334F"/>
    <w:rsid w:val="003A7E96"/>
    <w:rsid w:val="003B2A6B"/>
    <w:rsid w:val="003B4B1B"/>
    <w:rsid w:val="003B5290"/>
    <w:rsid w:val="003C3D93"/>
    <w:rsid w:val="003C3F60"/>
    <w:rsid w:val="003C54E2"/>
    <w:rsid w:val="003C588A"/>
    <w:rsid w:val="003D6212"/>
    <w:rsid w:val="003E2B8B"/>
    <w:rsid w:val="003E36B3"/>
    <w:rsid w:val="003E6B37"/>
    <w:rsid w:val="003F3432"/>
    <w:rsid w:val="004060C3"/>
    <w:rsid w:val="004061C1"/>
    <w:rsid w:val="00410549"/>
    <w:rsid w:val="00411714"/>
    <w:rsid w:val="00411BA9"/>
    <w:rsid w:val="0042149D"/>
    <w:rsid w:val="004220B0"/>
    <w:rsid w:val="00423D5B"/>
    <w:rsid w:val="004343EE"/>
    <w:rsid w:val="00437737"/>
    <w:rsid w:val="00441BBF"/>
    <w:rsid w:val="00442CE1"/>
    <w:rsid w:val="00443090"/>
    <w:rsid w:val="00447E81"/>
    <w:rsid w:val="00451D1B"/>
    <w:rsid w:val="00451DD0"/>
    <w:rsid w:val="00452829"/>
    <w:rsid w:val="00452BD4"/>
    <w:rsid w:val="00452CA3"/>
    <w:rsid w:val="0045441F"/>
    <w:rsid w:val="004547F1"/>
    <w:rsid w:val="00461984"/>
    <w:rsid w:val="00467DAD"/>
    <w:rsid w:val="00483DE1"/>
    <w:rsid w:val="0049080F"/>
    <w:rsid w:val="00494D19"/>
    <w:rsid w:val="004A200E"/>
    <w:rsid w:val="004A30DE"/>
    <w:rsid w:val="004B3A6B"/>
    <w:rsid w:val="004B62CB"/>
    <w:rsid w:val="004C0A38"/>
    <w:rsid w:val="004C599F"/>
    <w:rsid w:val="004D1E11"/>
    <w:rsid w:val="004D3B3F"/>
    <w:rsid w:val="004D4DD5"/>
    <w:rsid w:val="004D636F"/>
    <w:rsid w:val="004E0036"/>
    <w:rsid w:val="004E65FC"/>
    <w:rsid w:val="004F3D2F"/>
    <w:rsid w:val="004F41B0"/>
    <w:rsid w:val="004F6797"/>
    <w:rsid w:val="00503EC8"/>
    <w:rsid w:val="00504B2C"/>
    <w:rsid w:val="00507816"/>
    <w:rsid w:val="005103A2"/>
    <w:rsid w:val="00510575"/>
    <w:rsid w:val="005136BC"/>
    <w:rsid w:val="00516B03"/>
    <w:rsid w:val="0052705A"/>
    <w:rsid w:val="00527C6D"/>
    <w:rsid w:val="00533043"/>
    <w:rsid w:val="005418BD"/>
    <w:rsid w:val="00543512"/>
    <w:rsid w:val="00545056"/>
    <w:rsid w:val="00546915"/>
    <w:rsid w:val="005535E8"/>
    <w:rsid w:val="005625D5"/>
    <w:rsid w:val="00563BB8"/>
    <w:rsid w:val="0057118C"/>
    <w:rsid w:val="00571CB6"/>
    <w:rsid w:val="0057285F"/>
    <w:rsid w:val="0057439B"/>
    <w:rsid w:val="00576253"/>
    <w:rsid w:val="005809AF"/>
    <w:rsid w:val="00584A46"/>
    <w:rsid w:val="00592A3B"/>
    <w:rsid w:val="00595639"/>
    <w:rsid w:val="005961B7"/>
    <w:rsid w:val="005A0082"/>
    <w:rsid w:val="005A535D"/>
    <w:rsid w:val="005A7912"/>
    <w:rsid w:val="005C2EDD"/>
    <w:rsid w:val="005C52CC"/>
    <w:rsid w:val="005D1716"/>
    <w:rsid w:val="005E6372"/>
    <w:rsid w:val="005F1365"/>
    <w:rsid w:val="005F73E8"/>
    <w:rsid w:val="006037E8"/>
    <w:rsid w:val="00604A1E"/>
    <w:rsid w:val="006056B7"/>
    <w:rsid w:val="006113C1"/>
    <w:rsid w:val="00621739"/>
    <w:rsid w:val="006235AA"/>
    <w:rsid w:val="006306DA"/>
    <w:rsid w:val="00632077"/>
    <w:rsid w:val="006352B8"/>
    <w:rsid w:val="0064588B"/>
    <w:rsid w:val="00647C1C"/>
    <w:rsid w:val="00663B8C"/>
    <w:rsid w:val="0066799A"/>
    <w:rsid w:val="0067006B"/>
    <w:rsid w:val="00673582"/>
    <w:rsid w:val="00683E01"/>
    <w:rsid w:val="00686025"/>
    <w:rsid w:val="0068697B"/>
    <w:rsid w:val="00690775"/>
    <w:rsid w:val="006960E9"/>
    <w:rsid w:val="006A1C18"/>
    <w:rsid w:val="006A2C5E"/>
    <w:rsid w:val="006B2E8B"/>
    <w:rsid w:val="006B759C"/>
    <w:rsid w:val="006C1039"/>
    <w:rsid w:val="006C5299"/>
    <w:rsid w:val="006C601C"/>
    <w:rsid w:val="006C72E0"/>
    <w:rsid w:val="006D2D2A"/>
    <w:rsid w:val="006E392F"/>
    <w:rsid w:val="006E41BE"/>
    <w:rsid w:val="006E4ECA"/>
    <w:rsid w:val="006F275B"/>
    <w:rsid w:val="006F27DE"/>
    <w:rsid w:val="006F452C"/>
    <w:rsid w:val="006F5922"/>
    <w:rsid w:val="006F7EEC"/>
    <w:rsid w:val="00700325"/>
    <w:rsid w:val="00700A1E"/>
    <w:rsid w:val="00705AC1"/>
    <w:rsid w:val="00713170"/>
    <w:rsid w:val="00717EA4"/>
    <w:rsid w:val="00722588"/>
    <w:rsid w:val="00730A82"/>
    <w:rsid w:val="00733CCE"/>
    <w:rsid w:val="00754D47"/>
    <w:rsid w:val="0075765B"/>
    <w:rsid w:val="00764ECA"/>
    <w:rsid w:val="007657F0"/>
    <w:rsid w:val="00765FAF"/>
    <w:rsid w:val="00771CD0"/>
    <w:rsid w:val="0077214D"/>
    <w:rsid w:val="007804FC"/>
    <w:rsid w:val="00782539"/>
    <w:rsid w:val="00784BC2"/>
    <w:rsid w:val="00787678"/>
    <w:rsid w:val="00790AC8"/>
    <w:rsid w:val="007A271B"/>
    <w:rsid w:val="007A3D9E"/>
    <w:rsid w:val="007A4767"/>
    <w:rsid w:val="007A49BF"/>
    <w:rsid w:val="007B2737"/>
    <w:rsid w:val="007B31A2"/>
    <w:rsid w:val="007C06D9"/>
    <w:rsid w:val="007C37CA"/>
    <w:rsid w:val="007D283A"/>
    <w:rsid w:val="007E1DE3"/>
    <w:rsid w:val="007E4DDA"/>
    <w:rsid w:val="007E513B"/>
    <w:rsid w:val="007E54E4"/>
    <w:rsid w:val="007E7D90"/>
    <w:rsid w:val="007F5892"/>
    <w:rsid w:val="007F5AA1"/>
    <w:rsid w:val="007F7344"/>
    <w:rsid w:val="00804846"/>
    <w:rsid w:val="008059B5"/>
    <w:rsid w:val="008129BA"/>
    <w:rsid w:val="00815BE0"/>
    <w:rsid w:val="00821470"/>
    <w:rsid w:val="008243BC"/>
    <w:rsid w:val="00826DF0"/>
    <w:rsid w:val="00827C72"/>
    <w:rsid w:val="008316E6"/>
    <w:rsid w:val="008333D0"/>
    <w:rsid w:val="00833AA7"/>
    <w:rsid w:val="00841002"/>
    <w:rsid w:val="00841CA3"/>
    <w:rsid w:val="00845D3E"/>
    <w:rsid w:val="0085269D"/>
    <w:rsid w:val="00853B8B"/>
    <w:rsid w:val="0085652D"/>
    <w:rsid w:val="00860288"/>
    <w:rsid w:val="00860C3C"/>
    <w:rsid w:val="00862A30"/>
    <w:rsid w:val="00867BC8"/>
    <w:rsid w:val="00874EE5"/>
    <w:rsid w:val="00876B74"/>
    <w:rsid w:val="00890F9A"/>
    <w:rsid w:val="008A49D9"/>
    <w:rsid w:val="008A5C61"/>
    <w:rsid w:val="008B28B3"/>
    <w:rsid w:val="008B3855"/>
    <w:rsid w:val="008B442B"/>
    <w:rsid w:val="008B644B"/>
    <w:rsid w:val="008C02D7"/>
    <w:rsid w:val="008C1791"/>
    <w:rsid w:val="008C5DC5"/>
    <w:rsid w:val="008D218A"/>
    <w:rsid w:val="008D37CE"/>
    <w:rsid w:val="008D5858"/>
    <w:rsid w:val="008E006C"/>
    <w:rsid w:val="008E2868"/>
    <w:rsid w:val="008F31FD"/>
    <w:rsid w:val="008F6A13"/>
    <w:rsid w:val="009003E2"/>
    <w:rsid w:val="00903AAC"/>
    <w:rsid w:val="0090616D"/>
    <w:rsid w:val="00907AFA"/>
    <w:rsid w:val="00915E98"/>
    <w:rsid w:val="00920F51"/>
    <w:rsid w:val="00936F29"/>
    <w:rsid w:val="00942AC0"/>
    <w:rsid w:val="00944EA0"/>
    <w:rsid w:val="00950D88"/>
    <w:rsid w:val="009520FC"/>
    <w:rsid w:val="00952A20"/>
    <w:rsid w:val="0095323E"/>
    <w:rsid w:val="00953D3E"/>
    <w:rsid w:val="009677DF"/>
    <w:rsid w:val="00976AAE"/>
    <w:rsid w:val="00977B13"/>
    <w:rsid w:val="00982DDD"/>
    <w:rsid w:val="00983A0A"/>
    <w:rsid w:val="0098471C"/>
    <w:rsid w:val="00985ECC"/>
    <w:rsid w:val="00993666"/>
    <w:rsid w:val="009944DE"/>
    <w:rsid w:val="00995D44"/>
    <w:rsid w:val="009A1D33"/>
    <w:rsid w:val="009A2C61"/>
    <w:rsid w:val="009A448C"/>
    <w:rsid w:val="009A63D4"/>
    <w:rsid w:val="009A7AB4"/>
    <w:rsid w:val="009B17CC"/>
    <w:rsid w:val="009B2577"/>
    <w:rsid w:val="009B4687"/>
    <w:rsid w:val="009C0458"/>
    <w:rsid w:val="009C76A1"/>
    <w:rsid w:val="009D1FD8"/>
    <w:rsid w:val="009D652F"/>
    <w:rsid w:val="009D6EE8"/>
    <w:rsid w:val="009E0B04"/>
    <w:rsid w:val="009E2CA8"/>
    <w:rsid w:val="009E5E71"/>
    <w:rsid w:val="009F3BCA"/>
    <w:rsid w:val="00A100DB"/>
    <w:rsid w:val="00A146B5"/>
    <w:rsid w:val="00A16918"/>
    <w:rsid w:val="00A2171E"/>
    <w:rsid w:val="00A34198"/>
    <w:rsid w:val="00A34727"/>
    <w:rsid w:val="00A35428"/>
    <w:rsid w:val="00A41DFD"/>
    <w:rsid w:val="00A42945"/>
    <w:rsid w:val="00A63657"/>
    <w:rsid w:val="00A6437E"/>
    <w:rsid w:val="00A64DCA"/>
    <w:rsid w:val="00A75600"/>
    <w:rsid w:val="00A83B09"/>
    <w:rsid w:val="00A85510"/>
    <w:rsid w:val="00A9375E"/>
    <w:rsid w:val="00AA1BF9"/>
    <w:rsid w:val="00AA3834"/>
    <w:rsid w:val="00AB1A02"/>
    <w:rsid w:val="00AB321E"/>
    <w:rsid w:val="00AB7EB0"/>
    <w:rsid w:val="00AC1BDB"/>
    <w:rsid w:val="00AC7629"/>
    <w:rsid w:val="00AD586C"/>
    <w:rsid w:val="00AD7372"/>
    <w:rsid w:val="00AF198E"/>
    <w:rsid w:val="00AF28B4"/>
    <w:rsid w:val="00B0044E"/>
    <w:rsid w:val="00B04831"/>
    <w:rsid w:val="00B0760E"/>
    <w:rsid w:val="00B07B2F"/>
    <w:rsid w:val="00B13C29"/>
    <w:rsid w:val="00B17619"/>
    <w:rsid w:val="00B2111D"/>
    <w:rsid w:val="00B21EB0"/>
    <w:rsid w:val="00B30B56"/>
    <w:rsid w:val="00B3135B"/>
    <w:rsid w:val="00B32709"/>
    <w:rsid w:val="00B378D9"/>
    <w:rsid w:val="00B41340"/>
    <w:rsid w:val="00B41F30"/>
    <w:rsid w:val="00B45388"/>
    <w:rsid w:val="00B46B32"/>
    <w:rsid w:val="00B47CF3"/>
    <w:rsid w:val="00B51E12"/>
    <w:rsid w:val="00B60FC0"/>
    <w:rsid w:val="00B621C1"/>
    <w:rsid w:val="00B74727"/>
    <w:rsid w:val="00B82894"/>
    <w:rsid w:val="00B94EFC"/>
    <w:rsid w:val="00B95F93"/>
    <w:rsid w:val="00B972E3"/>
    <w:rsid w:val="00B97560"/>
    <w:rsid w:val="00B97777"/>
    <w:rsid w:val="00BA23BF"/>
    <w:rsid w:val="00BB59B8"/>
    <w:rsid w:val="00BB63B6"/>
    <w:rsid w:val="00BC07FE"/>
    <w:rsid w:val="00BC295F"/>
    <w:rsid w:val="00BC6570"/>
    <w:rsid w:val="00BD7FCB"/>
    <w:rsid w:val="00BE2ED9"/>
    <w:rsid w:val="00BE5EDC"/>
    <w:rsid w:val="00BE78F7"/>
    <w:rsid w:val="00BF25DB"/>
    <w:rsid w:val="00BF35B7"/>
    <w:rsid w:val="00BF7FAD"/>
    <w:rsid w:val="00C25265"/>
    <w:rsid w:val="00C273E2"/>
    <w:rsid w:val="00C37482"/>
    <w:rsid w:val="00C40CC3"/>
    <w:rsid w:val="00C45BB2"/>
    <w:rsid w:val="00C47CA2"/>
    <w:rsid w:val="00C53C50"/>
    <w:rsid w:val="00C619A5"/>
    <w:rsid w:val="00C63F49"/>
    <w:rsid w:val="00C66884"/>
    <w:rsid w:val="00C7374C"/>
    <w:rsid w:val="00C739A6"/>
    <w:rsid w:val="00C74FC7"/>
    <w:rsid w:val="00C814A4"/>
    <w:rsid w:val="00C91788"/>
    <w:rsid w:val="00C91F80"/>
    <w:rsid w:val="00C92AD9"/>
    <w:rsid w:val="00CA3BC3"/>
    <w:rsid w:val="00CB1A84"/>
    <w:rsid w:val="00CB1C1C"/>
    <w:rsid w:val="00CB38F6"/>
    <w:rsid w:val="00CB6D4B"/>
    <w:rsid w:val="00CB7756"/>
    <w:rsid w:val="00CC3BE4"/>
    <w:rsid w:val="00CC7341"/>
    <w:rsid w:val="00CD05DD"/>
    <w:rsid w:val="00CD0E3C"/>
    <w:rsid w:val="00CD10EA"/>
    <w:rsid w:val="00CD36AF"/>
    <w:rsid w:val="00CD5701"/>
    <w:rsid w:val="00CE4644"/>
    <w:rsid w:val="00CE5092"/>
    <w:rsid w:val="00CE5198"/>
    <w:rsid w:val="00CF7230"/>
    <w:rsid w:val="00D02F51"/>
    <w:rsid w:val="00D03BA3"/>
    <w:rsid w:val="00D045FE"/>
    <w:rsid w:val="00D061D2"/>
    <w:rsid w:val="00D07E4D"/>
    <w:rsid w:val="00D16A3B"/>
    <w:rsid w:val="00D17D12"/>
    <w:rsid w:val="00D32AE8"/>
    <w:rsid w:val="00D43146"/>
    <w:rsid w:val="00D4665E"/>
    <w:rsid w:val="00D529B1"/>
    <w:rsid w:val="00D60086"/>
    <w:rsid w:val="00D61C04"/>
    <w:rsid w:val="00D64082"/>
    <w:rsid w:val="00D66671"/>
    <w:rsid w:val="00D67D3C"/>
    <w:rsid w:val="00D72694"/>
    <w:rsid w:val="00D8261E"/>
    <w:rsid w:val="00D90527"/>
    <w:rsid w:val="00DA0E0D"/>
    <w:rsid w:val="00DA2043"/>
    <w:rsid w:val="00DA4ACD"/>
    <w:rsid w:val="00DB6C63"/>
    <w:rsid w:val="00DC1BC7"/>
    <w:rsid w:val="00DC6AED"/>
    <w:rsid w:val="00DC6DA4"/>
    <w:rsid w:val="00DD220F"/>
    <w:rsid w:val="00DD30FD"/>
    <w:rsid w:val="00DE583D"/>
    <w:rsid w:val="00DE76DC"/>
    <w:rsid w:val="00DF0B03"/>
    <w:rsid w:val="00DF3A37"/>
    <w:rsid w:val="00DF40F2"/>
    <w:rsid w:val="00DF6005"/>
    <w:rsid w:val="00DF6916"/>
    <w:rsid w:val="00E00475"/>
    <w:rsid w:val="00E0497A"/>
    <w:rsid w:val="00E10332"/>
    <w:rsid w:val="00E1240A"/>
    <w:rsid w:val="00E1506E"/>
    <w:rsid w:val="00E23E70"/>
    <w:rsid w:val="00E2767C"/>
    <w:rsid w:val="00E30CB5"/>
    <w:rsid w:val="00E32ED8"/>
    <w:rsid w:val="00E41032"/>
    <w:rsid w:val="00E42E13"/>
    <w:rsid w:val="00E44660"/>
    <w:rsid w:val="00E479D9"/>
    <w:rsid w:val="00E502E9"/>
    <w:rsid w:val="00E57D5E"/>
    <w:rsid w:val="00E60123"/>
    <w:rsid w:val="00E61D11"/>
    <w:rsid w:val="00E66D26"/>
    <w:rsid w:val="00E702EC"/>
    <w:rsid w:val="00E74251"/>
    <w:rsid w:val="00E765BF"/>
    <w:rsid w:val="00E84223"/>
    <w:rsid w:val="00E84EE9"/>
    <w:rsid w:val="00E85CD8"/>
    <w:rsid w:val="00E907BA"/>
    <w:rsid w:val="00E90986"/>
    <w:rsid w:val="00E95728"/>
    <w:rsid w:val="00E971B1"/>
    <w:rsid w:val="00EA089F"/>
    <w:rsid w:val="00EA2A44"/>
    <w:rsid w:val="00EB256B"/>
    <w:rsid w:val="00EB7EDE"/>
    <w:rsid w:val="00EC05DB"/>
    <w:rsid w:val="00EC2D01"/>
    <w:rsid w:val="00ED2675"/>
    <w:rsid w:val="00ED2C67"/>
    <w:rsid w:val="00ED2E28"/>
    <w:rsid w:val="00ED575D"/>
    <w:rsid w:val="00ED60A1"/>
    <w:rsid w:val="00EE016D"/>
    <w:rsid w:val="00EE0D09"/>
    <w:rsid w:val="00EE1741"/>
    <w:rsid w:val="00EE6887"/>
    <w:rsid w:val="00EE7124"/>
    <w:rsid w:val="00EF5F4D"/>
    <w:rsid w:val="00F0056D"/>
    <w:rsid w:val="00F014B0"/>
    <w:rsid w:val="00F055D7"/>
    <w:rsid w:val="00F06913"/>
    <w:rsid w:val="00F11D03"/>
    <w:rsid w:val="00F1592F"/>
    <w:rsid w:val="00F219A7"/>
    <w:rsid w:val="00F248B0"/>
    <w:rsid w:val="00F4260E"/>
    <w:rsid w:val="00F526DC"/>
    <w:rsid w:val="00F664DC"/>
    <w:rsid w:val="00F71E7E"/>
    <w:rsid w:val="00F72486"/>
    <w:rsid w:val="00F7389C"/>
    <w:rsid w:val="00F75AB7"/>
    <w:rsid w:val="00F76456"/>
    <w:rsid w:val="00F824E2"/>
    <w:rsid w:val="00F84E37"/>
    <w:rsid w:val="00F84FF7"/>
    <w:rsid w:val="00F85FE8"/>
    <w:rsid w:val="00F87EC1"/>
    <w:rsid w:val="00F94791"/>
    <w:rsid w:val="00F95DBC"/>
    <w:rsid w:val="00FA0763"/>
    <w:rsid w:val="00FA100C"/>
    <w:rsid w:val="00FA203B"/>
    <w:rsid w:val="00FA27CE"/>
    <w:rsid w:val="00FA4D8D"/>
    <w:rsid w:val="00FA5384"/>
    <w:rsid w:val="00FB1709"/>
    <w:rsid w:val="00FB2231"/>
    <w:rsid w:val="00FC3107"/>
    <w:rsid w:val="00FE053D"/>
    <w:rsid w:val="00FE2213"/>
    <w:rsid w:val="00FE7B2A"/>
    <w:rsid w:val="00FF4AA0"/>
    <w:rsid w:val="00FF7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68">
      <o:colormru v:ext="edit" colors="#eaeaea"/>
    </o:shapedefaults>
    <o:shapelayout v:ext="edit">
      <o:idmap v:ext="edit" data="2"/>
    </o:shapelayout>
  </w:shapeDefaults>
  <w:decimalSymbol w:val="."/>
  <w:listSeparator w:val=","/>
  <w14:docId w14:val="067B29F0"/>
  <w15:chartTrackingRefBased/>
  <w15:docId w15:val="{2EB5B934-88EF-4937-A6C6-36AD04550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7F95"/>
    <w:rPr>
      <w:b/>
      <w:bCs/>
      <w:sz w:val="26"/>
      <w:szCs w:val="26"/>
    </w:rPr>
  </w:style>
  <w:style w:type="paragraph" w:styleId="Heading1">
    <w:name w:val="heading 1"/>
    <w:basedOn w:val="Normal"/>
    <w:next w:val="Normal"/>
    <w:qFormat/>
    <w:rsid w:val="00016E51"/>
    <w:pPr>
      <w:keepNext/>
      <w:numPr>
        <w:numId w:val="1"/>
      </w:numPr>
      <w:spacing w:before="240" w:after="60"/>
      <w:outlineLvl w:val="0"/>
    </w:pPr>
    <w:rPr>
      <w:rFonts w:ascii="Arial" w:hAnsi="Arial" w:cs="Arial"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016E51"/>
    <w:pPr>
      <w:keepNext/>
      <w:tabs>
        <w:tab w:val="left" w:pos="907"/>
      </w:tabs>
      <w:spacing w:before="240" w:after="60"/>
      <w:outlineLvl w:val="1"/>
    </w:pPr>
    <w:rPr>
      <w:rFonts w:ascii="Arial" w:hAnsi="Arial" w:cs="Arial"/>
      <w:i/>
      <w:iCs/>
      <w:sz w:val="24"/>
      <w:szCs w:val="28"/>
    </w:rPr>
  </w:style>
  <w:style w:type="paragraph" w:styleId="Heading3">
    <w:name w:val="heading 3"/>
    <w:basedOn w:val="Normal"/>
    <w:next w:val="Normal"/>
    <w:qFormat/>
    <w:rsid w:val="00016E51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A3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A3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2705A"/>
  </w:style>
  <w:style w:type="paragraph" w:customStyle="1" w:styleId="Body">
    <w:name w:val="Body"/>
    <w:basedOn w:val="Normal"/>
    <w:link w:val="BodyChar"/>
    <w:rsid w:val="00016E51"/>
    <w:pPr>
      <w:spacing w:before="120" w:after="120" w:line="288" w:lineRule="auto"/>
      <w:ind w:firstLine="567"/>
      <w:jc w:val="both"/>
    </w:pPr>
    <w:rPr>
      <w:b w:val="0"/>
      <w:bCs w:val="0"/>
      <w:sz w:val="24"/>
      <w:szCs w:val="24"/>
    </w:rPr>
  </w:style>
  <w:style w:type="paragraph" w:customStyle="1" w:styleId="StyleBodyLinespacingsingle">
    <w:name w:val="Style Body + Line spacing:  single"/>
    <w:basedOn w:val="Body"/>
    <w:link w:val="StyleBodyLinespacingsingleChar"/>
    <w:rsid w:val="00016E51"/>
    <w:pPr>
      <w:spacing w:line="240" w:lineRule="auto"/>
    </w:pPr>
    <w:rPr>
      <w:szCs w:val="20"/>
    </w:rPr>
  </w:style>
  <w:style w:type="character" w:customStyle="1" w:styleId="BodyChar">
    <w:name w:val="Body Char"/>
    <w:link w:val="Body"/>
    <w:rsid w:val="00016E51"/>
    <w:rPr>
      <w:sz w:val="24"/>
      <w:szCs w:val="24"/>
      <w:lang w:val="en-US" w:eastAsia="en-US" w:bidi="ar-SA"/>
    </w:rPr>
  </w:style>
  <w:style w:type="character" w:customStyle="1" w:styleId="StyleBodyLinespacingsingleChar">
    <w:name w:val="Style Body + Line spacing:  single Char"/>
    <w:basedOn w:val="BodyChar"/>
    <w:link w:val="StyleBodyLinespacingsingle"/>
    <w:rsid w:val="00016E51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016E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016E51"/>
    <w:pPr>
      <w:spacing w:before="100" w:beforeAutospacing="1" w:after="100" w:afterAutospacing="1"/>
    </w:pPr>
    <w:rPr>
      <w:b w:val="0"/>
      <w:bCs w:val="0"/>
      <w:sz w:val="24"/>
      <w:szCs w:val="24"/>
    </w:rPr>
  </w:style>
  <w:style w:type="character" w:styleId="Hyperlink">
    <w:name w:val="Hyperlink"/>
    <w:rsid w:val="00016E51"/>
    <w:rPr>
      <w:color w:val="0000FF"/>
      <w:u w:val="single"/>
    </w:rPr>
  </w:style>
  <w:style w:type="paragraph" w:customStyle="1" w:styleId="Body1">
    <w:name w:val="Body1"/>
    <w:basedOn w:val="Normal"/>
    <w:rsid w:val="00016E51"/>
    <w:pPr>
      <w:jc w:val="both"/>
    </w:pPr>
    <w:rPr>
      <w:b w:val="0"/>
      <w:bCs w:val="0"/>
      <w:sz w:val="24"/>
      <w:szCs w:val="24"/>
    </w:rPr>
  </w:style>
  <w:style w:type="paragraph" w:styleId="Caption">
    <w:name w:val="caption"/>
    <w:basedOn w:val="Normal"/>
    <w:next w:val="Normal"/>
    <w:uiPriority w:val="35"/>
    <w:qFormat/>
    <w:rsid w:val="00016E51"/>
    <w:rPr>
      <w:sz w:val="20"/>
      <w:szCs w:val="20"/>
    </w:rPr>
  </w:style>
  <w:style w:type="paragraph" w:styleId="HTMLPreformatted">
    <w:name w:val="HTML Preformatted"/>
    <w:basedOn w:val="Normal"/>
    <w:rsid w:val="00016E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b w:val="0"/>
      <w:bCs w:val="0"/>
      <w:sz w:val="20"/>
      <w:szCs w:val="20"/>
    </w:rPr>
  </w:style>
  <w:style w:type="character" w:styleId="FollowedHyperlink">
    <w:name w:val="FollowedHyperlink"/>
    <w:rsid w:val="000A145C"/>
    <w:rPr>
      <w:color w:val="800080"/>
      <w:u w:val="single"/>
    </w:rPr>
  </w:style>
  <w:style w:type="paragraph" w:customStyle="1" w:styleId="MTDisplayEquation">
    <w:name w:val="MTDisplayEquation"/>
    <w:basedOn w:val="Normal"/>
    <w:next w:val="Normal"/>
    <w:link w:val="MTDisplayEquationChar"/>
    <w:rsid w:val="00ED2C67"/>
    <w:pPr>
      <w:tabs>
        <w:tab w:val="center" w:pos="4540"/>
        <w:tab w:val="right" w:pos="9080"/>
      </w:tabs>
      <w:jc w:val="both"/>
    </w:pPr>
    <w:rPr>
      <w:b w:val="0"/>
      <w:sz w:val="24"/>
      <w:szCs w:val="24"/>
    </w:rPr>
  </w:style>
  <w:style w:type="character" w:customStyle="1" w:styleId="MTDisplayEquationChar">
    <w:name w:val="MTDisplayEquation Char"/>
    <w:link w:val="MTDisplayEquation"/>
    <w:rsid w:val="00ED2C67"/>
    <w:rPr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0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1506E"/>
    <w:rPr>
      <w:rFonts w:ascii="Segoe UI" w:hAnsi="Segoe UI" w:cs="Segoe UI"/>
      <w:b/>
      <w:bCs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4665E"/>
    <w:rPr>
      <w:color w:val="808080"/>
    </w:rPr>
  </w:style>
  <w:style w:type="paragraph" w:styleId="ListParagraph">
    <w:name w:val="List Paragraph"/>
    <w:basedOn w:val="Normal"/>
    <w:uiPriority w:val="34"/>
    <w:qFormat/>
    <w:rsid w:val="007657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0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2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3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2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wmf"/><Relationship Id="rId18" Type="http://schemas.openxmlformats.org/officeDocument/2006/relationships/oleObject" Target="embeddings/oleObject6.bin"/><Relationship Id="rId26" Type="http://schemas.openxmlformats.org/officeDocument/2006/relationships/image" Target="media/image7.png"/><Relationship Id="rId39" Type="http://schemas.openxmlformats.org/officeDocument/2006/relationships/image" Target="media/image14.png"/><Relationship Id="rId21" Type="http://schemas.openxmlformats.org/officeDocument/2006/relationships/oleObject" Target="embeddings/oleObject7.bin"/><Relationship Id="rId34" Type="http://schemas.openxmlformats.org/officeDocument/2006/relationships/oleObject" Target="embeddings/oleObject13.bin"/><Relationship Id="rId42" Type="http://schemas.openxmlformats.org/officeDocument/2006/relationships/image" Target="media/image15.png"/><Relationship Id="rId47" Type="http://schemas.openxmlformats.org/officeDocument/2006/relationships/fontTable" Target="fontTable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4.bin"/><Relationship Id="rId29" Type="http://schemas.openxmlformats.org/officeDocument/2006/relationships/oleObject" Target="embeddings/oleObject11.bin"/><Relationship Id="rId11" Type="http://schemas.openxmlformats.org/officeDocument/2006/relationships/image" Target="media/image2.wmf"/><Relationship Id="rId24" Type="http://schemas.openxmlformats.org/officeDocument/2006/relationships/oleObject" Target="embeddings/oleObject10.bin"/><Relationship Id="rId32" Type="http://schemas.openxmlformats.org/officeDocument/2006/relationships/image" Target="media/image11.png"/><Relationship Id="rId37" Type="http://schemas.openxmlformats.org/officeDocument/2006/relationships/oleObject" Target="embeddings/oleObject15.bin"/><Relationship Id="rId40" Type="http://schemas.openxmlformats.org/officeDocument/2006/relationships/oleObject" Target="embeddings/oleObject17.bin"/><Relationship Id="rId45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oleObject" Target="embeddings/oleObject3.bin"/><Relationship Id="rId23" Type="http://schemas.openxmlformats.org/officeDocument/2006/relationships/oleObject" Target="embeddings/oleObject9.bin"/><Relationship Id="rId28" Type="http://schemas.openxmlformats.org/officeDocument/2006/relationships/image" Target="media/image9.wmf"/><Relationship Id="rId36" Type="http://schemas.openxmlformats.org/officeDocument/2006/relationships/image" Target="media/image13.png"/><Relationship Id="rId49" Type="http://schemas.openxmlformats.org/officeDocument/2006/relationships/customXml" Target="../customXml/item4.xml"/><Relationship Id="rId10" Type="http://schemas.openxmlformats.org/officeDocument/2006/relationships/image" Target="media/image1.png"/><Relationship Id="rId19" Type="http://schemas.openxmlformats.org/officeDocument/2006/relationships/image" Target="media/image4.png"/><Relationship Id="rId31" Type="http://schemas.openxmlformats.org/officeDocument/2006/relationships/oleObject" Target="embeddings/oleObject12.bin"/><Relationship Id="rId44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oleObject" Target="embeddings/oleObject2.bin"/><Relationship Id="rId22" Type="http://schemas.openxmlformats.org/officeDocument/2006/relationships/oleObject" Target="embeddings/oleObject8.bin"/><Relationship Id="rId27" Type="http://schemas.openxmlformats.org/officeDocument/2006/relationships/image" Target="media/image8.png"/><Relationship Id="rId30" Type="http://schemas.openxmlformats.org/officeDocument/2006/relationships/image" Target="media/image10.wmf"/><Relationship Id="rId35" Type="http://schemas.openxmlformats.org/officeDocument/2006/relationships/oleObject" Target="embeddings/oleObject14.bin"/><Relationship Id="rId43" Type="http://schemas.openxmlformats.org/officeDocument/2006/relationships/image" Target="media/image16.png"/><Relationship Id="rId48" Type="http://schemas.openxmlformats.org/officeDocument/2006/relationships/theme" Target="theme/theme1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oleObject" Target="embeddings/oleObject1.bin"/><Relationship Id="rId17" Type="http://schemas.openxmlformats.org/officeDocument/2006/relationships/oleObject" Target="embeddings/oleObject5.bin"/><Relationship Id="rId25" Type="http://schemas.openxmlformats.org/officeDocument/2006/relationships/image" Target="media/image6.png"/><Relationship Id="rId33" Type="http://schemas.openxmlformats.org/officeDocument/2006/relationships/image" Target="media/image12.png"/><Relationship Id="rId38" Type="http://schemas.openxmlformats.org/officeDocument/2006/relationships/oleObject" Target="embeddings/oleObject16.bin"/><Relationship Id="rId46" Type="http://schemas.openxmlformats.org/officeDocument/2006/relationships/footer" Target="footer2.xml"/><Relationship Id="rId20" Type="http://schemas.openxmlformats.org/officeDocument/2006/relationships/image" Target="media/image5.png"/><Relationship Id="rId41" Type="http://schemas.openxmlformats.org/officeDocument/2006/relationships/oleObject" Target="embeddings/oleObject18.bin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F2677838655745860DA4CFB5EA7540" ma:contentTypeVersion="13" ma:contentTypeDescription="Create a new document." ma:contentTypeScope="" ma:versionID="66ab552869f08d4c5ca9aab810fb208d">
  <xsd:schema xmlns:xsd="http://www.w3.org/2001/XMLSchema" xmlns:xs="http://www.w3.org/2001/XMLSchema" xmlns:p="http://schemas.microsoft.com/office/2006/metadata/properties" xmlns:ns2="aadaf16e-9c46-4c76-9487-6a1048b491f8" xmlns:ns3="1c382958-1cd7-462b-8881-4d43a2837acb" targetNamespace="http://schemas.microsoft.com/office/2006/metadata/properties" ma:root="true" ma:fieldsID="c186afd47ee5d85e8e9ccac16265add5" ns2:_="" ns3:_="">
    <xsd:import namespace="aadaf16e-9c46-4c76-9487-6a1048b491f8"/>
    <xsd:import namespace="1c382958-1cd7-462b-8881-4d43a2837a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daf16e-9c46-4c76-9487-6a1048b491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9e843ba-a953-499c-ac66-cd1f7cdc6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382958-1cd7-462b-8881-4d43a2837ac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cd7dad4-7cf2-4dbf-b502-efb74d57e504}" ma:internalName="TaxCatchAll" ma:showField="CatchAllData" ma:web="1c382958-1cd7-462b-8881-4d43a2837a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c382958-1cd7-462b-8881-4d43a2837acb" xsi:nil="true"/>
    <lcf76f155ced4ddcb4097134ff3c332f xmlns="aadaf16e-9c46-4c76-9487-6a1048b491f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8AF0741-CAA7-4DCA-A0DE-1AB6101FB83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A0660B-0A79-49DF-A6FC-1E80D95AC22B}"/>
</file>

<file path=customXml/itemProps3.xml><?xml version="1.0" encoding="utf-8"?>
<ds:datastoreItem xmlns:ds="http://schemas.openxmlformats.org/officeDocument/2006/customXml" ds:itemID="{8D7EBAD9-160C-4BDF-910C-41ADB28229F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3E4AF65-2025-418B-B782-E7402113FBB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9</TotalTime>
  <Pages>13</Pages>
  <Words>766</Words>
  <Characters>437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</vt:lpstr>
    </vt:vector>
  </TitlesOfParts>
  <Company>International University</Company>
  <LinksUpToDate>false</LinksUpToDate>
  <CharactersWithSpaces>5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subject/>
  <dc:creator>Bui Pham Lan Phuong</dc:creator>
  <cp:keywords/>
  <dc:description/>
  <cp:lastModifiedBy>PHAN TIEN DAT</cp:lastModifiedBy>
  <cp:revision>69</cp:revision>
  <cp:lastPrinted>2021-10-28T06:18:00Z</cp:lastPrinted>
  <dcterms:created xsi:type="dcterms:W3CDTF">2021-11-07T13:06:00Z</dcterms:created>
  <dcterms:modified xsi:type="dcterms:W3CDTF">2024-06-02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  <property fmtid="{D5CDD505-2E9C-101B-9397-08002B2CF9AE}" pid="3" name="MTWinEqns">
    <vt:bool>true</vt:bool>
  </property>
  <property fmtid="{D5CDD505-2E9C-101B-9397-08002B2CF9AE}" pid="4" name="ContentTypeId">
    <vt:lpwstr>0x01010065F2677838655745860DA4CFB5EA7540</vt:lpwstr>
  </property>
</Properties>
</file>